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BC714" w14:textId="3A160B75" w:rsidR="00052F17" w:rsidRPr="007309D0" w:rsidRDefault="00052F17" w:rsidP="00D40B99">
      <w:pPr>
        <w:widowControl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>Anexo 1</w:t>
      </w:r>
    </w:p>
    <w:p w14:paraId="25C1168B" w14:textId="0153E126" w:rsidR="00052F17" w:rsidRPr="007309D0" w:rsidRDefault="00052F17" w:rsidP="00052F17">
      <w:pPr>
        <w:pStyle w:val="a3"/>
        <w:tabs>
          <w:tab w:val="left" w:pos="993"/>
        </w:tabs>
        <w:wordWrap w:val="0"/>
        <w:snapToGrid w:val="0"/>
        <w:ind w:leftChars="0" w:left="482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Documento </w:t>
      </w:r>
      <w:r w:rsidR="00F960ED" w:rsidRPr="007309D0">
        <w:rPr>
          <w:rFonts w:ascii="Times New Roman" w:eastAsia="標楷體" w:hAnsi="Times New Roman"/>
          <w:b/>
          <w:sz w:val="20"/>
          <w:szCs w:val="20"/>
          <w:lang w:val="pt-PT"/>
        </w:rPr>
        <w:t>c</w:t>
      </w: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>onfidencial</w:t>
      </w:r>
    </w:p>
    <w:p w14:paraId="01604C85" w14:textId="749B0BE2" w:rsidR="0017719A" w:rsidRPr="007309D0" w:rsidRDefault="00260FED" w:rsidP="00A7392F">
      <w:pPr>
        <w:pStyle w:val="a3"/>
        <w:tabs>
          <w:tab w:val="left" w:pos="993"/>
        </w:tabs>
        <w:snapToGrid w:val="0"/>
        <w:ind w:leftChars="150" w:left="7567" w:right="480" w:hangingChars="3000" w:hanging="7207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Cs w:val="24"/>
          <w:lang w:val="pt-PT"/>
        </w:rPr>
        <w:t xml:space="preserve">                                                                    </w:t>
      </w:r>
    </w:p>
    <w:p w14:paraId="6664346D" w14:textId="27AE134C" w:rsidR="00064525" w:rsidRPr="007309D0" w:rsidRDefault="0017719A" w:rsidP="0017719A">
      <w:pPr>
        <w:wordWrap w:val="0"/>
        <w:snapToGrid w:val="0"/>
        <w:jc w:val="right"/>
        <w:rPr>
          <w:rFonts w:eastAsia="標楷體"/>
          <w:b/>
          <w:sz w:val="32"/>
          <w:szCs w:val="32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Entrada n.º: </w:t>
      </w:r>
      <w:r w:rsidR="00853CEE" w:rsidRPr="007309D0">
        <w:rPr>
          <w:rFonts w:ascii="Times New Roman" w:eastAsia="標楷體" w:hAnsi="Times New Roman"/>
          <w:b/>
          <w:sz w:val="20"/>
          <w:szCs w:val="20"/>
          <w:lang w:val="pt-PT"/>
        </w:rPr>
        <w:t>_____/</w:t>
      </w:r>
      <w:r w:rsidR="008D0373" w:rsidRPr="007309D0">
        <w:rPr>
          <w:rFonts w:ascii="Times New Roman" w:eastAsia="標楷體" w:hAnsi="Times New Roman"/>
          <w:b/>
          <w:sz w:val="20"/>
          <w:szCs w:val="20"/>
          <w:lang w:val="pt-PT"/>
        </w:rPr>
        <w:t>202</w:t>
      </w:r>
      <w:r w:rsidR="006F1591" w:rsidRPr="007309D0">
        <w:rPr>
          <w:rFonts w:ascii="Times New Roman" w:eastAsia="標楷體" w:hAnsi="Times New Roman"/>
          <w:b/>
          <w:sz w:val="20"/>
          <w:szCs w:val="20"/>
          <w:lang w:val="pt-PT"/>
        </w:rPr>
        <w:t>5</w:t>
      </w:r>
      <w:r w:rsidR="00A43F21"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 </w:t>
      </w:r>
      <w:r w:rsidR="00853CEE" w:rsidRPr="007309D0">
        <w:rPr>
          <w:rFonts w:ascii="Times New Roman" w:eastAsia="標楷體" w:hAnsi="Times New Roman"/>
          <w:b/>
          <w:sz w:val="20"/>
          <w:szCs w:val="20"/>
          <w:lang w:val="pt-PT"/>
        </w:rPr>
        <w:t>(</w:t>
      </w: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>a preencher pela DSE</w:t>
      </w:r>
      <w:r w:rsidR="00A45464" w:rsidRPr="007309D0">
        <w:rPr>
          <w:rFonts w:ascii="Times New Roman" w:eastAsia="標楷體" w:hAnsi="Times New Roman"/>
          <w:b/>
          <w:sz w:val="20"/>
          <w:szCs w:val="20"/>
          <w:lang w:val="pt-PT"/>
        </w:rPr>
        <w:t>D</w:t>
      </w: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>J</w:t>
      </w:r>
      <w:r w:rsidR="00853CEE" w:rsidRPr="007309D0">
        <w:rPr>
          <w:rFonts w:ascii="Times New Roman" w:eastAsia="標楷體" w:hAnsi="Times New Roman"/>
          <w:b/>
          <w:sz w:val="20"/>
          <w:szCs w:val="20"/>
          <w:lang w:val="pt-PT"/>
        </w:rPr>
        <w:t>)</w:t>
      </w:r>
    </w:p>
    <w:p w14:paraId="2D3C1696" w14:textId="77777777" w:rsidR="00351844" w:rsidRPr="007309D0" w:rsidRDefault="00351844" w:rsidP="008A333F">
      <w:pPr>
        <w:snapToGrid w:val="0"/>
        <w:rPr>
          <w:rFonts w:eastAsia="標楷體"/>
          <w:b/>
          <w:sz w:val="32"/>
          <w:szCs w:val="32"/>
          <w:lang w:val="pt-PT"/>
        </w:rPr>
      </w:pPr>
    </w:p>
    <w:p w14:paraId="753B4764" w14:textId="0B521483" w:rsidR="00F63B63" w:rsidRPr="007309D0" w:rsidRDefault="00F960ED" w:rsidP="00F63B63">
      <w:pPr>
        <w:snapToGrid w:val="0"/>
        <w:spacing w:line="360" w:lineRule="auto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>Atribuição da m</w:t>
      </w:r>
      <w:r w:rsidR="00F63B63" w:rsidRPr="007309D0">
        <w:rPr>
          <w:rFonts w:ascii="Times New Roman" w:eastAsia="標楷體" w:hAnsi="Times New Roman"/>
          <w:b/>
          <w:sz w:val="28"/>
          <w:szCs w:val="28"/>
          <w:lang w:val="pt-PT"/>
        </w:rPr>
        <w:t>enção de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“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>Professor Distinto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”</w:t>
      </w:r>
      <w:r w:rsidR="00F63B63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do ano </w:t>
      </w:r>
      <w:r w:rsidR="008336FF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escolar 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de </w:t>
      </w:r>
      <w:r w:rsidR="006F1591" w:rsidRPr="007309D0">
        <w:rPr>
          <w:rFonts w:ascii="Times New Roman" w:eastAsia="標楷體" w:hAnsi="Times New Roman"/>
          <w:b/>
          <w:sz w:val="28"/>
          <w:szCs w:val="28"/>
          <w:lang w:val="pt-PT"/>
        </w:rPr>
        <w:t>2024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>/202</w:t>
      </w:r>
      <w:r w:rsidR="006F1591" w:rsidRPr="007309D0">
        <w:rPr>
          <w:rFonts w:ascii="Times New Roman" w:eastAsia="標楷體" w:hAnsi="Times New Roman"/>
          <w:b/>
          <w:sz w:val="28"/>
          <w:szCs w:val="28"/>
          <w:lang w:val="pt-PT"/>
        </w:rPr>
        <w:t>5</w:t>
      </w:r>
    </w:p>
    <w:p w14:paraId="7E2EAB6E" w14:textId="77777777" w:rsidR="0000225D" w:rsidRPr="007309D0" w:rsidRDefault="00F63B63" w:rsidP="0049161D">
      <w:pPr>
        <w:snapToGrid w:val="0"/>
        <w:spacing w:afterLines="50" w:after="180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Impresso da </w:t>
      </w:r>
      <w:r w:rsidR="00533578" w:rsidRPr="007309D0">
        <w:rPr>
          <w:rFonts w:ascii="Times New Roman" w:eastAsia="標楷體" w:hAnsi="Times New Roman"/>
          <w:b/>
          <w:sz w:val="28"/>
          <w:szCs w:val="28"/>
          <w:lang w:val="pt-PT"/>
        </w:rPr>
        <w:t>P</w:t>
      </w: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>roposta</w:t>
      </w:r>
    </w:p>
    <w:tbl>
      <w:tblPr>
        <w:tblW w:w="95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7"/>
        <w:gridCol w:w="4787"/>
      </w:tblGrid>
      <w:tr w:rsidR="00804BD3" w:rsidRPr="007309D0" w14:paraId="21F335C2" w14:textId="77777777" w:rsidTr="00D3460B">
        <w:trPr>
          <w:trHeight w:val="1905"/>
          <w:jc w:val="center"/>
        </w:trPr>
        <w:tc>
          <w:tcPr>
            <w:tcW w:w="9574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F738E93" w14:textId="77777777" w:rsidR="006A46E8" w:rsidRPr="007309D0" w:rsidRDefault="00F63B63" w:rsidP="00D93BF3">
            <w:pPr>
              <w:snapToGrid w:val="0"/>
              <w:spacing w:beforeLines="50" w:before="180"/>
              <w:jc w:val="center"/>
              <w:rPr>
                <w:rFonts w:ascii="Times New Roman" w:eastAsia="標楷體" w:hAnsi="Times New Roman"/>
                <w:b/>
                <w:kern w:val="0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kern w:val="0"/>
                <w:lang w:val="pt-PT"/>
              </w:rPr>
              <w:t>Dados do docente</w:t>
            </w:r>
            <w:r w:rsidR="002F056E" w:rsidRPr="007309D0">
              <w:rPr>
                <w:rFonts w:ascii="Times New Roman" w:eastAsia="標楷體" w:hAnsi="Times New Roman"/>
                <w:b/>
                <w:kern w:val="0"/>
                <w:lang w:val="pt-PT"/>
              </w:rPr>
              <w:t xml:space="preserve"> proposto</w:t>
            </w:r>
          </w:p>
          <w:p w14:paraId="6F3181BB" w14:textId="77777777" w:rsidR="00533578" w:rsidRPr="007309D0" w:rsidRDefault="00533578" w:rsidP="0049161D">
            <w:pPr>
              <w:snapToGrid w:val="0"/>
              <w:spacing w:beforeLines="50" w:before="180"/>
              <w:ind w:rightChars="24" w:right="58"/>
              <w:rPr>
                <w:rFonts w:ascii="Times New Roman" w:eastAsia="標楷體" w:hAnsi="Times New Roman"/>
                <w:kern w:val="0"/>
                <w:lang w:val="pt-PT"/>
              </w:rPr>
            </w:pP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1. </w:t>
            </w:r>
            <w:r w:rsidR="00377AF8" w:rsidRPr="007309D0">
              <w:rPr>
                <w:rFonts w:ascii="Times New Roman" w:eastAsia="標楷體" w:hAnsi="Times New Roman"/>
                <w:kern w:val="0"/>
                <w:lang w:val="pt-PT"/>
              </w:rPr>
              <w:t>Escola:</w:t>
            </w:r>
            <w:r w:rsidR="005A759B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</w:t>
            </w:r>
            <w:r w:rsidR="006A46E8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           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 </w:t>
            </w:r>
            <w:r w:rsidR="0049161D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</w:t>
            </w:r>
            <w:r w:rsidR="00D3460B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</w:t>
            </w:r>
            <w:r w:rsidR="0049161D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</w:t>
            </w:r>
            <w:r w:rsidR="006A46E8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</w:t>
            </w:r>
          </w:p>
          <w:p w14:paraId="594AC517" w14:textId="77777777" w:rsidR="006A46E8" w:rsidRPr="007309D0" w:rsidRDefault="00533578" w:rsidP="0049161D">
            <w:pPr>
              <w:snapToGrid w:val="0"/>
              <w:spacing w:beforeLines="50" w:before="180"/>
              <w:ind w:rightChars="24" w:right="58"/>
              <w:rPr>
                <w:rFonts w:ascii="Times New Roman" w:eastAsia="標楷體" w:hAnsi="Times New Roman"/>
                <w:kern w:val="0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2. </w:t>
            </w:r>
            <w:r w:rsidR="00377AF8" w:rsidRPr="007309D0">
              <w:rPr>
                <w:rFonts w:ascii="Times New Roman" w:eastAsia="標楷體" w:hAnsi="Times New Roman"/>
                <w:kern w:val="0"/>
                <w:lang w:val="pt-PT"/>
              </w:rPr>
              <w:t>Nome</w:t>
            </w:r>
            <w:r w:rsidR="006A46E8" w:rsidRPr="007309D0">
              <w:rPr>
                <w:rFonts w:ascii="Times New Roman" w:eastAsia="標楷體" w:hAnsi="Times New Roman"/>
                <w:kern w:val="0"/>
                <w:lang w:val="pt-PT"/>
              </w:rPr>
              <w:t>:</w:t>
            </w:r>
            <w:r w:rsidR="005A759B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</w:t>
            </w:r>
            <w:r w:rsidR="006A46E8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            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</w:t>
            </w:r>
            <w:r w:rsidR="0049161D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   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</w:t>
            </w:r>
            <w:r w:rsidR="00D3460B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</w:t>
            </w:r>
          </w:p>
          <w:p w14:paraId="77DBC65E" w14:textId="0212313E" w:rsidR="006A46E8" w:rsidRPr="007309D0" w:rsidRDefault="006A46E8" w:rsidP="00782102">
            <w:pPr>
              <w:snapToGrid w:val="0"/>
              <w:spacing w:beforeLines="50" w:before="180"/>
              <w:ind w:rightChars="24" w:right="58"/>
              <w:rPr>
                <w:rFonts w:ascii="Times New Roman" w:eastAsia="標楷體" w:hAnsi="Times New Roman"/>
                <w:kern w:val="0"/>
                <w:lang w:val="pt-PT"/>
              </w:rPr>
            </w:pP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>3</w:t>
            </w:r>
            <w:r w:rsidR="00533578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. </w:t>
            </w:r>
            <w:r w:rsidR="00782102" w:rsidRPr="007309D0">
              <w:rPr>
                <w:rFonts w:ascii="Times New Roman" w:eastAsia="標楷體" w:hAnsi="Times New Roman"/>
                <w:kern w:val="0"/>
                <w:lang w:val="pt-PT"/>
              </w:rPr>
              <w:t>Cargo</w:t>
            </w:r>
            <w:r w:rsidR="00377AF8" w:rsidRPr="007309D0">
              <w:rPr>
                <w:rFonts w:ascii="Times New Roman" w:eastAsia="標楷體" w:hAnsi="Times New Roman"/>
                <w:kern w:val="0"/>
                <w:lang w:val="pt-PT"/>
              </w:rPr>
              <w:t>:</w:t>
            </w:r>
            <w:r w:rsidR="005A759B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</w:t>
            </w:r>
            <w:r w:rsidR="003C6CA0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</w:t>
            </w:r>
            <w:r w:rsidR="00B85387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    </w:t>
            </w:r>
            <w:r w:rsidR="00782102" w:rsidRPr="007309D0">
              <w:rPr>
                <w:rFonts w:ascii="Times New Roman" w:eastAsia="標楷體" w:hAnsi="Times New Roman"/>
                <w:kern w:val="0"/>
                <w:lang w:val="pt-PT"/>
              </w:rPr>
              <w:t>4</w:t>
            </w:r>
            <w:r w:rsidR="00533578" w:rsidRPr="007309D0">
              <w:rPr>
                <w:rFonts w:ascii="Times New Roman" w:eastAsia="標楷體" w:hAnsi="Times New Roman"/>
                <w:kern w:val="0"/>
                <w:lang w:val="pt-PT"/>
              </w:rPr>
              <w:t>. N.</w:t>
            </w:r>
            <w:r w:rsidR="00533578" w:rsidRPr="007309D0">
              <w:rPr>
                <w:rFonts w:ascii="Times New Roman" w:eastAsia="標楷體" w:hAnsi="Times New Roman"/>
                <w:kern w:val="0"/>
                <w:vertAlign w:val="superscript"/>
                <w:lang w:val="pt-PT"/>
              </w:rPr>
              <w:t>o</w:t>
            </w:r>
            <w:r w:rsidR="00533578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de t</w:t>
            </w:r>
            <w:r w:rsidR="00E50DCD" w:rsidRPr="007309D0">
              <w:rPr>
                <w:rFonts w:ascii="Times New Roman" w:eastAsia="標楷體" w:hAnsi="Times New Roman"/>
                <w:kern w:val="0"/>
                <w:lang w:val="pt-PT"/>
              </w:rPr>
              <w:t>elemóvel</w:t>
            </w:r>
            <w:r w:rsidR="00AD52E6" w:rsidRPr="007309D0">
              <w:rPr>
                <w:rFonts w:ascii="Times New Roman" w:eastAsia="標楷體" w:hAnsi="Times New Roman"/>
                <w:kern w:val="0"/>
                <w:lang w:val="pt-PT"/>
              </w:rPr>
              <w:t>:</w:t>
            </w:r>
            <w:r w:rsidR="00AD52E6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</w:t>
            </w:r>
            <w:r w:rsidR="0049161D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</w:t>
            </w:r>
            <w:r w:rsidR="00782102"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</w:t>
            </w:r>
          </w:p>
          <w:p w14:paraId="25289BF1" w14:textId="16C74FCA" w:rsidR="00782102" w:rsidRPr="007309D0" w:rsidRDefault="00782102" w:rsidP="00A12C6C">
            <w:pPr>
              <w:snapToGrid w:val="0"/>
              <w:spacing w:beforeLines="50" w:before="180" w:afterLines="50" w:after="180"/>
              <w:ind w:rightChars="24" w:right="58"/>
              <w:rPr>
                <w:rFonts w:eastAsia="標楷體"/>
                <w:kern w:val="0"/>
                <w:lang w:val="pt-PT"/>
              </w:rPr>
            </w:pP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5. </w:t>
            </w:r>
            <w:r w:rsidR="00055B5E" w:rsidRPr="007309D0">
              <w:rPr>
                <w:rFonts w:ascii="Times New Roman" w:eastAsia="標楷體" w:hAnsi="Times New Roman"/>
                <w:kern w:val="0"/>
                <w:lang w:val="pt-PT"/>
              </w:rPr>
              <w:t>Modalidade educativa e n</w:t>
            </w: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ível de ensino que lecciona: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                                   </w:t>
            </w:r>
          </w:p>
        </w:tc>
      </w:tr>
      <w:tr w:rsidR="00804BD3" w:rsidRPr="007309D0" w14:paraId="298AD904" w14:textId="77777777" w:rsidTr="00D3460B">
        <w:trPr>
          <w:trHeight w:val="1905"/>
          <w:jc w:val="center"/>
        </w:trPr>
        <w:tc>
          <w:tcPr>
            <w:tcW w:w="9574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BB33043" w14:textId="5045D49B" w:rsidR="00631E87" w:rsidRPr="007309D0" w:rsidRDefault="00B845E5" w:rsidP="00833195">
            <w:pPr>
              <w:snapToGrid w:val="0"/>
              <w:spacing w:beforeLines="50" w:before="180"/>
              <w:jc w:val="center"/>
              <w:rPr>
                <w:rFonts w:eastAsia="標楷體"/>
                <w:kern w:val="0"/>
                <w:lang w:val="pt-PT"/>
              </w:rPr>
            </w:pP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Fundamentação </w:t>
            </w:r>
            <w:r w:rsidR="00377AF8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da proposta </w:t>
            </w:r>
            <w:r w:rsidR="00612443" w:rsidRPr="007309D0">
              <w:rPr>
                <w:rFonts w:ascii="Times New Roman" w:eastAsia="標楷體" w:hAnsi="Times New Roman"/>
                <w:kern w:val="0"/>
                <w:lang w:val="pt-PT"/>
              </w:rPr>
              <w:t>(</w:t>
            </w:r>
            <w:r w:rsidR="00FF5A39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sugere-se </w:t>
            </w:r>
            <w:r w:rsidR="00E001BB" w:rsidRPr="007309D0">
              <w:rPr>
                <w:rFonts w:ascii="Times New Roman" w:eastAsia="標楷體" w:hAnsi="Times New Roman"/>
                <w:kern w:val="0"/>
                <w:lang w:val="pt-PT"/>
              </w:rPr>
              <w:t>um</w:t>
            </w:r>
            <w:r w:rsidR="00FF5A39" w:rsidRPr="007309D0">
              <w:rPr>
                <w:rFonts w:ascii="Times New Roman" w:eastAsia="標楷體" w:hAnsi="Times New Roman"/>
                <w:kern w:val="0"/>
                <w:lang w:val="pt-PT"/>
              </w:rPr>
              <w:t>a d</w:t>
            </w:r>
            <w:r w:rsidR="00E001BB" w:rsidRPr="007309D0">
              <w:rPr>
                <w:rFonts w:ascii="Times New Roman" w:eastAsia="標楷體" w:hAnsi="Times New Roman"/>
                <w:kern w:val="0"/>
                <w:lang w:val="pt-PT"/>
              </w:rPr>
              <w:t>escrição com 200 a 300 palavras;</w:t>
            </w:r>
            <w:r w:rsidR="00FF5A39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</w:t>
            </w:r>
            <w:r w:rsidR="00F960ED" w:rsidRPr="007309D0">
              <w:rPr>
                <w:rFonts w:ascii="Times New Roman" w:eastAsia="標楷體" w:hAnsi="Times New Roman"/>
                <w:kern w:val="0"/>
                <w:lang w:val="pt-PT"/>
              </w:rPr>
              <w:t>os documentos</w:t>
            </w:r>
            <w:r w:rsidR="00055B5E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comprovativos</w:t>
            </w:r>
            <w:r w:rsidR="00612443"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podem ser entregues em anexo)</w:t>
            </w:r>
          </w:p>
          <w:p w14:paraId="5A9E7B16" w14:textId="77777777" w:rsidR="00612443" w:rsidRPr="007309D0" w:rsidRDefault="00612443" w:rsidP="00D93BF3">
            <w:pPr>
              <w:snapToGrid w:val="0"/>
              <w:spacing w:beforeLines="50" w:before="180"/>
              <w:jc w:val="center"/>
              <w:rPr>
                <w:rFonts w:eastAsia="標楷體"/>
                <w:kern w:val="0"/>
                <w:lang w:val="pt-PT"/>
              </w:rPr>
            </w:pPr>
          </w:p>
          <w:p w14:paraId="0CE4D0F0" w14:textId="77777777" w:rsidR="00612443" w:rsidRPr="007309D0" w:rsidRDefault="00612443" w:rsidP="00D93BF3">
            <w:pPr>
              <w:snapToGrid w:val="0"/>
              <w:spacing w:beforeLines="50" w:before="180"/>
              <w:jc w:val="center"/>
              <w:rPr>
                <w:rFonts w:eastAsia="標楷體"/>
                <w:kern w:val="0"/>
                <w:lang w:val="pt-PT"/>
              </w:rPr>
            </w:pPr>
          </w:p>
          <w:p w14:paraId="413047C7" w14:textId="77777777" w:rsidR="0049161D" w:rsidRPr="007309D0" w:rsidRDefault="0049161D" w:rsidP="00D93BF3">
            <w:pPr>
              <w:snapToGrid w:val="0"/>
              <w:spacing w:beforeLines="50" w:before="180"/>
              <w:jc w:val="center"/>
              <w:rPr>
                <w:rFonts w:eastAsia="標楷體"/>
                <w:kern w:val="0"/>
                <w:lang w:val="pt-PT"/>
              </w:rPr>
            </w:pPr>
          </w:p>
          <w:p w14:paraId="743E66CB" w14:textId="77777777" w:rsidR="008A333F" w:rsidRPr="007309D0" w:rsidRDefault="008A333F" w:rsidP="00D93BF3">
            <w:pPr>
              <w:snapToGrid w:val="0"/>
              <w:spacing w:beforeLines="50" w:before="180"/>
              <w:jc w:val="center"/>
              <w:rPr>
                <w:rFonts w:eastAsia="標楷體"/>
                <w:kern w:val="0"/>
                <w:lang w:val="pt-PT"/>
              </w:rPr>
            </w:pPr>
          </w:p>
          <w:p w14:paraId="6281D30F" w14:textId="77777777" w:rsidR="008A333F" w:rsidRPr="007309D0" w:rsidRDefault="008A333F" w:rsidP="00D64CD8">
            <w:pPr>
              <w:snapToGrid w:val="0"/>
              <w:spacing w:beforeLines="50" w:before="180"/>
              <w:rPr>
                <w:rFonts w:eastAsia="標楷體"/>
                <w:kern w:val="0"/>
                <w:lang w:val="pt-PT"/>
              </w:rPr>
            </w:pPr>
          </w:p>
        </w:tc>
      </w:tr>
      <w:tr w:rsidR="00804BD3" w:rsidRPr="007309D0" w14:paraId="082A5062" w14:textId="77777777" w:rsidTr="00D243CF">
        <w:trPr>
          <w:trHeight w:val="1020"/>
          <w:jc w:val="center"/>
        </w:trPr>
        <w:tc>
          <w:tcPr>
            <w:tcW w:w="4787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EB43DE0" w14:textId="77777777" w:rsidR="003C6CA0" w:rsidRPr="007309D0" w:rsidRDefault="003C6CA0" w:rsidP="00833195">
            <w:pPr>
              <w:spacing w:afterLines="50" w:after="180" w:line="276" w:lineRule="auto"/>
              <w:rPr>
                <w:lang w:val="pt-PT"/>
              </w:rPr>
            </w:pPr>
          </w:p>
          <w:p w14:paraId="73B6A8E4" w14:textId="77777777" w:rsidR="003C6CA0" w:rsidRPr="007309D0" w:rsidRDefault="003C6CA0" w:rsidP="00D243CF">
            <w:pPr>
              <w:snapToGrid w:val="0"/>
              <w:spacing w:afterLines="30" w:after="108"/>
              <w:jc w:val="center"/>
              <w:rPr>
                <w:rFonts w:ascii="Times New Roman" w:eastAsia="標楷體" w:hAnsi="Times New Roman"/>
                <w:kern w:val="0"/>
                <w:lang w:val="pt-PT"/>
              </w:rPr>
            </w:pPr>
            <w:r w:rsidRPr="007309D0">
              <w:rPr>
                <w:lang w:val="pt-PT"/>
              </w:rPr>
              <w:t>___________________________________</w:t>
            </w:r>
          </w:p>
        </w:tc>
        <w:tc>
          <w:tcPr>
            <w:tcW w:w="4787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17A2FF5" w14:textId="77777777" w:rsidR="003C6CA0" w:rsidRPr="007309D0" w:rsidRDefault="003C6CA0" w:rsidP="00833195">
            <w:pPr>
              <w:spacing w:afterLines="50" w:after="180" w:line="276" w:lineRule="auto"/>
              <w:rPr>
                <w:lang w:val="pt-PT"/>
              </w:rPr>
            </w:pPr>
          </w:p>
          <w:p w14:paraId="078EB109" w14:textId="77777777" w:rsidR="003C6CA0" w:rsidRPr="007309D0" w:rsidRDefault="003C6CA0" w:rsidP="003C6CA0">
            <w:pPr>
              <w:snapToGrid w:val="0"/>
              <w:spacing w:afterLines="30" w:after="108"/>
              <w:jc w:val="center"/>
              <w:rPr>
                <w:rFonts w:ascii="Times New Roman" w:eastAsia="標楷體" w:hAnsi="Times New Roman"/>
                <w:kern w:val="0"/>
                <w:lang w:val="pt-PT"/>
              </w:rPr>
            </w:pPr>
            <w:r w:rsidRPr="007309D0">
              <w:rPr>
                <w:lang w:val="pt-PT"/>
              </w:rPr>
              <w:t>___________________________________</w:t>
            </w:r>
          </w:p>
        </w:tc>
      </w:tr>
      <w:tr w:rsidR="00804BD3" w:rsidRPr="007309D0" w14:paraId="65480AFC" w14:textId="77777777" w:rsidTr="00D3460B">
        <w:trPr>
          <w:trHeight w:val="376"/>
          <w:jc w:val="center"/>
        </w:trPr>
        <w:tc>
          <w:tcPr>
            <w:tcW w:w="4787" w:type="dxa"/>
            <w:tcBorders>
              <w:top w:val="nil"/>
            </w:tcBorders>
            <w:shd w:val="clear" w:color="auto" w:fill="auto"/>
            <w:vAlign w:val="center"/>
          </w:tcPr>
          <w:p w14:paraId="5A5A7639" w14:textId="21FA10CF" w:rsidR="0049161D" w:rsidRPr="007309D0" w:rsidRDefault="0049161D" w:rsidP="0049161D">
            <w:pPr>
              <w:snapToGrid w:val="0"/>
              <w:spacing w:afterLines="50" w:after="180"/>
              <w:jc w:val="center"/>
              <w:rPr>
                <w:rFonts w:ascii="Times New Roman" w:eastAsia="標楷體" w:hAnsi="Times New Roman"/>
                <w:kern w:val="0"/>
                <w:sz w:val="20"/>
                <w:szCs w:val="28"/>
                <w:lang w:val="pt-PT"/>
              </w:rPr>
            </w:pPr>
            <w:r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>(Nome</w:t>
            </w:r>
            <w:r w:rsidR="00055B5E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 </w:t>
            </w:r>
            <w:r w:rsidR="002F5A89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e cargo </w:t>
            </w:r>
            <w:r w:rsidR="00055B5E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>do responsável</w:t>
            </w:r>
            <w:r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 da entidade proponente)</w:t>
            </w:r>
          </w:p>
        </w:tc>
        <w:tc>
          <w:tcPr>
            <w:tcW w:w="4787" w:type="dxa"/>
            <w:tcBorders>
              <w:top w:val="nil"/>
            </w:tcBorders>
            <w:shd w:val="clear" w:color="auto" w:fill="auto"/>
            <w:vAlign w:val="center"/>
          </w:tcPr>
          <w:p w14:paraId="67F3B491" w14:textId="66E99E15" w:rsidR="0049161D" w:rsidRPr="007309D0" w:rsidRDefault="0049161D" w:rsidP="0049161D">
            <w:pPr>
              <w:snapToGrid w:val="0"/>
              <w:spacing w:afterLines="50" w:after="180"/>
              <w:jc w:val="center"/>
              <w:rPr>
                <w:rFonts w:ascii="Times New Roman" w:eastAsia="標楷體" w:hAnsi="Times New Roman"/>
                <w:sz w:val="20"/>
                <w:szCs w:val="28"/>
                <w:lang w:val="pt-PT"/>
              </w:rPr>
            </w:pPr>
            <w:r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(Assinatura </w:t>
            </w:r>
            <w:r w:rsidR="00DC430D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e carimbo </w:t>
            </w:r>
            <w:r w:rsidR="00006B5F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do </w:t>
            </w:r>
            <w:r w:rsidR="00056BDC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>responsável</w:t>
            </w:r>
            <w:r w:rsidR="00006B5F"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 xml:space="preserve"> </w:t>
            </w:r>
            <w:r w:rsidRPr="007309D0">
              <w:rPr>
                <w:rFonts w:ascii="Times New Roman" w:eastAsia="標楷體" w:hAnsi="Times New Roman"/>
                <w:sz w:val="20"/>
                <w:szCs w:val="28"/>
                <w:lang w:val="pt-PT"/>
              </w:rPr>
              <w:t>da entidade proponente)</w:t>
            </w:r>
          </w:p>
          <w:p w14:paraId="1E98150A" w14:textId="77777777" w:rsidR="00587EA0" w:rsidRPr="007309D0" w:rsidRDefault="00587EA0" w:rsidP="00587EA0">
            <w:pPr>
              <w:spacing w:before="240"/>
              <w:jc w:val="center"/>
              <w:rPr>
                <w:lang w:val="pt-PT"/>
              </w:rPr>
            </w:pP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Data: </w:t>
            </w:r>
            <w:r w:rsidRPr="007309D0">
              <w:rPr>
                <w:rFonts w:ascii="Times New Roman" w:hAnsi="Times New Roman"/>
                <w:lang w:val="pt-PT"/>
              </w:rPr>
              <w:t>_____ / _____ / _______</w:t>
            </w:r>
          </w:p>
          <w:p w14:paraId="5B765281" w14:textId="4B6BD648" w:rsidR="00587EA0" w:rsidRPr="007309D0" w:rsidRDefault="00587EA0" w:rsidP="00587EA0">
            <w:pPr>
              <w:snapToGrid w:val="0"/>
              <w:spacing w:afterLines="50" w:after="180"/>
              <w:jc w:val="center"/>
              <w:rPr>
                <w:rFonts w:ascii="Times New Roman" w:eastAsia="標楷體" w:hAnsi="Times New Roman"/>
                <w:kern w:val="0"/>
                <w:sz w:val="20"/>
                <w:szCs w:val="28"/>
                <w:lang w:val="pt-PT"/>
              </w:rPr>
            </w:pPr>
            <w:r w:rsidRPr="007309D0">
              <w:rPr>
                <w:rFonts w:ascii="Times New Roman" w:hAnsi="Times New Roman"/>
                <w:sz w:val="20"/>
                <w:szCs w:val="20"/>
                <w:lang w:val="pt-PT"/>
              </w:rPr>
              <w:t xml:space="preserve">     </w:t>
            </w:r>
            <w:r w:rsidRPr="007309D0">
              <w:rPr>
                <w:rFonts w:ascii="Times New Roman" w:hAnsi="Times New Roman"/>
                <w:sz w:val="16"/>
                <w:szCs w:val="16"/>
                <w:lang w:val="pt-PT"/>
              </w:rPr>
              <w:t>(dia)       (mês)       (ano)</w:t>
            </w:r>
          </w:p>
        </w:tc>
      </w:tr>
      <w:tr w:rsidR="00D64CD8" w:rsidRPr="007309D0" w14:paraId="5DF05A69" w14:textId="77777777" w:rsidTr="00D033B8">
        <w:trPr>
          <w:trHeight w:val="1641"/>
          <w:jc w:val="center"/>
        </w:trPr>
        <w:tc>
          <w:tcPr>
            <w:tcW w:w="9574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0E373093" w14:textId="67E9323A" w:rsidR="00D64CD8" w:rsidRPr="007309D0" w:rsidRDefault="00741567" w:rsidP="00D64CD8">
            <w:pPr>
              <w:spacing w:before="240"/>
              <w:rPr>
                <w:rFonts w:ascii="Times New Roman" w:eastAsia="標楷體" w:hAnsi="Times New Roman"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Informações de contacto da entidade proponente</w:t>
            </w:r>
          </w:p>
          <w:p w14:paraId="7838C431" w14:textId="581D2ED8" w:rsidR="00741567" w:rsidRPr="007309D0" w:rsidRDefault="00741567" w:rsidP="00D64CD8">
            <w:pPr>
              <w:spacing w:before="240"/>
              <w:rPr>
                <w:rFonts w:ascii="Times New Roman" w:eastAsia="標楷體" w:hAnsi="Times New Roman"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N.º de telefone:</w:t>
            </w: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 </w:t>
            </w:r>
            <w:r w:rsidRPr="007309D0">
              <w:rPr>
                <w:rFonts w:ascii="Times New Roman" w:eastAsia="標楷體" w:hAnsi="Times New Roman"/>
                <w:kern w:val="0"/>
                <w:u w:val="single"/>
                <w:lang w:val="pt-PT"/>
              </w:rPr>
              <w:t xml:space="preserve">                        </w:t>
            </w:r>
            <w:r w:rsidRPr="007309D0">
              <w:rPr>
                <w:rFonts w:ascii="Times New Roman" w:eastAsia="標楷體" w:hAnsi="Times New Roman"/>
                <w:i/>
                <w:kern w:val="0"/>
                <w:lang w:val="pt-PT"/>
              </w:rPr>
              <w:t>e-mail</w:t>
            </w:r>
            <w:r w:rsidRPr="007309D0">
              <w:rPr>
                <w:rFonts w:ascii="Times New Roman" w:eastAsia="標楷體" w:hAnsi="Times New Roman"/>
                <w:kern w:val="0"/>
                <w:lang w:val="pt-PT"/>
              </w:rPr>
              <w:t xml:space="preserve">: </w:t>
            </w:r>
            <w:r w:rsidRPr="007309D0">
              <w:rPr>
                <w:lang w:val="pt-PT"/>
              </w:rPr>
              <w:t>__________________________________</w:t>
            </w:r>
          </w:p>
          <w:p w14:paraId="57B88C6F" w14:textId="3B8A7F25" w:rsidR="00D64CD8" w:rsidRPr="007309D0" w:rsidRDefault="00741567" w:rsidP="00833195">
            <w:pPr>
              <w:snapToGrid w:val="0"/>
              <w:spacing w:line="240" w:lineRule="atLeast"/>
              <w:jc w:val="both"/>
              <w:rPr>
                <w:rFonts w:ascii="Times New Roman" w:eastAsia="標楷體" w:hAnsi="Times New Roman"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A </w:t>
            </w:r>
            <w:r w:rsidR="003E6DF7" w:rsidRPr="007309D0">
              <w:rPr>
                <w:rFonts w:ascii="Times New Roman" w:eastAsia="標楷體" w:hAnsi="Times New Roman"/>
                <w:szCs w:val="24"/>
                <w:lang w:val="pt-PT"/>
              </w:rPr>
              <w:t>Direcção dos Serviços de Educação e de Desenvolvimento da Juventude (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DSEDJ</w:t>
            </w:r>
            <w:r w:rsidR="003E6DF7" w:rsidRPr="007309D0">
              <w:rPr>
                <w:rFonts w:ascii="Times New Roman" w:eastAsia="標楷體" w:hAnsi="Times New Roman"/>
                <w:szCs w:val="24"/>
                <w:lang w:val="pt-PT"/>
              </w:rPr>
              <w:t>)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notificará as entidades proponentes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,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por correio electrónico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,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</w:t>
            </w:r>
            <w:r w:rsidR="00B51D4F"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sobre </w:t>
            </w:r>
            <w:r w:rsidR="00850386" w:rsidRPr="007309D0">
              <w:rPr>
                <w:rFonts w:ascii="Times New Roman" w:eastAsia="標楷體" w:hAnsi="Times New Roman"/>
                <w:szCs w:val="24"/>
                <w:lang w:val="pt-PT"/>
              </w:rPr>
              <w:t>a eventual necessidade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</w:t>
            </w:r>
            <w:r w:rsidR="00850386" w:rsidRPr="007309D0">
              <w:rPr>
                <w:rFonts w:ascii="Times New Roman" w:eastAsia="標楷體" w:hAnsi="Times New Roman"/>
                <w:szCs w:val="24"/>
                <w:lang w:val="pt-PT"/>
              </w:rPr>
              <w:t>d</w:t>
            </w:r>
            <w:r w:rsidR="00B51D4F" w:rsidRPr="007309D0">
              <w:rPr>
                <w:rFonts w:ascii="Times New Roman" w:eastAsia="標楷體" w:hAnsi="Times New Roman"/>
                <w:szCs w:val="24"/>
                <w:lang w:val="pt-PT"/>
              </w:rPr>
              <w:t>e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apresentação de documentos 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suplementares da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proposta</w:t>
            </w:r>
            <w:r w:rsidR="00850386"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e outros assuntos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, pelo que se solicita às entidades proponentes que forneçam um endereço de correio electrónico válido para receber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em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a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s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notificaç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ões</w:t>
            </w:r>
            <w:r w:rsidR="0039549C"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e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</w:t>
            </w:r>
            <w:r w:rsidR="0039549C" w:rsidRPr="007309D0">
              <w:rPr>
                <w:rFonts w:ascii="Times New Roman" w:eastAsia="標楷體" w:hAnsi="Times New Roman"/>
                <w:szCs w:val="24"/>
                <w:lang w:val="pt-PT"/>
              </w:rPr>
              <w:t>i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nforme</w:t>
            </w:r>
            <w:r w:rsidR="0039549C" w:rsidRPr="007309D0">
              <w:rPr>
                <w:rFonts w:ascii="Times New Roman" w:eastAsia="標楷體" w:hAnsi="Times New Roman"/>
                <w:szCs w:val="24"/>
                <w:lang w:val="pt-PT"/>
              </w:rPr>
              <w:t>m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imediatamente </w:t>
            </w:r>
            <w:r w:rsidR="0039549C" w:rsidRPr="007309D0">
              <w:rPr>
                <w:rFonts w:ascii="Times New Roman" w:eastAsia="標楷體" w:hAnsi="Times New Roman"/>
                <w:szCs w:val="24"/>
                <w:lang w:val="pt-PT"/>
              </w:rPr>
              <w:t>a DSEDJ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se houver </w:t>
            </w:r>
            <w:r w:rsidR="0039549C" w:rsidRPr="007309D0">
              <w:rPr>
                <w:rFonts w:ascii="Times New Roman" w:eastAsia="標楷體" w:hAnsi="Times New Roman"/>
                <w:szCs w:val="24"/>
                <w:lang w:val="pt-PT"/>
              </w:rPr>
              <w:t>alteração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</w:t>
            </w:r>
            <w:r w:rsidR="00062203" w:rsidRPr="007309D0">
              <w:rPr>
                <w:rFonts w:ascii="Times New Roman" w:eastAsia="標楷體" w:hAnsi="Times New Roman"/>
                <w:szCs w:val="24"/>
                <w:lang w:val="pt-PT"/>
              </w:rPr>
              <w:t>do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 </w:t>
            </w:r>
            <w:r w:rsidR="002F6B75" w:rsidRPr="007309D0">
              <w:rPr>
                <w:rFonts w:ascii="Times New Roman" w:eastAsia="標楷體" w:hAnsi="Times New Roman"/>
                <w:szCs w:val="24"/>
                <w:lang w:val="pt-PT"/>
              </w:rPr>
              <w:t xml:space="preserve">endereço de 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correio ele</w:t>
            </w:r>
            <w:r w:rsidR="0039549C" w:rsidRPr="007309D0">
              <w:rPr>
                <w:rFonts w:ascii="Times New Roman" w:eastAsia="標楷體" w:hAnsi="Times New Roman"/>
                <w:szCs w:val="24"/>
                <w:lang w:val="pt-PT"/>
              </w:rPr>
              <w:t>c</w:t>
            </w:r>
            <w:r w:rsidRPr="007309D0">
              <w:rPr>
                <w:rFonts w:ascii="Times New Roman" w:eastAsia="標楷體" w:hAnsi="Times New Roman"/>
                <w:szCs w:val="24"/>
                <w:lang w:val="pt-PT"/>
              </w:rPr>
              <w:t>trónico.</w:t>
            </w:r>
          </w:p>
        </w:tc>
      </w:tr>
    </w:tbl>
    <w:p w14:paraId="68990C82" w14:textId="77777777" w:rsidR="001643D8" w:rsidRPr="007309D0" w:rsidRDefault="001643D8" w:rsidP="00833195">
      <w:pPr>
        <w:tabs>
          <w:tab w:val="left" w:pos="993"/>
        </w:tabs>
        <w:snapToGrid w:val="0"/>
        <w:spacing w:beforeLines="50" w:before="180"/>
        <w:ind w:right="800"/>
        <w:rPr>
          <w:rFonts w:ascii="Times New Roman" w:eastAsia="標楷體" w:hAnsi="Times New Roman"/>
          <w:b/>
          <w:sz w:val="20"/>
          <w:szCs w:val="20"/>
          <w:lang w:val="pt-PT"/>
        </w:rPr>
      </w:pPr>
    </w:p>
    <w:p w14:paraId="76AAAF8E" w14:textId="77777777" w:rsidR="0039549C" w:rsidRPr="007309D0" w:rsidRDefault="0039549C">
      <w:pPr>
        <w:widowControl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br w:type="page"/>
      </w:r>
    </w:p>
    <w:p w14:paraId="66F40BAF" w14:textId="6720F6D8" w:rsidR="00E9385E" w:rsidRPr="007309D0" w:rsidRDefault="003E3761" w:rsidP="00833195">
      <w:pPr>
        <w:widowControl/>
        <w:ind w:right="56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lastRenderedPageBreak/>
        <w:t>Anexo 2</w:t>
      </w:r>
    </w:p>
    <w:p w14:paraId="3B7128D1" w14:textId="25B7574E" w:rsidR="00D243CF" w:rsidRPr="007309D0" w:rsidRDefault="00A7392F" w:rsidP="00A7392F">
      <w:pPr>
        <w:pStyle w:val="a3"/>
        <w:tabs>
          <w:tab w:val="left" w:pos="993"/>
        </w:tabs>
        <w:wordWrap w:val="0"/>
        <w:snapToGrid w:val="0"/>
        <w:ind w:leftChars="0" w:left="482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Documento </w:t>
      </w:r>
      <w:r w:rsidR="00707342" w:rsidRPr="007309D0">
        <w:rPr>
          <w:rFonts w:ascii="Times New Roman" w:eastAsia="標楷體" w:hAnsi="Times New Roman"/>
          <w:b/>
          <w:sz w:val="20"/>
          <w:szCs w:val="20"/>
          <w:lang w:val="pt-PT"/>
        </w:rPr>
        <w:t>c</w:t>
      </w:r>
      <w:r w:rsidR="00D243CF" w:rsidRPr="007309D0">
        <w:rPr>
          <w:rFonts w:ascii="Times New Roman" w:eastAsia="標楷體" w:hAnsi="Times New Roman"/>
          <w:b/>
          <w:sz w:val="20"/>
          <w:szCs w:val="20"/>
          <w:lang w:val="pt-PT"/>
        </w:rPr>
        <w:t>onfidencial</w:t>
      </w:r>
    </w:p>
    <w:p w14:paraId="7F37B782" w14:textId="77777777" w:rsidR="00AA1241" w:rsidRPr="007309D0" w:rsidRDefault="00AA1241" w:rsidP="00FB338B">
      <w:pPr>
        <w:snapToGrid w:val="0"/>
        <w:spacing w:line="360" w:lineRule="auto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</w:p>
    <w:p w14:paraId="1787F169" w14:textId="63BE5AA0" w:rsidR="00765B27" w:rsidRPr="007309D0" w:rsidRDefault="000D07CD" w:rsidP="00765B27">
      <w:pPr>
        <w:snapToGrid w:val="0"/>
        <w:spacing w:line="360" w:lineRule="auto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Atribuição da menção </w:t>
      </w:r>
      <w:r w:rsidR="00765B27" w:rsidRPr="007309D0">
        <w:rPr>
          <w:rFonts w:ascii="Times New Roman" w:eastAsia="標楷體" w:hAnsi="Times New Roman"/>
          <w:b/>
          <w:sz w:val="28"/>
          <w:szCs w:val="28"/>
          <w:lang w:val="pt-PT"/>
        </w:rPr>
        <w:t>de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“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>Professor Distinto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”</w:t>
      </w:r>
      <w:r w:rsidR="00765B27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do ano </w:t>
      </w:r>
      <w:r w:rsidR="008336FF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escolar 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de </w:t>
      </w:r>
      <w:r w:rsidR="007261E6" w:rsidRPr="007309D0">
        <w:rPr>
          <w:rFonts w:ascii="Times New Roman" w:eastAsia="標楷體" w:hAnsi="Times New Roman"/>
          <w:b/>
          <w:sz w:val="28"/>
          <w:szCs w:val="28"/>
          <w:lang w:val="pt-PT"/>
        </w:rPr>
        <w:t>2024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>/202</w:t>
      </w:r>
      <w:r w:rsidR="007261E6" w:rsidRPr="007309D0">
        <w:rPr>
          <w:rFonts w:ascii="Times New Roman" w:eastAsia="標楷體" w:hAnsi="Times New Roman"/>
          <w:b/>
          <w:sz w:val="28"/>
          <w:szCs w:val="28"/>
          <w:lang w:val="pt-PT"/>
        </w:rPr>
        <w:t>5</w:t>
      </w:r>
    </w:p>
    <w:p w14:paraId="5545144C" w14:textId="77777777" w:rsidR="00FB338B" w:rsidRPr="007309D0" w:rsidRDefault="00B16604" w:rsidP="000D1F82">
      <w:pPr>
        <w:snapToGrid w:val="0"/>
        <w:spacing w:after="240" w:line="360" w:lineRule="auto"/>
        <w:jc w:val="center"/>
        <w:rPr>
          <w:rFonts w:ascii="Times New Roman" w:eastAsia="標楷體" w:hAnsi="Times New Roman"/>
          <w:b/>
          <w:kern w:val="0"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Declaração</w:t>
      </w:r>
      <w:r w:rsidR="00713154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 xml:space="preserve"> d</w:t>
      </w:r>
      <w:r w:rsidR="00D3460B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a Entidade</w:t>
      </w:r>
      <w:r w:rsidR="00713154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 xml:space="preserve"> </w:t>
      </w:r>
      <w:r w:rsidR="00117720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P</w:t>
      </w:r>
      <w:r w:rsidR="00713154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roponente</w:t>
      </w:r>
    </w:p>
    <w:p w14:paraId="56288891" w14:textId="77777777" w:rsidR="00933D54" w:rsidRPr="007309D0" w:rsidRDefault="00933D54" w:rsidP="002900C3">
      <w:pPr>
        <w:rPr>
          <w:lang w:val="pt-PT"/>
        </w:rPr>
      </w:pPr>
    </w:p>
    <w:p w14:paraId="6C0BFE29" w14:textId="1DBFB378" w:rsidR="00FE2CF8" w:rsidRPr="007309D0" w:rsidRDefault="006E1717" w:rsidP="000D07CD">
      <w:pPr>
        <w:snapToGrid w:val="0"/>
        <w:spacing w:line="480" w:lineRule="auto"/>
        <w:ind w:firstLine="480"/>
        <w:jc w:val="both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/>
          <w:kern w:val="0"/>
          <w:szCs w:val="24"/>
          <w:lang w:val="pt-PT"/>
        </w:rPr>
        <w:t>Eu</w:t>
      </w:r>
      <w:r w:rsidR="00243996">
        <w:rPr>
          <w:rStyle w:val="ad"/>
          <w:rFonts w:ascii="Times New Roman" w:eastAsia="標楷體"/>
          <w:kern w:val="0"/>
          <w:szCs w:val="24"/>
          <w:lang w:val="pt-PT"/>
        </w:rPr>
        <w:footnoteReference w:customMarkFollows="1" w:id="1"/>
        <w:t>1</w:t>
      </w:r>
      <w:r w:rsidRPr="007309D0">
        <w:rPr>
          <w:rFonts w:ascii="Times New Roman" w:eastAsia="標楷體"/>
          <w:kern w:val="0"/>
          <w:szCs w:val="24"/>
          <w:lang w:val="pt-PT"/>
        </w:rPr>
        <w:t>,</w:t>
      </w:r>
      <w:r w:rsidR="009074A6" w:rsidRPr="007309D0">
        <w:rPr>
          <w:rFonts w:ascii="Times New Roman" w:eastAsia="標楷體"/>
          <w:kern w:val="0"/>
          <w:szCs w:val="24"/>
          <w:lang w:val="pt-PT"/>
        </w:rPr>
        <w:t xml:space="preserve"> </w:t>
      </w:r>
      <w:r w:rsidR="00FB338B" w:rsidRPr="007309D0">
        <w:rPr>
          <w:rFonts w:ascii="Times New Roman" w:eastAsia="標楷體" w:hAnsi="Times New Roman"/>
          <w:kern w:val="0"/>
          <w:szCs w:val="24"/>
          <w:lang w:val="pt-PT"/>
        </w:rPr>
        <w:t>________________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C702A9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0D07CD" w:rsidRPr="007309D0">
        <w:rPr>
          <w:rFonts w:ascii="Times New Roman" w:eastAsia="標楷體" w:hAnsi="Times New Roman"/>
          <w:kern w:val="0"/>
          <w:szCs w:val="24"/>
          <w:lang w:val="pt-PT"/>
        </w:rPr>
        <w:t>_________</w:t>
      </w:r>
      <w:r w:rsidR="00C702A9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>______</w:t>
      </w:r>
      <w:r w:rsidR="009074A6" w:rsidRPr="007309D0">
        <w:rPr>
          <w:rFonts w:ascii="Times New Roman" w:eastAsia="標楷體" w:hAnsi="Times New Roman"/>
          <w:kern w:val="0"/>
          <w:szCs w:val="24"/>
          <w:lang w:val="pt-PT"/>
        </w:rPr>
        <w:t>__</w:t>
      </w:r>
      <w:r w:rsidR="006169FC" w:rsidRPr="007309D0">
        <w:rPr>
          <w:rFonts w:ascii="Times New Roman" w:eastAsia="標楷體" w:hAnsi="Times New Roman"/>
          <w:kern w:val="0"/>
          <w:szCs w:val="24"/>
          <w:lang w:val="pt-PT"/>
        </w:rPr>
        <w:t>_____________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B401CC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>___________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,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>d</w:t>
      </w:r>
      <w:r w:rsidR="00713154" w:rsidRPr="007309D0">
        <w:rPr>
          <w:rFonts w:ascii="Times New Roman" w:eastAsia="標楷體" w:hAnsi="Times New Roman"/>
          <w:kern w:val="0"/>
          <w:szCs w:val="24"/>
          <w:lang w:val="pt-PT"/>
        </w:rPr>
        <w:t>irector</w:t>
      </w:r>
      <w:r w:rsidR="00D94FD5" w:rsidRPr="007309D0">
        <w:rPr>
          <w:rFonts w:ascii="Times New Roman" w:eastAsia="標楷體" w:hAnsi="Times New Roman"/>
          <w:kern w:val="0"/>
          <w:szCs w:val="24"/>
          <w:lang w:val="pt-PT"/>
        </w:rPr>
        <w:t>(a)</w:t>
      </w:r>
      <w:r w:rsidR="000D07CD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/ representante da entidade titular</w:t>
      </w:r>
      <w:r w:rsidR="00AC4931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d</w:t>
      </w:r>
      <w:r w:rsidR="00EA1C4A" w:rsidRPr="007309D0">
        <w:rPr>
          <w:rFonts w:ascii="Times New Roman" w:eastAsia="標楷體" w:hAnsi="Times New Roman"/>
          <w:kern w:val="0"/>
          <w:szCs w:val="24"/>
          <w:lang w:val="pt-PT"/>
        </w:rPr>
        <w:t>o/</w:t>
      </w:r>
      <w:r w:rsidR="00AC4931" w:rsidRPr="007309D0">
        <w:rPr>
          <w:rFonts w:ascii="Times New Roman" w:eastAsia="標楷體" w:hAnsi="Times New Roman"/>
          <w:kern w:val="0"/>
          <w:szCs w:val="24"/>
          <w:lang w:val="pt-PT"/>
        </w:rPr>
        <w:t>a ____________</w:t>
      </w:r>
      <w:r w:rsidR="00CE6226" w:rsidRPr="007309D0">
        <w:rPr>
          <w:rFonts w:ascii="Times New Roman" w:eastAsia="標楷體" w:hAnsi="Times New Roman"/>
          <w:kern w:val="0"/>
          <w:szCs w:val="24"/>
          <w:lang w:val="pt-PT"/>
        </w:rPr>
        <w:t>______</w:t>
      </w:r>
      <w:r w:rsidR="00AC4931" w:rsidRPr="007309D0">
        <w:rPr>
          <w:rFonts w:ascii="Times New Roman" w:eastAsia="標楷體" w:hAnsi="Times New Roman"/>
          <w:kern w:val="0"/>
          <w:szCs w:val="24"/>
          <w:lang w:val="pt-PT"/>
        </w:rPr>
        <w:t>__</w:t>
      </w:r>
      <w:r w:rsidR="00B401CC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AC4931" w:rsidRPr="007309D0">
        <w:rPr>
          <w:rFonts w:ascii="Times New Roman" w:eastAsia="標楷體" w:hAnsi="Times New Roman"/>
          <w:kern w:val="0"/>
          <w:szCs w:val="24"/>
          <w:lang w:val="pt-PT"/>
        </w:rPr>
        <w:t>______</w:t>
      </w:r>
      <w:r w:rsidR="001A2E6D" w:rsidRPr="007309D0">
        <w:rPr>
          <w:rFonts w:ascii="Times New Roman" w:eastAsia="標楷體" w:hAnsi="Times New Roman"/>
          <w:kern w:val="0"/>
          <w:szCs w:val="24"/>
          <w:lang w:val="pt-PT"/>
        </w:rPr>
        <w:t>_</w:t>
      </w:r>
      <w:r w:rsidR="00AC4931" w:rsidRPr="007309D0">
        <w:rPr>
          <w:rFonts w:ascii="Times New Roman" w:eastAsia="標楷體" w:hAnsi="Times New Roman"/>
          <w:kern w:val="0"/>
          <w:szCs w:val="24"/>
          <w:lang w:val="pt-PT"/>
        </w:rPr>
        <w:t>______</w:t>
      </w:r>
      <w:r w:rsidR="00EA1C4A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(escola)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, </w:t>
      </w:r>
      <w:r w:rsidR="00713154" w:rsidRPr="007309D0">
        <w:rPr>
          <w:rFonts w:ascii="Times New Roman" w:eastAsia="標楷體" w:hAnsi="Times New Roman"/>
          <w:kern w:val="0"/>
          <w:szCs w:val="24"/>
          <w:lang w:val="pt-PT"/>
        </w:rPr>
        <w:t>proponho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>a participação de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EA6961" w:rsidRPr="007309D0">
        <w:rPr>
          <w:rFonts w:ascii="Times New Roman" w:eastAsia="標楷體" w:hAnsi="Times New Roman"/>
          <w:kern w:val="0"/>
          <w:szCs w:val="24"/>
          <w:lang w:val="pt-PT"/>
        </w:rPr>
        <w:t>________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>____________</w:t>
      </w:r>
      <w:r w:rsidR="006169FC" w:rsidRPr="007309D0">
        <w:rPr>
          <w:rFonts w:ascii="Times New Roman" w:eastAsia="標楷體" w:hAnsi="Times New Roman"/>
          <w:kern w:val="0"/>
          <w:szCs w:val="24"/>
          <w:lang w:val="pt-PT"/>
        </w:rPr>
        <w:t>_____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>_______________</w:t>
      </w:r>
      <w:r w:rsidR="007F04E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(nome do docente)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304FE7" w:rsidRPr="007309D0">
        <w:rPr>
          <w:rFonts w:ascii="Times New Roman" w:eastAsia="標楷體" w:hAnsi="Times New Roman"/>
          <w:kern w:val="0"/>
          <w:szCs w:val="24"/>
          <w:lang w:val="pt-PT"/>
        </w:rPr>
        <w:t>n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 selecção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>para atribuição d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 </w:t>
      </w:r>
      <w:r w:rsidR="00765B27" w:rsidRPr="007309D0">
        <w:rPr>
          <w:rFonts w:ascii="Times New Roman" w:eastAsia="標楷體" w:hAnsi="Times New Roman"/>
          <w:kern w:val="0"/>
          <w:szCs w:val="24"/>
          <w:lang w:val="pt-PT"/>
        </w:rPr>
        <w:t>menção de</w:t>
      </w:r>
      <w:r w:rsidR="00540D5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C82437" w:rsidRPr="007309D0">
        <w:rPr>
          <w:rFonts w:ascii="Times New Roman" w:eastAsia="標楷體" w:hAnsi="Times New Roman"/>
          <w:kern w:val="0"/>
          <w:szCs w:val="24"/>
          <w:lang w:val="pt-PT"/>
        </w:rPr>
        <w:t>“</w:t>
      </w:r>
      <w:r w:rsidR="00540D57" w:rsidRPr="007309D0">
        <w:rPr>
          <w:rFonts w:ascii="Times New Roman" w:eastAsia="標楷體" w:hAnsi="Times New Roman"/>
          <w:kern w:val="0"/>
          <w:szCs w:val="24"/>
          <w:lang w:val="pt-PT"/>
        </w:rPr>
        <w:t>Professor Distinto</w:t>
      </w:r>
      <w:r w:rsidR="00C82437" w:rsidRPr="007309D0">
        <w:rPr>
          <w:rFonts w:ascii="Times New Roman" w:eastAsia="標楷體" w:hAnsi="Times New Roman"/>
          <w:kern w:val="0"/>
          <w:szCs w:val="24"/>
          <w:lang w:val="pt-PT"/>
        </w:rPr>
        <w:t>”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3E3761" w:rsidRPr="007309D0">
        <w:rPr>
          <w:rFonts w:ascii="Times New Roman" w:eastAsia="標楷體" w:hAnsi="Times New Roman"/>
          <w:kern w:val="0"/>
          <w:szCs w:val="24"/>
          <w:lang w:val="pt-PT"/>
        </w:rPr>
        <w:t>do ano escolar de 202</w:t>
      </w:r>
      <w:r w:rsidR="00D64CD8" w:rsidRPr="007309D0">
        <w:rPr>
          <w:rFonts w:ascii="Times New Roman" w:eastAsia="標楷體" w:hAnsi="Times New Roman"/>
          <w:kern w:val="0"/>
          <w:szCs w:val="24"/>
          <w:lang w:val="pt-PT"/>
        </w:rPr>
        <w:t>4</w:t>
      </w:r>
      <w:r w:rsidR="00850386" w:rsidRPr="007309D0">
        <w:rPr>
          <w:rFonts w:ascii="Times New Roman" w:eastAsia="標楷體" w:hAnsi="Times New Roman"/>
          <w:kern w:val="0"/>
          <w:szCs w:val="24"/>
          <w:lang w:val="pt-PT"/>
        </w:rPr>
        <w:t>/2025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e d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eclaro que cumprirei </w:t>
      </w:r>
      <w:r w:rsidR="0007452B" w:rsidRPr="007309D0">
        <w:rPr>
          <w:rFonts w:ascii="Times New Roman" w:eastAsia="標楷體" w:hAnsi="Times New Roman"/>
          <w:kern w:val="0"/>
          <w:szCs w:val="24"/>
          <w:lang w:val="pt-PT"/>
        </w:rPr>
        <w:t>as disposições constantes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>n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o diploma legal </w:t>
      </w:r>
      <w:r w:rsidR="00E422C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e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>n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>as orientações</w:t>
      </w:r>
      <w:r w:rsidR="00E422C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>referente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>s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E65349" w:rsidRPr="007309D0">
        <w:rPr>
          <w:rFonts w:ascii="Times New Roman" w:eastAsia="標楷體" w:hAnsi="Times New Roman"/>
          <w:kern w:val="0"/>
          <w:szCs w:val="24"/>
          <w:lang w:val="pt-PT"/>
        </w:rPr>
        <w:t>à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732CBA" w:rsidRPr="007309D0">
        <w:rPr>
          <w:rFonts w:ascii="Times New Roman" w:eastAsia="標楷體" w:hAnsi="Times New Roman"/>
          <w:kern w:val="0"/>
          <w:szCs w:val="24"/>
          <w:lang w:val="pt-PT"/>
        </w:rPr>
        <w:t>atribuição d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>esta menção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>, bem como</w:t>
      </w:r>
      <w:r w:rsidR="00E422C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FE2CF8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concordo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que 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>os dados</w:t>
      </w:r>
      <w:r w:rsidR="004A689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pessoais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entregues</w:t>
      </w:r>
      <w:r w:rsidR="004A6890" w:rsidRPr="007309D0">
        <w:rPr>
          <w:rStyle w:val="ad"/>
          <w:rFonts w:ascii="Times New Roman" w:eastAsia="標楷體" w:hAnsi="Times New Roman"/>
          <w:kern w:val="0"/>
          <w:szCs w:val="24"/>
          <w:lang w:val="pt-PT"/>
        </w:rPr>
        <w:footnoteReference w:id="2"/>
      </w:r>
      <w:r w:rsidR="004A6890" w:rsidRPr="007309D0">
        <w:rPr>
          <w:rFonts w:ascii="Times New Roman" w:eastAsia="標楷體" w:hAnsi="Times New Roman"/>
          <w:kern w:val="0"/>
          <w:szCs w:val="24"/>
          <w:vertAlign w:val="superscript"/>
          <w:lang w:val="pt-PT"/>
        </w:rPr>
        <w:t xml:space="preserve"> </w:t>
      </w:r>
      <w:r w:rsidR="004A6890" w:rsidRPr="007309D0">
        <w:rPr>
          <w:rFonts w:ascii="Times New Roman" w:eastAsia="標楷體" w:hAnsi="Times New Roman"/>
          <w:kern w:val="0"/>
          <w:szCs w:val="24"/>
          <w:lang w:val="pt-PT"/>
        </w:rPr>
        <w:t>por mim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sejam tratados pelo</w:t>
      </w:r>
      <w:r w:rsidR="00A44B5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respectivo pessoal do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E422CE" w:rsidRPr="007309D0">
        <w:rPr>
          <w:rFonts w:ascii="Times New Roman" w:eastAsia="標楷體" w:hAnsi="Times New Roman"/>
          <w:kern w:val="0"/>
          <w:szCs w:val="24"/>
          <w:lang w:val="pt-PT"/>
        </w:rPr>
        <w:t>Conselho Profissional do Pessoal Docente</w:t>
      </w:r>
      <w:r w:rsidR="00E50DCD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e da </w:t>
      </w:r>
      <w:r w:rsidR="00470278" w:rsidRPr="007309D0">
        <w:rPr>
          <w:rFonts w:ascii="Times New Roman" w:eastAsia="標楷體" w:hAnsi="Times New Roman"/>
          <w:kern w:val="0"/>
          <w:szCs w:val="24"/>
          <w:lang w:val="pt-PT"/>
        </w:rPr>
        <w:t>Direcção dos Serviços de Educação e de Desenvolvimento da Juventude (</w:t>
      </w:r>
      <w:r w:rsidR="00E50DCD" w:rsidRPr="007309D0">
        <w:rPr>
          <w:rFonts w:ascii="Times New Roman" w:eastAsia="標楷體" w:hAnsi="Times New Roman"/>
          <w:kern w:val="0"/>
          <w:szCs w:val="24"/>
          <w:lang w:val="pt-PT"/>
        </w:rPr>
        <w:t>DSE</w:t>
      </w:r>
      <w:r w:rsidR="003E3761" w:rsidRPr="007309D0">
        <w:rPr>
          <w:rFonts w:ascii="Times New Roman" w:eastAsia="標楷體" w:hAnsi="Times New Roman"/>
          <w:kern w:val="0"/>
          <w:szCs w:val="24"/>
          <w:lang w:val="pt-PT"/>
        </w:rPr>
        <w:t>D</w:t>
      </w:r>
      <w:r w:rsidR="00E50DCD" w:rsidRPr="007309D0">
        <w:rPr>
          <w:rFonts w:ascii="Times New Roman" w:eastAsia="標楷體" w:hAnsi="Times New Roman"/>
          <w:kern w:val="0"/>
          <w:szCs w:val="24"/>
          <w:lang w:val="pt-PT"/>
        </w:rPr>
        <w:t>J</w:t>
      </w:r>
      <w:r w:rsidR="00470278" w:rsidRPr="007309D0">
        <w:rPr>
          <w:rFonts w:ascii="Times New Roman" w:eastAsia="標楷體" w:hAnsi="Times New Roman"/>
          <w:kern w:val="0"/>
          <w:szCs w:val="24"/>
          <w:lang w:val="pt-PT"/>
        </w:rPr>
        <w:t>)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, </w:t>
      </w:r>
      <w:r w:rsidR="00B278DA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e com </w:t>
      </w:r>
      <w:r w:rsidR="00E325FB" w:rsidRPr="007309D0">
        <w:rPr>
          <w:rFonts w:ascii="Times New Roman" w:eastAsia="標楷體" w:hAnsi="Times New Roman"/>
          <w:kern w:val="0"/>
          <w:szCs w:val="24"/>
          <w:lang w:val="pt-PT"/>
        </w:rPr>
        <w:t>a transferência</w:t>
      </w:r>
      <w:r w:rsidR="00620566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dos mesmos</w:t>
      </w:r>
      <w:r w:rsidR="007F04E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para </w:t>
      </w:r>
      <w:r w:rsidR="00620566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o exterior 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>de Macau</w:t>
      </w:r>
      <w:r w:rsidR="00620566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para efeitos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de 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revisão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por parte 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>dos especialistas que colaboram na apreciação</w:t>
      </w:r>
      <w:r w:rsidR="00F864E2" w:rsidRPr="007309D0">
        <w:rPr>
          <w:rFonts w:ascii="Times New Roman" w:eastAsia="標楷體" w:hAnsi="Times New Roman"/>
          <w:kern w:val="0"/>
          <w:szCs w:val="24"/>
          <w:lang w:val="pt-PT"/>
        </w:rPr>
        <w:t>.</w:t>
      </w:r>
      <w:r w:rsidR="001C56F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</w:p>
    <w:p w14:paraId="232262C8" w14:textId="3BBF5322" w:rsidR="00765B27" w:rsidRPr="007309D0" w:rsidRDefault="00765B27" w:rsidP="00E325FB">
      <w:pPr>
        <w:snapToGrid w:val="0"/>
        <w:spacing w:line="480" w:lineRule="auto"/>
        <w:ind w:firstLine="480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>Ao</w:t>
      </w:r>
      <w:r w:rsidR="003E6DF7" w:rsidRPr="007309D0">
        <w:rPr>
          <w:rFonts w:ascii="Times New Roman" w:eastAsia="標楷體" w:hAnsi="Times New Roman"/>
          <w:kern w:val="0"/>
          <w:szCs w:val="24"/>
          <w:lang w:val="pt-PT"/>
        </w:rPr>
        <w:t>(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s</w:t>
      </w:r>
      <w:r w:rsidR="003E6DF7" w:rsidRPr="007309D0">
        <w:rPr>
          <w:rFonts w:ascii="Times New Roman" w:eastAsia="標楷體" w:hAnsi="Times New Roman"/>
          <w:kern w:val="0"/>
          <w:szCs w:val="24"/>
          <w:lang w:val="pt-PT"/>
        </w:rPr>
        <w:t>)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117720" w:rsidRPr="007309D0">
        <w:rPr>
          <w:rFonts w:ascii="Times New Roman" w:eastAsia="標楷體" w:hAnsi="Times New Roman"/>
          <w:kern w:val="0"/>
          <w:szCs w:val="24"/>
          <w:u w:val="single"/>
          <w:lang w:val="pt-PT"/>
        </w:rPr>
        <w:t xml:space="preserve">   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de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117720" w:rsidRPr="007309D0">
        <w:rPr>
          <w:rFonts w:ascii="Times New Roman" w:eastAsia="標楷體" w:hAnsi="Times New Roman"/>
          <w:kern w:val="0"/>
          <w:szCs w:val="24"/>
          <w:u w:val="single"/>
          <w:lang w:val="pt-PT"/>
        </w:rPr>
        <w:t xml:space="preserve">        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de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117720" w:rsidRPr="007309D0">
        <w:rPr>
          <w:rFonts w:ascii="Times New Roman" w:eastAsia="標楷體" w:hAnsi="Times New Roman"/>
          <w:kern w:val="0"/>
          <w:szCs w:val="24"/>
          <w:u w:val="single"/>
          <w:lang w:val="pt-PT"/>
        </w:rPr>
        <w:t xml:space="preserve">      </w:t>
      </w:r>
      <w:r w:rsidR="00117720" w:rsidRPr="007309D0">
        <w:rPr>
          <w:rFonts w:ascii="Times New Roman" w:eastAsia="標楷體" w:hAnsi="Times New Roman"/>
          <w:kern w:val="0"/>
          <w:szCs w:val="24"/>
          <w:lang w:val="pt-PT"/>
        </w:rPr>
        <w:t>.</w:t>
      </w:r>
    </w:p>
    <w:p w14:paraId="79345E1B" w14:textId="3E57C09A" w:rsidR="002900C3" w:rsidRPr="007309D0" w:rsidRDefault="002900C3" w:rsidP="00C87D70">
      <w:pPr>
        <w:snapToGrid w:val="0"/>
        <w:spacing w:line="360" w:lineRule="auto"/>
        <w:ind w:firstLineChars="2025" w:firstLine="5670"/>
        <w:rPr>
          <w:rFonts w:ascii="Times New Roman" w:eastAsia="標楷體" w:hAnsi="Times New Roman"/>
          <w:szCs w:val="24"/>
          <w:lang w:val="pt-PT"/>
        </w:rPr>
      </w:pPr>
      <w:r w:rsidRPr="007309D0">
        <w:rPr>
          <w:rFonts w:ascii="Times New Roman" w:eastAsia="標楷體" w:hAnsi="Times New Roman"/>
          <w:sz w:val="28"/>
          <w:szCs w:val="28"/>
          <w:lang w:val="pt-PT"/>
        </w:rPr>
        <w:t xml:space="preserve"> </w:t>
      </w:r>
      <w:r w:rsidR="006F7CA9" w:rsidRPr="007309D0">
        <w:rPr>
          <w:rFonts w:ascii="Times New Roman" w:eastAsia="標楷體" w:hAnsi="Times New Roman"/>
          <w:sz w:val="28"/>
          <w:szCs w:val="28"/>
          <w:lang w:val="pt-PT"/>
        </w:rPr>
        <w:t xml:space="preserve">      </w:t>
      </w:r>
      <w:r w:rsidR="006F7CA9" w:rsidRPr="007309D0">
        <w:rPr>
          <w:rFonts w:ascii="Times New Roman" w:eastAsia="標楷體" w:hAnsi="Times New Roman"/>
          <w:szCs w:val="24"/>
          <w:lang w:val="pt-PT"/>
        </w:rPr>
        <w:t xml:space="preserve">  </w:t>
      </w:r>
      <w:r w:rsidR="00457E00" w:rsidRPr="007309D0">
        <w:rPr>
          <w:rFonts w:ascii="Times New Roman" w:eastAsia="標楷體" w:hAnsi="Times New Roman"/>
          <w:sz w:val="28"/>
          <w:szCs w:val="28"/>
          <w:lang w:val="pt-PT"/>
        </w:rPr>
        <w:t>O/A</w:t>
      </w:r>
      <w:r w:rsidRPr="007309D0">
        <w:rPr>
          <w:rFonts w:ascii="Times New Roman" w:eastAsia="標楷體" w:hAnsi="Times New Roman"/>
          <w:szCs w:val="24"/>
          <w:lang w:val="pt-PT"/>
        </w:rPr>
        <w:t xml:space="preserve"> Declarante,</w:t>
      </w:r>
    </w:p>
    <w:p w14:paraId="690B2EA3" w14:textId="77777777" w:rsidR="002900C3" w:rsidRPr="007309D0" w:rsidRDefault="002900C3" w:rsidP="002900C3">
      <w:pPr>
        <w:snapToGrid w:val="0"/>
        <w:spacing w:line="360" w:lineRule="auto"/>
        <w:rPr>
          <w:rFonts w:ascii="Times New Roman" w:eastAsia="標楷體" w:hAnsi="Times New Roman"/>
          <w:b/>
          <w:szCs w:val="24"/>
          <w:lang w:val="pt-PT"/>
        </w:rPr>
      </w:pPr>
    </w:p>
    <w:p w14:paraId="6D0914BB" w14:textId="25B04EB1" w:rsidR="000D07CD" w:rsidRPr="007309D0" w:rsidRDefault="00620566" w:rsidP="00620566">
      <w:pPr>
        <w:snapToGrid w:val="0"/>
        <w:spacing w:line="360" w:lineRule="auto"/>
        <w:jc w:val="center"/>
        <w:rPr>
          <w:rFonts w:ascii="Times New Roman" w:eastAsia="標楷體" w:hAnsi="Times New Roman"/>
          <w:szCs w:val="24"/>
          <w:lang w:val="pt-PT"/>
        </w:rPr>
      </w:pPr>
      <w:r w:rsidRPr="007309D0">
        <w:rPr>
          <w:rFonts w:ascii="Times New Roman" w:eastAsia="標楷體" w:hAnsi="Times New Roman"/>
          <w:b/>
          <w:szCs w:val="24"/>
          <w:lang w:val="pt-PT"/>
        </w:rPr>
        <w:t xml:space="preserve">                                                 </w:t>
      </w:r>
      <w:r w:rsidR="002900C3" w:rsidRPr="007309D0">
        <w:rPr>
          <w:rFonts w:ascii="Times New Roman" w:eastAsia="標楷體" w:hAnsi="Times New Roman"/>
          <w:szCs w:val="24"/>
          <w:lang w:val="pt-PT"/>
        </w:rPr>
        <w:t>_____________________</w:t>
      </w:r>
    </w:p>
    <w:p w14:paraId="7F2DDB85" w14:textId="77777777" w:rsidR="000D07CD" w:rsidRPr="007309D0" w:rsidRDefault="000D07CD">
      <w:pPr>
        <w:widowControl/>
        <w:rPr>
          <w:rFonts w:ascii="Times New Roman" w:eastAsia="標楷體" w:hAnsi="Times New Roman"/>
          <w:szCs w:val="24"/>
          <w:lang w:val="pt-PT"/>
        </w:rPr>
      </w:pPr>
      <w:r w:rsidRPr="007309D0">
        <w:rPr>
          <w:rFonts w:ascii="Times New Roman" w:eastAsia="標楷體" w:hAnsi="Times New Roman"/>
          <w:szCs w:val="24"/>
          <w:lang w:val="pt-PT"/>
        </w:rPr>
        <w:br w:type="page"/>
      </w:r>
    </w:p>
    <w:p w14:paraId="106D2AE5" w14:textId="77777777" w:rsidR="00735D29" w:rsidRPr="007309D0" w:rsidRDefault="003E3761" w:rsidP="00CA12BC">
      <w:pPr>
        <w:pStyle w:val="a3"/>
        <w:tabs>
          <w:tab w:val="left" w:pos="993"/>
        </w:tabs>
        <w:snapToGrid w:val="0"/>
        <w:spacing w:beforeLines="50" w:before="180"/>
        <w:ind w:leftChars="0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lastRenderedPageBreak/>
        <w:t>Anexo 3</w:t>
      </w:r>
    </w:p>
    <w:p w14:paraId="47134877" w14:textId="767A5A1B" w:rsidR="00D243CF" w:rsidRPr="007309D0" w:rsidRDefault="00A7392F" w:rsidP="00A7392F">
      <w:pPr>
        <w:pStyle w:val="a3"/>
        <w:tabs>
          <w:tab w:val="left" w:pos="993"/>
        </w:tabs>
        <w:wordWrap w:val="0"/>
        <w:snapToGrid w:val="0"/>
        <w:ind w:leftChars="0" w:left="482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Documento </w:t>
      </w:r>
      <w:r w:rsidR="00707342" w:rsidRPr="007309D0">
        <w:rPr>
          <w:rFonts w:ascii="Times New Roman" w:eastAsia="標楷體" w:hAnsi="Times New Roman"/>
          <w:b/>
          <w:sz w:val="20"/>
          <w:szCs w:val="20"/>
          <w:lang w:val="pt-PT"/>
        </w:rPr>
        <w:t>c</w:t>
      </w:r>
      <w:r w:rsidR="00D243CF" w:rsidRPr="007309D0">
        <w:rPr>
          <w:rFonts w:ascii="Times New Roman" w:eastAsia="標楷體" w:hAnsi="Times New Roman"/>
          <w:b/>
          <w:sz w:val="20"/>
          <w:szCs w:val="20"/>
          <w:lang w:val="pt-PT"/>
        </w:rPr>
        <w:t>onfidencial</w:t>
      </w:r>
    </w:p>
    <w:p w14:paraId="49CFDCB0" w14:textId="77777777" w:rsidR="00AA1241" w:rsidRPr="007309D0" w:rsidRDefault="00AA1241" w:rsidP="00735D29">
      <w:pPr>
        <w:snapToGrid w:val="0"/>
        <w:spacing w:line="360" w:lineRule="auto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</w:p>
    <w:p w14:paraId="46523583" w14:textId="45628857" w:rsidR="006F7CA9" w:rsidRPr="007309D0" w:rsidRDefault="00707342" w:rsidP="006F7CA9">
      <w:pPr>
        <w:snapToGrid w:val="0"/>
        <w:spacing w:line="360" w:lineRule="auto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Atribuição da menção </w:t>
      </w:r>
      <w:r w:rsidR="006F7CA9" w:rsidRPr="007309D0">
        <w:rPr>
          <w:rFonts w:ascii="Times New Roman" w:eastAsia="標楷體" w:hAnsi="Times New Roman"/>
          <w:b/>
          <w:sz w:val="28"/>
          <w:szCs w:val="28"/>
          <w:lang w:val="pt-PT"/>
        </w:rPr>
        <w:t>de “Professor Distinto” do ano escolar de 202</w:t>
      </w:r>
      <w:r w:rsidR="002A081B" w:rsidRPr="007309D0">
        <w:rPr>
          <w:rFonts w:ascii="Times New Roman" w:eastAsia="標楷體" w:hAnsi="Times New Roman"/>
          <w:b/>
          <w:sz w:val="28"/>
          <w:szCs w:val="28"/>
          <w:lang w:val="pt-PT"/>
        </w:rPr>
        <w:t>4</w:t>
      </w:r>
      <w:r w:rsidR="006F7CA9" w:rsidRPr="007309D0">
        <w:rPr>
          <w:rFonts w:ascii="Times New Roman" w:eastAsia="標楷體" w:hAnsi="Times New Roman"/>
          <w:b/>
          <w:sz w:val="28"/>
          <w:szCs w:val="28"/>
          <w:lang w:val="pt-PT"/>
        </w:rPr>
        <w:t>/202</w:t>
      </w:r>
      <w:r w:rsidR="002A081B" w:rsidRPr="007309D0">
        <w:rPr>
          <w:rFonts w:ascii="Times New Roman" w:eastAsia="標楷體" w:hAnsi="Times New Roman"/>
          <w:b/>
          <w:sz w:val="28"/>
          <w:szCs w:val="28"/>
          <w:lang w:val="pt-PT"/>
        </w:rPr>
        <w:t>5</w:t>
      </w:r>
    </w:p>
    <w:p w14:paraId="3A73FE29" w14:textId="70155C9A" w:rsidR="00674605" w:rsidRPr="007309D0" w:rsidRDefault="00735D29" w:rsidP="003F692C">
      <w:pPr>
        <w:snapToGrid w:val="0"/>
        <w:spacing w:after="240" w:line="360" w:lineRule="auto"/>
        <w:jc w:val="center"/>
        <w:rPr>
          <w:rFonts w:eastAsia="標楷體"/>
          <w:b/>
          <w:kern w:val="0"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 xml:space="preserve">Declaração </w:t>
      </w:r>
      <w:r w:rsidR="006F7CA9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 xml:space="preserve">de Concordância </w:t>
      </w:r>
      <w:r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 xml:space="preserve">do </w:t>
      </w:r>
      <w:r w:rsidR="005C26DE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D</w:t>
      </w:r>
      <w:r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 xml:space="preserve">ocente </w:t>
      </w:r>
      <w:r w:rsidR="005C26DE"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P</w:t>
      </w:r>
      <w:r w:rsidRPr="007309D0">
        <w:rPr>
          <w:rFonts w:ascii="Times New Roman" w:eastAsia="標楷體" w:hAnsi="Times New Roman"/>
          <w:b/>
          <w:kern w:val="0"/>
          <w:sz w:val="28"/>
          <w:szCs w:val="28"/>
          <w:lang w:val="pt-PT"/>
        </w:rPr>
        <w:t>roposto</w:t>
      </w:r>
    </w:p>
    <w:p w14:paraId="292FE451" w14:textId="18EB1153" w:rsidR="008340CD" w:rsidRPr="007309D0" w:rsidRDefault="008340CD" w:rsidP="003F692C">
      <w:pPr>
        <w:snapToGrid w:val="0"/>
        <w:spacing w:line="360" w:lineRule="auto"/>
        <w:jc w:val="both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1.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Eu,</w:t>
      </w:r>
      <w:r w:rsidR="006F7CA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____________</w:t>
      </w:r>
      <w:r w:rsidR="003144D5" w:rsidRPr="007309D0">
        <w:rPr>
          <w:rFonts w:ascii="Times New Roman" w:eastAsia="標楷體" w:hAnsi="Times New Roman"/>
          <w:kern w:val="0"/>
          <w:szCs w:val="24"/>
          <w:lang w:val="pt-PT"/>
        </w:rPr>
        <w:t>_____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_____________________</w:t>
      </w:r>
      <w:r w:rsidR="00B401CC" w:rsidRPr="007309D0">
        <w:rPr>
          <w:rFonts w:ascii="Times New Roman" w:eastAsia="標楷體" w:hAnsi="Times New Roman"/>
          <w:kern w:val="0"/>
          <w:szCs w:val="24"/>
          <w:lang w:val="pt-PT"/>
        </w:rPr>
        <w:t>__</w:t>
      </w:r>
      <w:r w:rsidR="006169FC" w:rsidRPr="007309D0">
        <w:rPr>
          <w:rFonts w:ascii="Times New Roman" w:eastAsia="標楷體" w:hAnsi="Times New Roman"/>
          <w:kern w:val="0"/>
          <w:szCs w:val="24"/>
          <w:lang w:val="pt-PT"/>
        </w:rPr>
        <w:t>_______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_, </w:t>
      </w:r>
      <w:r w:rsidR="003366F9" w:rsidRPr="007309D0">
        <w:rPr>
          <w:rFonts w:ascii="Times New Roman" w:eastAsia="標楷體" w:hAnsi="Times New Roman"/>
          <w:kern w:val="0"/>
          <w:szCs w:val="24"/>
          <w:lang w:val="pt-PT"/>
        </w:rPr>
        <w:t>encontro-me</w:t>
      </w:r>
      <w:r w:rsidR="001956BF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5C26DE" w:rsidRPr="007309D0">
        <w:rPr>
          <w:rFonts w:ascii="Times New Roman" w:eastAsia="標楷體" w:hAnsi="Times New Roman"/>
          <w:kern w:val="0"/>
          <w:szCs w:val="24"/>
          <w:lang w:val="pt-PT"/>
        </w:rPr>
        <w:t>a exercer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funções n</w:t>
      </w:r>
      <w:r w:rsidR="00EA1C4A" w:rsidRPr="007309D0">
        <w:rPr>
          <w:rFonts w:ascii="Times New Roman" w:eastAsia="標楷體" w:hAnsi="Times New Roman"/>
          <w:kern w:val="0"/>
          <w:szCs w:val="24"/>
          <w:lang w:val="pt-PT"/>
        </w:rPr>
        <w:t>o/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a _____</w:t>
      </w:r>
      <w:r w:rsidR="00B401CC" w:rsidRPr="007309D0">
        <w:rPr>
          <w:rFonts w:ascii="Times New Roman" w:eastAsia="標楷體" w:hAnsi="Times New Roman"/>
          <w:kern w:val="0"/>
          <w:szCs w:val="24"/>
          <w:lang w:val="pt-PT"/>
        </w:rPr>
        <w:t>__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_______________________________________</w:t>
      </w:r>
      <w:r w:rsidR="00EA1C4A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(escola</w:t>
      </w:r>
      <w:r w:rsidR="003366F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), e declaro que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ceito a </w:t>
      </w:r>
      <w:r w:rsidR="005826B1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minha proposição </w:t>
      </w:r>
      <w:r w:rsidR="0007452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para efeitos </w:t>
      </w:r>
      <w:r w:rsidR="00C114F3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de </w:t>
      </w:r>
      <w:r w:rsidR="0007452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tribuição da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menção de</w:t>
      </w:r>
      <w:r w:rsidR="00540D57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C82437" w:rsidRPr="007309D0">
        <w:rPr>
          <w:rFonts w:ascii="Times New Roman" w:eastAsia="標楷體" w:hAnsi="Times New Roman"/>
          <w:kern w:val="0"/>
          <w:szCs w:val="24"/>
          <w:lang w:val="pt-PT"/>
        </w:rPr>
        <w:t>“</w:t>
      </w:r>
      <w:r w:rsidR="00540D57" w:rsidRPr="007309D0">
        <w:rPr>
          <w:rFonts w:ascii="Times New Roman" w:eastAsia="標楷體" w:hAnsi="Times New Roman"/>
          <w:kern w:val="0"/>
          <w:szCs w:val="24"/>
          <w:lang w:val="pt-PT"/>
        </w:rPr>
        <w:t>Professor Distinto</w:t>
      </w:r>
      <w:r w:rsidR="00C82437" w:rsidRPr="007309D0">
        <w:rPr>
          <w:rFonts w:ascii="Times New Roman" w:eastAsia="標楷體" w:hAnsi="Times New Roman"/>
          <w:kern w:val="0"/>
          <w:szCs w:val="24"/>
          <w:lang w:val="pt-PT"/>
        </w:rPr>
        <w:t>”</w:t>
      </w:r>
      <w:r w:rsidR="003E3761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do ano escolar de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2024</w:t>
      </w:r>
      <w:r w:rsidR="003E3761" w:rsidRPr="007309D0">
        <w:rPr>
          <w:rFonts w:ascii="Times New Roman" w:eastAsia="標楷體" w:hAnsi="Times New Roman"/>
          <w:kern w:val="0"/>
          <w:szCs w:val="24"/>
          <w:lang w:val="pt-PT"/>
        </w:rPr>
        <w:t>/202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5, </w:t>
      </w:r>
      <w:r w:rsidR="005C26D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participando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na respectiva apreciação e selecção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>,</w:t>
      </w:r>
      <w:r w:rsidR="0007452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e </w:t>
      </w:r>
      <w:r w:rsidR="00E818A5" w:rsidRPr="007309D0">
        <w:rPr>
          <w:rFonts w:ascii="Times New Roman" w:eastAsia="標楷體" w:hAnsi="Times New Roman"/>
          <w:kern w:val="0"/>
          <w:szCs w:val="24"/>
          <w:lang w:val="pt-PT"/>
        </w:rPr>
        <w:t>que cumprirei</w:t>
      </w:r>
      <w:r w:rsidR="005C26D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s disposições </w:t>
      </w:r>
      <w:r w:rsidR="005C26DE" w:rsidRPr="007309D0">
        <w:rPr>
          <w:rFonts w:ascii="Times New Roman" w:eastAsia="標楷體" w:hAnsi="Times New Roman"/>
          <w:kern w:val="0"/>
          <w:szCs w:val="24"/>
          <w:lang w:val="pt-PT"/>
        </w:rPr>
        <w:t>constantes n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o diploma legal e </w:t>
      </w:r>
      <w:r w:rsidR="0007452B" w:rsidRPr="007309D0">
        <w:rPr>
          <w:rFonts w:ascii="Times New Roman" w:eastAsia="標楷體" w:hAnsi="Times New Roman"/>
          <w:kern w:val="0"/>
          <w:szCs w:val="24"/>
          <w:lang w:val="pt-PT"/>
        </w:rPr>
        <w:t>nas orientações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07452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referentes à </w:t>
      </w:r>
      <w:r w:rsidR="00735D29" w:rsidRPr="007309D0">
        <w:rPr>
          <w:rFonts w:ascii="Times New Roman" w:eastAsia="標楷體" w:hAnsi="Times New Roman"/>
          <w:kern w:val="0"/>
          <w:szCs w:val="24"/>
          <w:lang w:val="pt-PT"/>
        </w:rPr>
        <w:t>atribuição da referida menção</w:t>
      </w:r>
      <w:r w:rsidR="00E97748" w:rsidRPr="007309D0">
        <w:rPr>
          <w:rFonts w:ascii="Times New Roman" w:eastAsia="標楷體" w:hAnsi="Times New Roman"/>
          <w:kern w:val="0"/>
          <w:szCs w:val="24"/>
          <w:lang w:val="pt-PT"/>
        </w:rPr>
        <w:t>.</w:t>
      </w:r>
    </w:p>
    <w:p w14:paraId="17AF5CF7" w14:textId="4BD5F9F5" w:rsidR="008340CD" w:rsidRPr="007309D0" w:rsidRDefault="008340CD" w:rsidP="003F692C">
      <w:pPr>
        <w:snapToGrid w:val="0"/>
        <w:spacing w:line="360" w:lineRule="auto"/>
        <w:jc w:val="both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>2. Com o obje</w:t>
      </w:r>
      <w:r w:rsidR="006E0E56" w:rsidRPr="007309D0">
        <w:rPr>
          <w:rFonts w:ascii="Times New Roman" w:eastAsia="標楷體" w:hAnsi="Times New Roman"/>
          <w:kern w:val="0"/>
          <w:szCs w:val="24"/>
          <w:lang w:val="pt-PT"/>
        </w:rPr>
        <w:t>c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tivo de participar na </w:t>
      </w:r>
      <w:r w:rsidR="00DC6DDF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preciação e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sele</w:t>
      </w:r>
      <w:r w:rsidR="00DC6DDF" w:rsidRPr="007309D0">
        <w:rPr>
          <w:rFonts w:ascii="Times New Roman" w:eastAsia="標楷體" w:hAnsi="Times New Roman"/>
          <w:kern w:val="0"/>
          <w:szCs w:val="24"/>
          <w:lang w:val="pt-PT"/>
        </w:rPr>
        <w:t>c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ção de</w:t>
      </w:r>
      <w:r w:rsidR="00476B61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“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Professor Distinto” do ano escolar de 2024/2025,</w:t>
      </w:r>
      <w:r w:rsidR="006B645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  <w:r w:rsidR="002D5635" w:rsidRPr="007309D0">
        <w:rPr>
          <w:rFonts w:ascii="Times New Roman" w:eastAsia="標楷體" w:hAnsi="Times New Roman"/>
          <w:kern w:val="0"/>
          <w:szCs w:val="24"/>
          <w:lang w:val="pt-PT"/>
        </w:rPr>
        <w:t>declaro que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:</w:t>
      </w:r>
    </w:p>
    <w:p w14:paraId="52C4508A" w14:textId="4998E629" w:rsidR="006B6450" w:rsidRPr="007309D0" w:rsidRDefault="008340CD" w:rsidP="007309D0">
      <w:pPr>
        <w:snapToGrid w:val="0"/>
        <w:spacing w:line="360" w:lineRule="auto"/>
        <w:ind w:leftChars="141" w:left="708" w:hanging="370"/>
        <w:jc w:val="both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2.1 </w:t>
      </w:r>
      <w:r w:rsidR="003F692C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Concordo que os </w:t>
      </w:r>
      <w:r w:rsidR="0038038B" w:rsidRPr="007309D0">
        <w:rPr>
          <w:rFonts w:ascii="Times New Roman" w:eastAsia="標楷體" w:hAnsi="Times New Roman"/>
          <w:kern w:val="0"/>
          <w:szCs w:val="24"/>
          <w:lang w:val="pt-PT"/>
        </w:rPr>
        <w:t>dados pessoais</w:t>
      </w:r>
      <w:r w:rsidR="006F7CA9" w:rsidRPr="007309D0">
        <w:rPr>
          <w:rStyle w:val="ad"/>
          <w:rFonts w:ascii="Times New Roman" w:eastAsia="標楷體" w:hAnsi="Times New Roman"/>
          <w:kern w:val="0"/>
          <w:szCs w:val="24"/>
          <w:lang w:val="pt-PT"/>
        </w:rPr>
        <w:footnoteReference w:customMarkFollows="1" w:id="3"/>
        <w:t>NOTA</w:t>
      </w:r>
      <w:r w:rsidR="005826B1" w:rsidRPr="007309D0">
        <w:rPr>
          <w:rFonts w:ascii="Times New Roman" w:eastAsia="標楷體" w:hAnsi="Times New Roman"/>
          <w:kern w:val="0"/>
          <w:szCs w:val="24"/>
          <w:lang w:val="pt-PT"/>
        </w:rPr>
        <w:t>,</w:t>
      </w:r>
      <w:r w:rsidR="0038038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por mim entregues</w:t>
      </w:r>
      <w:r w:rsidR="005826B1" w:rsidRPr="007309D0">
        <w:rPr>
          <w:rFonts w:ascii="Times New Roman" w:eastAsia="標楷體" w:hAnsi="Times New Roman"/>
          <w:kern w:val="0"/>
          <w:szCs w:val="24"/>
          <w:lang w:val="pt-PT"/>
        </w:rPr>
        <w:t>,</w:t>
      </w:r>
      <w:r w:rsidR="0038038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sejam tratados pelo</w:t>
      </w:r>
      <w:r w:rsidR="00E6506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respectivo pessoal do Conselho Profissional do Pessoal Docente e da Direcção dos Serviços de Educação e de Desenvolvimento da Juventude (DSEDJ)</w:t>
      </w:r>
      <w:r w:rsidR="003F692C" w:rsidRPr="007309D0">
        <w:rPr>
          <w:rFonts w:ascii="Times New Roman" w:eastAsia="標楷體" w:hAnsi="Times New Roman"/>
          <w:kern w:val="0"/>
          <w:szCs w:val="24"/>
          <w:lang w:val="pt-PT"/>
        </w:rPr>
        <w:t>;</w:t>
      </w:r>
    </w:p>
    <w:p w14:paraId="308FBC7A" w14:textId="0B507792" w:rsidR="00F613B9" w:rsidRPr="007309D0" w:rsidRDefault="006B6450" w:rsidP="00F613B9">
      <w:pPr>
        <w:snapToGrid w:val="0"/>
        <w:spacing w:line="360" w:lineRule="auto"/>
        <w:ind w:leftChars="141" w:left="708" w:hanging="370"/>
        <w:jc w:val="both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2.2 </w:t>
      </w:r>
      <w:r w:rsidR="003F692C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Relativamente à </w:t>
      </w:r>
      <w:r w:rsidR="003F692C" w:rsidRPr="00C21E7E">
        <w:rPr>
          <w:rFonts w:ascii="Times New Roman" w:eastAsia="標楷體" w:hAnsi="Times New Roman"/>
          <w:kern w:val="0"/>
          <w:szCs w:val="24"/>
          <w:lang w:val="pt-PT"/>
        </w:rPr>
        <w:t xml:space="preserve">isenção </w:t>
      </w:r>
      <w:r w:rsidR="003F692C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de apresentação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do horário da componente lectiva semanal </w:t>
      </w:r>
      <w:r w:rsidR="00F613B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do docente proposto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e </w:t>
      </w:r>
      <w:r w:rsidR="003F692C" w:rsidRPr="007309D0">
        <w:rPr>
          <w:rFonts w:ascii="Times New Roman" w:eastAsia="標楷體" w:hAnsi="Times New Roman"/>
          <w:kern w:val="0"/>
          <w:szCs w:val="24"/>
          <w:lang w:val="pt-PT"/>
        </w:rPr>
        <w:t>d</w:t>
      </w:r>
      <w:r w:rsidR="00E65060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o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comprovativo da atribuição da menção qualitativa de “Excelente” na avaliação do desempenho do </w:t>
      </w:r>
      <w:r w:rsidR="00F613B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mesmo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para o ano escolar de 2024/2025</w:t>
      </w:r>
      <w:r w:rsidR="003F692C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, </w:t>
      </w:r>
      <w:r w:rsidR="003F692C" w:rsidRPr="00C21E7E">
        <w:rPr>
          <w:rFonts w:ascii="Times New Roman" w:eastAsia="標楷體" w:hAnsi="Times New Roman"/>
          <w:kern w:val="0"/>
          <w:szCs w:val="24"/>
          <w:lang w:val="pt-PT"/>
        </w:rPr>
        <w:t>referid</w:t>
      </w:r>
      <w:r w:rsidR="00F613B9" w:rsidRPr="00C21E7E">
        <w:rPr>
          <w:rFonts w:ascii="Times New Roman" w:eastAsia="標楷體" w:hAnsi="Times New Roman"/>
          <w:kern w:val="0"/>
          <w:szCs w:val="24"/>
          <w:lang w:val="pt-PT"/>
        </w:rPr>
        <w:t>a</w:t>
      </w:r>
      <w:r w:rsidR="00F613B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no ponto 3.3.6 das orientações atinentes à atribuição da menção de “Professor Distinto” do ano escolar de 2024/2025, declaro que os documentos relevantes 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>estão</w:t>
      </w:r>
      <w:r w:rsidR="00F613B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conservados nos ficheiros guardados pela DSEDJ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e</w:t>
      </w:r>
      <w:r w:rsidR="00F613B9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concordo que o pessoal do Conselho Profissional do Pessoal Docente e da </w:t>
      </w:r>
      <w:r w:rsidR="004E63A1" w:rsidRPr="007309D0">
        <w:rPr>
          <w:rFonts w:ascii="Times New Roman" w:eastAsia="標楷體" w:hAnsi="Times New Roman"/>
          <w:kern w:val="0"/>
          <w:szCs w:val="24"/>
          <w:lang w:val="pt-PT"/>
        </w:rPr>
        <w:t>DSEDJ obtenha, junto d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>est</w:t>
      </w:r>
      <w:r w:rsidR="004E63A1" w:rsidRPr="007309D0">
        <w:rPr>
          <w:rFonts w:ascii="Times New Roman" w:eastAsia="標楷體" w:hAnsi="Times New Roman"/>
          <w:kern w:val="0"/>
          <w:szCs w:val="24"/>
          <w:lang w:val="pt-PT"/>
        </w:rPr>
        <w:t>a última, os respectivos documentos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e que proceda a</w:t>
      </w:r>
      <w:r w:rsidR="00B0453C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o 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seu </w:t>
      </w:r>
      <w:r w:rsidR="00B0453C" w:rsidRPr="007309D0">
        <w:rPr>
          <w:rFonts w:ascii="Times New Roman" w:eastAsia="標楷體" w:hAnsi="Times New Roman"/>
          <w:kern w:val="0"/>
          <w:szCs w:val="24"/>
          <w:lang w:val="pt-PT"/>
        </w:rPr>
        <w:t>tratamento;</w:t>
      </w:r>
    </w:p>
    <w:p w14:paraId="4AE8E2A7" w14:textId="67938049" w:rsidR="006F7CA9" w:rsidRPr="007309D0" w:rsidRDefault="006B6450" w:rsidP="007309D0">
      <w:pPr>
        <w:snapToGrid w:val="0"/>
        <w:spacing w:line="360" w:lineRule="auto"/>
        <w:ind w:leftChars="141" w:left="708" w:hanging="370"/>
        <w:jc w:val="both"/>
        <w:rPr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2.3 </w:t>
      </w:r>
      <w:r w:rsidR="00AE21BD" w:rsidRPr="007309D0">
        <w:rPr>
          <w:rFonts w:ascii="Times New Roman" w:eastAsia="標楷體" w:hAnsi="Times New Roman"/>
          <w:kern w:val="0"/>
          <w:szCs w:val="24"/>
          <w:lang w:val="pt-PT"/>
        </w:rPr>
        <w:t>Concordo com a</w:t>
      </w:r>
      <w:r w:rsidR="002B7E5E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transferência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dos dados mencionados nos pontos 2.1 e 2.2 </w:t>
      </w:r>
      <w:r w:rsidR="002B7E5E" w:rsidRPr="007309D0">
        <w:rPr>
          <w:rFonts w:ascii="Times New Roman" w:eastAsia="標楷體" w:hAnsi="Times New Roman"/>
          <w:kern w:val="0"/>
          <w:szCs w:val="24"/>
          <w:lang w:val="pt-PT"/>
        </w:rPr>
        <w:t>para o exterior de Macau para efeitos de revisão por parte dos especialistas que colaboram na apreciação.</w:t>
      </w:r>
      <w:r w:rsidR="0038038B"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</w:t>
      </w:r>
    </w:p>
    <w:p w14:paraId="70914998" w14:textId="2C756F83" w:rsidR="00457E00" w:rsidRPr="007309D0" w:rsidRDefault="00051EC0" w:rsidP="007309D0">
      <w:pPr>
        <w:snapToGrid w:val="0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>Assim declaro para os devidos efeitos.</w:t>
      </w:r>
    </w:p>
    <w:p w14:paraId="5DCBA71D" w14:textId="77777777" w:rsidR="00457E00" w:rsidRPr="007309D0" w:rsidRDefault="00457E00" w:rsidP="007309D0">
      <w:pPr>
        <w:snapToGrid w:val="0"/>
        <w:spacing w:line="480" w:lineRule="auto"/>
        <w:rPr>
          <w:rFonts w:ascii="Times New Roman" w:eastAsia="標楷體" w:hAnsi="Times New Roman"/>
          <w:kern w:val="0"/>
          <w:szCs w:val="24"/>
          <w:lang w:val="pt-PT"/>
        </w:rPr>
      </w:pP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Ao(s) </w:t>
      </w:r>
      <w:r w:rsidRPr="007309D0">
        <w:rPr>
          <w:rFonts w:ascii="Times New Roman" w:eastAsia="標楷體" w:hAnsi="Times New Roman"/>
          <w:kern w:val="0"/>
          <w:szCs w:val="24"/>
          <w:u w:val="single"/>
          <w:lang w:val="pt-PT"/>
        </w:rPr>
        <w:t xml:space="preserve">   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de </w:t>
      </w:r>
      <w:r w:rsidRPr="007309D0">
        <w:rPr>
          <w:rFonts w:ascii="Times New Roman" w:eastAsia="標楷體" w:hAnsi="Times New Roman"/>
          <w:kern w:val="0"/>
          <w:szCs w:val="24"/>
          <w:u w:val="single"/>
          <w:lang w:val="pt-PT"/>
        </w:rPr>
        <w:t xml:space="preserve">        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 xml:space="preserve"> de </w:t>
      </w:r>
      <w:r w:rsidRPr="007309D0">
        <w:rPr>
          <w:rFonts w:ascii="Times New Roman" w:eastAsia="標楷體" w:hAnsi="Times New Roman"/>
          <w:kern w:val="0"/>
          <w:szCs w:val="24"/>
          <w:u w:val="single"/>
          <w:lang w:val="pt-PT"/>
        </w:rPr>
        <w:t xml:space="preserve">      </w:t>
      </w:r>
      <w:r w:rsidRPr="007309D0">
        <w:rPr>
          <w:rFonts w:ascii="Times New Roman" w:eastAsia="標楷體" w:hAnsi="Times New Roman"/>
          <w:kern w:val="0"/>
          <w:szCs w:val="24"/>
          <w:lang w:val="pt-PT"/>
        </w:rPr>
        <w:t>.</w:t>
      </w:r>
    </w:p>
    <w:p w14:paraId="68D6F161" w14:textId="7ADF41A2" w:rsidR="00457E00" w:rsidRPr="007309D0" w:rsidRDefault="00457E00">
      <w:pPr>
        <w:snapToGrid w:val="0"/>
        <w:spacing w:line="360" w:lineRule="auto"/>
        <w:ind w:firstLineChars="2025" w:firstLine="5670"/>
        <w:rPr>
          <w:rFonts w:ascii="Times New Roman" w:eastAsia="標楷體" w:hAnsi="Times New Roman"/>
          <w:szCs w:val="24"/>
          <w:lang w:val="pt-PT"/>
        </w:rPr>
      </w:pPr>
      <w:r w:rsidRPr="007309D0">
        <w:rPr>
          <w:rFonts w:ascii="Times New Roman" w:eastAsia="標楷體" w:hAnsi="Times New Roman"/>
          <w:sz w:val="28"/>
          <w:szCs w:val="28"/>
          <w:lang w:val="pt-PT"/>
        </w:rPr>
        <w:t xml:space="preserve">    </w:t>
      </w:r>
      <w:r w:rsidR="00B65E38" w:rsidRPr="007309D0">
        <w:rPr>
          <w:rFonts w:ascii="Times New Roman" w:eastAsia="標楷體" w:hAnsi="Times New Roman"/>
          <w:sz w:val="28"/>
          <w:szCs w:val="28"/>
          <w:lang w:val="pt-PT"/>
        </w:rPr>
        <w:t xml:space="preserve">    </w:t>
      </w:r>
      <w:r w:rsidRPr="007309D0">
        <w:rPr>
          <w:rFonts w:ascii="Times New Roman" w:eastAsia="標楷體" w:hAnsi="Times New Roman"/>
          <w:sz w:val="28"/>
          <w:szCs w:val="28"/>
          <w:lang w:val="pt-PT"/>
        </w:rPr>
        <w:t xml:space="preserve"> </w:t>
      </w:r>
      <w:r w:rsidR="00B65E38" w:rsidRPr="007309D0">
        <w:rPr>
          <w:rFonts w:ascii="Times New Roman" w:eastAsia="標楷體" w:hAnsi="Times New Roman"/>
          <w:sz w:val="28"/>
          <w:szCs w:val="28"/>
          <w:lang w:val="pt-PT"/>
        </w:rPr>
        <w:t xml:space="preserve">  </w:t>
      </w:r>
      <w:r w:rsidRPr="007309D0">
        <w:rPr>
          <w:rFonts w:ascii="Times New Roman" w:eastAsia="標楷體" w:hAnsi="Times New Roman"/>
          <w:sz w:val="28"/>
          <w:szCs w:val="28"/>
          <w:lang w:val="pt-PT"/>
        </w:rPr>
        <w:t>O/A</w:t>
      </w:r>
      <w:r w:rsidRPr="007309D0">
        <w:rPr>
          <w:rFonts w:ascii="Times New Roman" w:eastAsia="標楷體" w:hAnsi="Times New Roman"/>
          <w:szCs w:val="24"/>
          <w:lang w:val="pt-PT"/>
        </w:rPr>
        <w:t xml:space="preserve"> Declarante,</w:t>
      </w:r>
    </w:p>
    <w:p w14:paraId="18F6FB05" w14:textId="77777777" w:rsidR="00457E00" w:rsidRPr="007309D0" w:rsidRDefault="00457E00" w:rsidP="00457E00">
      <w:pPr>
        <w:snapToGrid w:val="0"/>
        <w:spacing w:line="360" w:lineRule="auto"/>
        <w:rPr>
          <w:rFonts w:ascii="Times New Roman" w:eastAsia="標楷體" w:hAnsi="Times New Roman"/>
          <w:b/>
          <w:szCs w:val="24"/>
          <w:lang w:val="pt-PT"/>
        </w:rPr>
      </w:pPr>
    </w:p>
    <w:p w14:paraId="566CE3C5" w14:textId="7D8A2648" w:rsidR="00457E00" w:rsidRPr="007309D0" w:rsidRDefault="00457E00">
      <w:pPr>
        <w:widowControl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Cs w:val="24"/>
          <w:lang w:val="pt-PT"/>
        </w:rPr>
        <w:t xml:space="preserve">                                               </w:t>
      </w:r>
      <w:r w:rsidR="00B65E38" w:rsidRPr="007309D0">
        <w:rPr>
          <w:rFonts w:ascii="Times New Roman" w:eastAsia="標楷體" w:hAnsi="Times New Roman"/>
          <w:b/>
          <w:szCs w:val="24"/>
          <w:lang w:val="pt-PT"/>
        </w:rPr>
        <w:t xml:space="preserve">       </w:t>
      </w:r>
      <w:r w:rsidRPr="007309D0">
        <w:rPr>
          <w:rFonts w:ascii="Times New Roman" w:eastAsia="標楷體" w:hAnsi="Times New Roman"/>
          <w:b/>
          <w:szCs w:val="24"/>
          <w:lang w:val="pt-PT"/>
        </w:rPr>
        <w:t xml:space="preserve">  </w:t>
      </w:r>
      <w:r w:rsidRPr="007309D0">
        <w:rPr>
          <w:rFonts w:ascii="Times New Roman" w:eastAsia="標楷體" w:hAnsi="Times New Roman"/>
          <w:szCs w:val="24"/>
          <w:lang w:val="pt-PT"/>
        </w:rPr>
        <w:t>_____________________</w:t>
      </w:r>
    </w:p>
    <w:p w14:paraId="67E809C0" w14:textId="62869D61" w:rsidR="00D243CF" w:rsidRPr="007309D0" w:rsidRDefault="00D243CF" w:rsidP="00D243CF">
      <w:pPr>
        <w:pStyle w:val="a3"/>
        <w:tabs>
          <w:tab w:val="left" w:pos="993"/>
        </w:tabs>
        <w:snapToGrid w:val="0"/>
        <w:spacing w:beforeLines="50" w:before="180"/>
        <w:ind w:leftChars="0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lastRenderedPageBreak/>
        <w:t>Anexo 4</w:t>
      </w:r>
    </w:p>
    <w:p w14:paraId="4BCB05DB" w14:textId="798471A0" w:rsidR="00D243CF" w:rsidRPr="007309D0" w:rsidRDefault="00B17AC5" w:rsidP="00B17AC5">
      <w:pPr>
        <w:pStyle w:val="a3"/>
        <w:tabs>
          <w:tab w:val="left" w:pos="993"/>
        </w:tabs>
        <w:wordWrap w:val="0"/>
        <w:snapToGrid w:val="0"/>
        <w:ind w:leftChars="0" w:left="482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Documento </w:t>
      </w:r>
      <w:r w:rsidR="005C19AB" w:rsidRPr="007309D0">
        <w:rPr>
          <w:rFonts w:ascii="Times New Roman" w:eastAsia="標楷體" w:hAnsi="Times New Roman"/>
          <w:b/>
          <w:sz w:val="20"/>
          <w:szCs w:val="20"/>
          <w:lang w:val="pt-PT"/>
        </w:rPr>
        <w:t>c</w:t>
      </w:r>
      <w:r w:rsidR="00D243CF" w:rsidRPr="007309D0">
        <w:rPr>
          <w:rFonts w:ascii="Times New Roman" w:eastAsia="標楷體" w:hAnsi="Times New Roman"/>
          <w:b/>
          <w:sz w:val="20"/>
          <w:szCs w:val="20"/>
          <w:lang w:val="pt-PT"/>
        </w:rPr>
        <w:t>onfidencial</w:t>
      </w:r>
    </w:p>
    <w:p w14:paraId="46AC8D1B" w14:textId="77777777" w:rsidR="00D243CF" w:rsidRPr="007309D0" w:rsidRDefault="00D243CF" w:rsidP="00D243CF">
      <w:pPr>
        <w:snapToGrid w:val="0"/>
        <w:spacing w:line="360" w:lineRule="auto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</w:p>
    <w:p w14:paraId="64AE29E3" w14:textId="476203E6" w:rsidR="008140F4" w:rsidRPr="007309D0" w:rsidRDefault="009519D0" w:rsidP="008140F4">
      <w:pPr>
        <w:snapToGrid w:val="0"/>
        <w:spacing w:line="360" w:lineRule="auto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Atribuição da menção </w:t>
      </w:r>
      <w:r w:rsidR="00CA12BC" w:rsidRPr="007309D0">
        <w:rPr>
          <w:rFonts w:ascii="Times New Roman" w:eastAsia="標楷體" w:hAnsi="Times New Roman"/>
          <w:b/>
          <w:sz w:val="28"/>
          <w:szCs w:val="28"/>
          <w:lang w:val="pt-PT"/>
        </w:rPr>
        <w:t>de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“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>Professor Distinto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”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do ano escolar de </w:t>
      </w:r>
      <w:r w:rsidR="002D5635" w:rsidRPr="007309D0">
        <w:rPr>
          <w:rFonts w:ascii="Times New Roman" w:eastAsia="標楷體" w:hAnsi="Times New Roman"/>
          <w:b/>
          <w:sz w:val="28"/>
          <w:szCs w:val="28"/>
          <w:lang w:val="pt-PT"/>
        </w:rPr>
        <w:t>2024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>/202</w:t>
      </w:r>
      <w:r w:rsidR="002D5635" w:rsidRPr="007309D0">
        <w:rPr>
          <w:rFonts w:ascii="Times New Roman" w:eastAsia="標楷體" w:hAnsi="Times New Roman"/>
          <w:b/>
          <w:sz w:val="28"/>
          <w:szCs w:val="28"/>
          <w:lang w:val="pt-PT"/>
        </w:rPr>
        <w:t>5</w:t>
      </w:r>
    </w:p>
    <w:p w14:paraId="0889C495" w14:textId="6575AA5D" w:rsidR="00CA12BC" w:rsidRPr="007309D0" w:rsidRDefault="008130AB" w:rsidP="000D1F82">
      <w:pPr>
        <w:snapToGrid w:val="0"/>
        <w:spacing w:after="240" w:line="360" w:lineRule="auto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>Experiência</w:t>
      </w:r>
      <w:r w:rsidR="00CA12BC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</w:t>
      </w:r>
      <w:r w:rsidR="00472FD1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de </w:t>
      </w:r>
      <w:r w:rsidR="0052016E" w:rsidRPr="007309D0">
        <w:rPr>
          <w:rFonts w:ascii="Times New Roman" w:eastAsia="標楷體" w:hAnsi="Times New Roman"/>
          <w:b/>
          <w:sz w:val="28"/>
          <w:szCs w:val="28"/>
          <w:lang w:val="pt-PT"/>
        </w:rPr>
        <w:t>E</w:t>
      </w:r>
      <w:r w:rsidR="00472FD1" w:rsidRPr="007309D0">
        <w:rPr>
          <w:rFonts w:ascii="Times New Roman" w:eastAsia="標楷體" w:hAnsi="Times New Roman"/>
          <w:b/>
          <w:sz w:val="28"/>
          <w:szCs w:val="28"/>
          <w:lang w:val="pt-PT"/>
        </w:rPr>
        <w:t>nsino</w:t>
      </w:r>
      <w:r w:rsidR="00CA12BC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do </w:t>
      </w:r>
      <w:r w:rsidR="0052016E" w:rsidRPr="007309D0">
        <w:rPr>
          <w:rFonts w:ascii="Times New Roman" w:eastAsia="標楷體" w:hAnsi="Times New Roman"/>
          <w:b/>
          <w:sz w:val="28"/>
          <w:szCs w:val="28"/>
          <w:lang w:val="pt-PT"/>
        </w:rPr>
        <w:t>D</w:t>
      </w:r>
      <w:r w:rsidR="00492379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ocente </w:t>
      </w:r>
      <w:r w:rsidR="0052016E" w:rsidRPr="007309D0">
        <w:rPr>
          <w:rFonts w:ascii="Times New Roman" w:eastAsia="標楷體" w:hAnsi="Times New Roman"/>
          <w:b/>
          <w:sz w:val="28"/>
          <w:szCs w:val="28"/>
          <w:lang w:val="pt-PT"/>
        </w:rPr>
        <w:t>P</w:t>
      </w:r>
      <w:r w:rsidR="00492379" w:rsidRPr="007309D0">
        <w:rPr>
          <w:rFonts w:ascii="Times New Roman" w:eastAsia="標楷體" w:hAnsi="Times New Roman"/>
          <w:b/>
          <w:sz w:val="28"/>
          <w:szCs w:val="28"/>
          <w:lang w:val="pt-PT"/>
        </w:rPr>
        <w:t>roposto</w:t>
      </w:r>
    </w:p>
    <w:p w14:paraId="284736D0" w14:textId="097219B1" w:rsidR="00CA12BC" w:rsidRPr="007309D0" w:rsidRDefault="008140F4" w:rsidP="00C87D70">
      <w:pPr>
        <w:snapToGrid w:val="0"/>
        <w:spacing w:after="240" w:line="360" w:lineRule="auto"/>
        <w:rPr>
          <w:rFonts w:ascii="Times New Roman" w:eastAsia="標楷體" w:hAnsi="Times New Roman"/>
          <w:szCs w:val="24"/>
          <w:lang w:val="pt-PT"/>
        </w:rPr>
      </w:pPr>
      <w:r w:rsidRPr="007309D0">
        <w:rPr>
          <w:rFonts w:ascii="Times New Roman" w:eastAsia="標楷體" w:hAnsi="Times New Roman"/>
          <w:szCs w:val="24"/>
          <w:lang w:val="pt-PT"/>
        </w:rPr>
        <w:t>Nome:</w:t>
      </w:r>
      <w:r w:rsidR="0052016E" w:rsidRPr="007309D0">
        <w:rPr>
          <w:rFonts w:ascii="Times New Roman" w:eastAsia="標楷體" w:hAnsi="Times New Roman"/>
          <w:szCs w:val="24"/>
          <w:lang w:val="pt-PT"/>
        </w:rPr>
        <w:t xml:space="preserve"> </w:t>
      </w:r>
      <w:r w:rsidR="0020226A" w:rsidRPr="007309D0">
        <w:rPr>
          <w:rFonts w:ascii="Times New Roman" w:eastAsia="標楷體" w:hAnsi="Times New Roman"/>
          <w:szCs w:val="24"/>
          <w:lang w:val="pt-PT"/>
        </w:rPr>
        <w:t>_______________</w:t>
      </w:r>
      <w:r w:rsidRPr="007309D0">
        <w:rPr>
          <w:rFonts w:ascii="Times New Roman" w:eastAsia="標楷體" w:hAnsi="Times New Roman"/>
          <w:szCs w:val="24"/>
          <w:lang w:val="pt-PT"/>
        </w:rPr>
        <w:t>_</w:t>
      </w:r>
      <w:r w:rsidR="007269A8" w:rsidRPr="007309D0">
        <w:rPr>
          <w:rFonts w:ascii="Times New Roman" w:eastAsia="標楷體" w:hAnsi="Times New Roman"/>
          <w:szCs w:val="24"/>
          <w:lang w:val="pt-PT"/>
        </w:rPr>
        <w:t>________________________</w:t>
      </w:r>
      <w:r w:rsidRPr="007309D0">
        <w:rPr>
          <w:rFonts w:ascii="Times New Roman" w:eastAsia="標楷體" w:hAnsi="Times New Roman"/>
          <w:szCs w:val="24"/>
          <w:lang w:val="pt-PT"/>
        </w:rPr>
        <w:t>______________</w:t>
      </w:r>
      <w:r w:rsidR="0052016E" w:rsidRPr="007309D0">
        <w:rPr>
          <w:rFonts w:ascii="Times New Roman" w:eastAsia="標楷體" w:hAnsi="Times New Roman"/>
          <w:szCs w:val="24"/>
          <w:lang w:val="pt-PT"/>
        </w:rPr>
        <w:t>________________</w:t>
      </w:r>
    </w:p>
    <w:tbl>
      <w:tblPr>
        <w:tblStyle w:val="ae"/>
        <w:tblW w:w="9143" w:type="dxa"/>
        <w:jc w:val="center"/>
        <w:tblLook w:val="04A0" w:firstRow="1" w:lastRow="0" w:firstColumn="1" w:lastColumn="0" w:noHBand="0" w:noVBand="1"/>
      </w:tblPr>
      <w:tblGrid>
        <w:gridCol w:w="1238"/>
        <w:gridCol w:w="3146"/>
        <w:gridCol w:w="2015"/>
        <w:gridCol w:w="2744"/>
      </w:tblGrid>
      <w:tr w:rsidR="00E322BE" w:rsidRPr="007309D0" w14:paraId="7FC1AB0A" w14:textId="386D3AAE" w:rsidTr="002C16BF">
        <w:trPr>
          <w:trHeight w:val="1260"/>
          <w:jc w:val="center"/>
        </w:trPr>
        <w:tc>
          <w:tcPr>
            <w:tcW w:w="1238" w:type="dxa"/>
            <w:vAlign w:val="center"/>
          </w:tcPr>
          <w:p w14:paraId="4F0E8342" w14:textId="77777777" w:rsidR="00E322BE" w:rsidRPr="007309D0" w:rsidRDefault="00E322BE">
            <w:pPr>
              <w:snapToGrid w:val="0"/>
              <w:spacing w:line="276" w:lineRule="auto"/>
              <w:jc w:val="center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Ano lectivo</w:t>
            </w:r>
          </w:p>
        </w:tc>
        <w:tc>
          <w:tcPr>
            <w:tcW w:w="3146" w:type="dxa"/>
            <w:vAlign w:val="center"/>
          </w:tcPr>
          <w:p w14:paraId="57CF70A6" w14:textId="163C5EA8" w:rsidR="00E322BE" w:rsidRPr="007309D0" w:rsidRDefault="00E322BE">
            <w:pPr>
              <w:snapToGrid w:val="0"/>
              <w:spacing w:line="276" w:lineRule="auto"/>
              <w:jc w:val="center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Escola onde lecciona</w:t>
            </w:r>
          </w:p>
        </w:tc>
        <w:tc>
          <w:tcPr>
            <w:tcW w:w="2015" w:type="dxa"/>
            <w:vAlign w:val="center"/>
          </w:tcPr>
          <w:p w14:paraId="4C217DA0" w14:textId="77777777" w:rsidR="00E322BE" w:rsidRPr="007309D0" w:rsidRDefault="00E322BE">
            <w:pPr>
              <w:snapToGrid w:val="0"/>
              <w:spacing w:line="276" w:lineRule="auto"/>
              <w:jc w:val="center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Ano(s) de escolaridade que lecciona</w:t>
            </w:r>
          </w:p>
        </w:tc>
        <w:tc>
          <w:tcPr>
            <w:tcW w:w="2744" w:type="dxa"/>
            <w:vAlign w:val="center"/>
          </w:tcPr>
          <w:p w14:paraId="318CC080" w14:textId="25080D2D" w:rsidR="00E322BE" w:rsidRPr="007309D0" w:rsidRDefault="00E322BE">
            <w:pPr>
              <w:snapToGrid w:val="0"/>
              <w:spacing w:line="276" w:lineRule="auto"/>
              <w:jc w:val="center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hAnsi="Times New Roman"/>
                <w:b/>
                <w:szCs w:val="24"/>
                <w:lang w:val="pt-PT"/>
              </w:rPr>
              <w:t>Disciplina principal que lecciona</w:t>
            </w: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/ cargo que desempenha</w:t>
            </w:r>
          </w:p>
        </w:tc>
      </w:tr>
      <w:tr w:rsidR="00E322BE" w:rsidRPr="007309D0" w14:paraId="24263113" w14:textId="7709867C" w:rsidTr="002C16BF">
        <w:trPr>
          <w:trHeight w:val="481"/>
          <w:jc w:val="center"/>
        </w:trPr>
        <w:tc>
          <w:tcPr>
            <w:tcW w:w="1238" w:type="dxa"/>
          </w:tcPr>
          <w:p w14:paraId="43CB95D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74405901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63A37DE3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1221577E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080A803B" w14:textId="1F719047" w:rsidTr="002C16BF">
        <w:trPr>
          <w:trHeight w:val="481"/>
          <w:jc w:val="center"/>
        </w:trPr>
        <w:tc>
          <w:tcPr>
            <w:tcW w:w="1238" w:type="dxa"/>
          </w:tcPr>
          <w:p w14:paraId="6835777F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66363BE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49A59F15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71D4B401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0BEF7F87" w14:textId="60E77462" w:rsidTr="002C16BF">
        <w:trPr>
          <w:trHeight w:val="469"/>
          <w:jc w:val="center"/>
        </w:trPr>
        <w:tc>
          <w:tcPr>
            <w:tcW w:w="1238" w:type="dxa"/>
          </w:tcPr>
          <w:p w14:paraId="15E60046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33A530AF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63496657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11E7FD5C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0809FED5" w14:textId="0FD7D6F0" w:rsidTr="002C16BF">
        <w:trPr>
          <w:trHeight w:val="481"/>
          <w:jc w:val="center"/>
        </w:trPr>
        <w:tc>
          <w:tcPr>
            <w:tcW w:w="1238" w:type="dxa"/>
          </w:tcPr>
          <w:p w14:paraId="7DFC0DFE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49B1D311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45FB0E83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4B68A18A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1738757F" w14:textId="290C2D5A" w:rsidTr="002C16BF">
        <w:trPr>
          <w:trHeight w:val="481"/>
          <w:jc w:val="center"/>
        </w:trPr>
        <w:tc>
          <w:tcPr>
            <w:tcW w:w="1238" w:type="dxa"/>
          </w:tcPr>
          <w:p w14:paraId="0281E0BD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4B975E5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090B2BD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0C9DA7B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180606C6" w14:textId="26E5D074" w:rsidTr="002C16BF">
        <w:trPr>
          <w:trHeight w:val="481"/>
          <w:jc w:val="center"/>
        </w:trPr>
        <w:tc>
          <w:tcPr>
            <w:tcW w:w="1238" w:type="dxa"/>
          </w:tcPr>
          <w:p w14:paraId="6C004454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614A3762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773BA7F4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46A7376C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4C37173A" w14:textId="5304FAFD" w:rsidTr="002C16BF">
        <w:trPr>
          <w:trHeight w:val="481"/>
          <w:jc w:val="center"/>
        </w:trPr>
        <w:tc>
          <w:tcPr>
            <w:tcW w:w="1238" w:type="dxa"/>
          </w:tcPr>
          <w:p w14:paraId="3A3E99E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0EA3AADC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37DE6F46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6B5F907E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5A48065E" w14:textId="69C6F8BC" w:rsidTr="002C16BF">
        <w:trPr>
          <w:trHeight w:val="469"/>
          <w:jc w:val="center"/>
        </w:trPr>
        <w:tc>
          <w:tcPr>
            <w:tcW w:w="1238" w:type="dxa"/>
          </w:tcPr>
          <w:p w14:paraId="7882E3CF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506A70F0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1E7B8107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0311BB3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0DE725B2" w14:textId="0E07F57F" w:rsidTr="002C16BF">
        <w:trPr>
          <w:trHeight w:val="481"/>
          <w:jc w:val="center"/>
        </w:trPr>
        <w:tc>
          <w:tcPr>
            <w:tcW w:w="1238" w:type="dxa"/>
          </w:tcPr>
          <w:p w14:paraId="182938BE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00728D6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45A804C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59CC4E5D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5B389B34" w14:textId="5A2BE91A" w:rsidTr="002C16BF">
        <w:trPr>
          <w:trHeight w:val="481"/>
          <w:jc w:val="center"/>
        </w:trPr>
        <w:tc>
          <w:tcPr>
            <w:tcW w:w="1238" w:type="dxa"/>
          </w:tcPr>
          <w:p w14:paraId="779DE452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7F4D02A4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486B3A4D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54A86507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12E766F6" w14:textId="7EB4EBC5" w:rsidTr="002C16BF">
        <w:trPr>
          <w:trHeight w:val="481"/>
          <w:jc w:val="center"/>
        </w:trPr>
        <w:tc>
          <w:tcPr>
            <w:tcW w:w="1238" w:type="dxa"/>
          </w:tcPr>
          <w:p w14:paraId="25A6F5AE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112BDB3F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5A86BAD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7DBB3B85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4496FAB7" w14:textId="2A7BFB9C" w:rsidTr="002C16BF">
        <w:trPr>
          <w:trHeight w:val="481"/>
          <w:jc w:val="center"/>
        </w:trPr>
        <w:tc>
          <w:tcPr>
            <w:tcW w:w="1238" w:type="dxa"/>
          </w:tcPr>
          <w:p w14:paraId="5265B8C4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236E2965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5436DAA3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576E7BFA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32ADEAAE" w14:textId="7EDD6BA8" w:rsidTr="002C16BF">
        <w:trPr>
          <w:trHeight w:val="469"/>
          <w:jc w:val="center"/>
        </w:trPr>
        <w:tc>
          <w:tcPr>
            <w:tcW w:w="1238" w:type="dxa"/>
          </w:tcPr>
          <w:p w14:paraId="6F1D1099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4912C0C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6F7A9497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4CA36030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4F1D7B8E" w14:textId="0C0FA4D2" w:rsidTr="002C16BF">
        <w:trPr>
          <w:trHeight w:val="481"/>
          <w:jc w:val="center"/>
        </w:trPr>
        <w:tc>
          <w:tcPr>
            <w:tcW w:w="1238" w:type="dxa"/>
          </w:tcPr>
          <w:p w14:paraId="68A82950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1645D827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10820DD6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68599106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738E428E" w14:textId="6C4F0D34" w:rsidTr="002C16BF">
        <w:trPr>
          <w:trHeight w:val="481"/>
          <w:jc w:val="center"/>
        </w:trPr>
        <w:tc>
          <w:tcPr>
            <w:tcW w:w="1238" w:type="dxa"/>
          </w:tcPr>
          <w:p w14:paraId="3919D166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2E831597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75E00C0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2F3A885E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09787710" w14:textId="20A9C70F" w:rsidTr="002C16BF">
        <w:trPr>
          <w:trHeight w:val="481"/>
          <w:jc w:val="center"/>
        </w:trPr>
        <w:tc>
          <w:tcPr>
            <w:tcW w:w="1238" w:type="dxa"/>
          </w:tcPr>
          <w:p w14:paraId="339C3B92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0BA61EC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7EF8018C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0B6053B8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  <w:tr w:rsidR="00E322BE" w:rsidRPr="007309D0" w14:paraId="6411C5A5" w14:textId="1ED3927C" w:rsidTr="002C16BF">
        <w:trPr>
          <w:trHeight w:val="469"/>
          <w:jc w:val="center"/>
        </w:trPr>
        <w:tc>
          <w:tcPr>
            <w:tcW w:w="1238" w:type="dxa"/>
          </w:tcPr>
          <w:p w14:paraId="6D7C63A5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3146" w:type="dxa"/>
          </w:tcPr>
          <w:p w14:paraId="5807B20B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015" w:type="dxa"/>
          </w:tcPr>
          <w:p w14:paraId="3A4628A3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  <w:tc>
          <w:tcPr>
            <w:tcW w:w="2744" w:type="dxa"/>
          </w:tcPr>
          <w:p w14:paraId="3091CA7C" w14:textId="77777777" w:rsidR="00E322BE" w:rsidRPr="007309D0" w:rsidRDefault="00E322BE" w:rsidP="0049161D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/>
                <w:b/>
                <w:sz w:val="28"/>
                <w:szCs w:val="32"/>
                <w:lang w:val="pt-PT"/>
              </w:rPr>
            </w:pPr>
          </w:p>
        </w:tc>
      </w:tr>
    </w:tbl>
    <w:p w14:paraId="65EC83E4" w14:textId="6F18CE2F" w:rsidR="002B575B" w:rsidRPr="007309D0" w:rsidRDefault="002B575B">
      <w:pPr>
        <w:widowControl/>
        <w:rPr>
          <w:rFonts w:ascii="Times New Roman" w:eastAsia="標楷體" w:hAnsi="Times New Roman"/>
          <w:b/>
          <w:sz w:val="20"/>
          <w:szCs w:val="20"/>
          <w:lang w:val="pt-PT"/>
        </w:rPr>
      </w:pPr>
    </w:p>
    <w:p w14:paraId="7D2BA6F0" w14:textId="77777777" w:rsidR="004372DE" w:rsidRPr="007309D0" w:rsidRDefault="004372DE">
      <w:pPr>
        <w:widowControl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br w:type="page"/>
      </w:r>
    </w:p>
    <w:p w14:paraId="71838791" w14:textId="064416CF" w:rsidR="00D243CF" w:rsidRPr="007309D0" w:rsidRDefault="00D243CF" w:rsidP="00927AFE">
      <w:pPr>
        <w:pStyle w:val="a3"/>
        <w:tabs>
          <w:tab w:val="left" w:pos="993"/>
        </w:tabs>
        <w:snapToGrid w:val="0"/>
        <w:spacing w:beforeLines="50" w:before="180"/>
        <w:ind w:leftChars="0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lastRenderedPageBreak/>
        <w:t>Anexo 5</w:t>
      </w:r>
    </w:p>
    <w:p w14:paraId="5DF4B924" w14:textId="324C8BC8" w:rsidR="00D243CF" w:rsidRPr="007309D0" w:rsidRDefault="00B17AC5" w:rsidP="00927AFE">
      <w:pPr>
        <w:pStyle w:val="a3"/>
        <w:tabs>
          <w:tab w:val="left" w:pos="993"/>
        </w:tabs>
        <w:snapToGrid w:val="0"/>
        <w:ind w:leftChars="0" w:left="482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  <w:r w:rsidRPr="007309D0">
        <w:rPr>
          <w:rFonts w:ascii="Times New Roman" w:eastAsia="標楷體" w:hAnsi="Times New Roman"/>
          <w:b/>
          <w:sz w:val="20"/>
          <w:szCs w:val="20"/>
          <w:lang w:val="pt-PT"/>
        </w:rPr>
        <w:t xml:space="preserve">Documento </w:t>
      </w:r>
      <w:r w:rsidR="00347B81" w:rsidRPr="007309D0">
        <w:rPr>
          <w:rFonts w:ascii="Times New Roman" w:eastAsia="標楷體" w:hAnsi="Times New Roman"/>
          <w:b/>
          <w:sz w:val="20"/>
          <w:szCs w:val="20"/>
          <w:lang w:val="pt-PT"/>
        </w:rPr>
        <w:t>c</w:t>
      </w:r>
      <w:r w:rsidR="00D243CF" w:rsidRPr="007309D0">
        <w:rPr>
          <w:rFonts w:ascii="Times New Roman" w:eastAsia="標楷體" w:hAnsi="Times New Roman"/>
          <w:b/>
          <w:sz w:val="20"/>
          <w:szCs w:val="20"/>
          <w:lang w:val="pt-PT"/>
        </w:rPr>
        <w:t>onfidencial</w:t>
      </w:r>
    </w:p>
    <w:p w14:paraId="106F7079" w14:textId="77777777" w:rsidR="00D243CF" w:rsidRPr="007309D0" w:rsidRDefault="00D243CF" w:rsidP="00D243CF">
      <w:pPr>
        <w:snapToGrid w:val="0"/>
        <w:spacing w:line="360" w:lineRule="auto"/>
        <w:jc w:val="right"/>
        <w:rPr>
          <w:rFonts w:ascii="Times New Roman" w:eastAsia="標楷體" w:hAnsi="Times New Roman"/>
          <w:b/>
          <w:sz w:val="20"/>
          <w:szCs w:val="20"/>
          <w:lang w:val="pt-PT"/>
        </w:rPr>
      </w:pPr>
    </w:p>
    <w:p w14:paraId="1E3A95FF" w14:textId="12A618B1" w:rsidR="003E3761" w:rsidRPr="007309D0" w:rsidRDefault="003436D9" w:rsidP="003E3761">
      <w:pPr>
        <w:snapToGrid w:val="0"/>
        <w:spacing w:line="360" w:lineRule="auto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Atribuição da menção 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>de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“</w:t>
      </w:r>
      <w:r w:rsidR="00540D57" w:rsidRPr="007309D0">
        <w:rPr>
          <w:rFonts w:ascii="Times New Roman" w:eastAsia="標楷體" w:hAnsi="Times New Roman"/>
          <w:b/>
          <w:sz w:val="28"/>
          <w:szCs w:val="28"/>
          <w:lang w:val="pt-PT"/>
        </w:rPr>
        <w:t>Professor Distinto</w:t>
      </w:r>
      <w:r w:rsidR="00C82437" w:rsidRPr="007309D0">
        <w:rPr>
          <w:rFonts w:ascii="Times New Roman" w:eastAsia="標楷體" w:hAnsi="Times New Roman"/>
          <w:b/>
          <w:sz w:val="28"/>
          <w:szCs w:val="28"/>
          <w:lang w:val="pt-PT"/>
        </w:rPr>
        <w:t>”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do ano escolar de </w:t>
      </w:r>
      <w:r w:rsidR="002D5635" w:rsidRPr="007309D0">
        <w:rPr>
          <w:rFonts w:ascii="Times New Roman" w:eastAsia="標楷體" w:hAnsi="Times New Roman"/>
          <w:b/>
          <w:sz w:val="28"/>
          <w:szCs w:val="28"/>
          <w:lang w:val="pt-PT"/>
        </w:rPr>
        <w:t>2024</w:t>
      </w:r>
      <w:r w:rsidR="003E3761" w:rsidRPr="007309D0">
        <w:rPr>
          <w:rFonts w:ascii="Times New Roman" w:eastAsia="標楷體" w:hAnsi="Times New Roman"/>
          <w:b/>
          <w:sz w:val="28"/>
          <w:szCs w:val="28"/>
          <w:lang w:val="pt-PT"/>
        </w:rPr>
        <w:t>/202</w:t>
      </w:r>
      <w:r w:rsidR="002D5635" w:rsidRPr="007309D0">
        <w:rPr>
          <w:rFonts w:ascii="Times New Roman" w:eastAsia="標楷體" w:hAnsi="Times New Roman"/>
          <w:b/>
          <w:sz w:val="28"/>
          <w:szCs w:val="28"/>
          <w:lang w:val="pt-PT"/>
        </w:rPr>
        <w:t>5</w:t>
      </w:r>
    </w:p>
    <w:p w14:paraId="31E4ADDD" w14:textId="2E5BFD08" w:rsidR="003E3761" w:rsidRPr="007309D0" w:rsidRDefault="0009565D" w:rsidP="00962B04">
      <w:pPr>
        <w:snapToGrid w:val="0"/>
        <w:spacing w:afterLines="70" w:after="252"/>
        <w:jc w:val="center"/>
        <w:rPr>
          <w:rFonts w:ascii="Times New Roman" w:eastAsia="標楷體" w:hAnsi="Times New Roman"/>
          <w:b/>
          <w:sz w:val="28"/>
          <w:szCs w:val="28"/>
          <w:lang w:val="pt-PT"/>
        </w:rPr>
      </w:pP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>Descrição da Distinção</w:t>
      </w:r>
      <w:r w:rsidR="006754FE" w:rsidRPr="007309D0">
        <w:rPr>
          <w:rFonts w:ascii="Times New Roman" w:eastAsia="標楷體" w:hAnsi="Times New Roman"/>
          <w:b/>
          <w:sz w:val="28"/>
          <w:szCs w:val="28"/>
          <w:lang w:val="pt-PT"/>
        </w:rPr>
        <w:t xml:space="preserve"> </w:t>
      </w:r>
      <w:r w:rsidRPr="007309D0">
        <w:rPr>
          <w:rFonts w:ascii="Times New Roman" w:eastAsia="標楷體" w:hAnsi="Times New Roman"/>
          <w:b/>
          <w:sz w:val="28"/>
          <w:szCs w:val="28"/>
          <w:lang w:val="pt-PT"/>
        </w:rPr>
        <w:t>do Docente Proposto</w:t>
      </w:r>
    </w:p>
    <w:p w14:paraId="7A633105" w14:textId="15D321E9" w:rsidR="00C62927" w:rsidRPr="007309D0" w:rsidRDefault="002155C1" w:rsidP="003F692C">
      <w:pPr>
        <w:snapToGrid w:val="0"/>
        <w:spacing w:afterLines="70" w:after="252"/>
        <w:jc w:val="both"/>
        <w:rPr>
          <w:rFonts w:ascii="Times New Roman" w:eastAsia="標楷體" w:hAnsi="Times New Roman"/>
          <w:szCs w:val="24"/>
          <w:lang w:val="pt-PT"/>
        </w:rPr>
      </w:pPr>
      <w:r w:rsidRPr="007309D0">
        <w:rPr>
          <w:rFonts w:ascii="Times New Roman" w:eastAsia="標楷體" w:hAnsi="Times New Roman"/>
          <w:szCs w:val="24"/>
          <w:lang w:val="pt-PT"/>
        </w:rPr>
        <w:t>Observações:</w:t>
      </w:r>
      <w:r w:rsidR="00F71461" w:rsidRPr="007309D0">
        <w:rPr>
          <w:rFonts w:ascii="Times New Roman" w:eastAsia="標楷體" w:hAnsi="Times New Roman"/>
          <w:szCs w:val="24"/>
          <w:lang w:val="pt-PT"/>
        </w:rPr>
        <w:br/>
        <w:t xml:space="preserve">1. </w:t>
      </w:r>
      <w:r w:rsidR="00C62927" w:rsidRPr="007309D0">
        <w:rPr>
          <w:rFonts w:ascii="Times New Roman" w:eastAsia="標楷體" w:hAnsi="Times New Roman"/>
          <w:szCs w:val="24"/>
          <w:lang w:val="pt-PT"/>
        </w:rPr>
        <w:t>Deve</w:t>
      </w:r>
      <w:r w:rsidR="00C60FC2" w:rsidRPr="007309D0">
        <w:rPr>
          <w:rFonts w:ascii="Times New Roman" w:eastAsia="標楷體" w:hAnsi="Times New Roman"/>
          <w:szCs w:val="24"/>
          <w:lang w:val="pt-PT"/>
        </w:rPr>
        <w:t>m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 ser submetida</w:t>
      </w:r>
      <w:r w:rsidR="00C60FC2" w:rsidRPr="007309D0">
        <w:rPr>
          <w:rFonts w:ascii="Times New Roman" w:eastAsia="標楷體" w:hAnsi="Times New Roman"/>
          <w:szCs w:val="24"/>
          <w:lang w:val="pt-PT"/>
        </w:rPr>
        <w:t>s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 </w:t>
      </w:r>
      <w:r w:rsidR="0047367C" w:rsidRPr="007309D0">
        <w:rPr>
          <w:rFonts w:ascii="Times New Roman" w:eastAsia="標楷體" w:hAnsi="Times New Roman"/>
          <w:szCs w:val="24"/>
          <w:lang w:val="pt-PT"/>
        </w:rPr>
        <w:t>a</w:t>
      </w:r>
      <w:r w:rsidR="00C60FC2" w:rsidRPr="007309D0">
        <w:rPr>
          <w:rFonts w:ascii="Times New Roman" w:eastAsia="標楷體" w:hAnsi="Times New Roman"/>
          <w:szCs w:val="24"/>
          <w:lang w:val="pt-PT"/>
        </w:rPr>
        <w:t>s informações sobre a</w:t>
      </w:r>
      <w:r w:rsidR="0047367C" w:rsidRPr="007309D0">
        <w:rPr>
          <w:rFonts w:ascii="Times New Roman" w:eastAsia="標楷體" w:hAnsi="Times New Roman"/>
          <w:szCs w:val="24"/>
          <w:lang w:val="pt-PT"/>
        </w:rPr>
        <w:t xml:space="preserve"> distinção do docente proposto 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no que diz respeito à </w:t>
      </w:r>
      <w:r w:rsidR="00C60FC2" w:rsidRPr="007309D0">
        <w:rPr>
          <w:rFonts w:ascii="Times New Roman" w:eastAsia="標楷體" w:hAnsi="Times New Roman"/>
          <w:szCs w:val="24"/>
          <w:lang w:val="pt-PT"/>
        </w:rPr>
        <w:t>conduta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 profissional </w:t>
      </w:r>
      <w:r w:rsidR="00C60FC2" w:rsidRPr="007309D0">
        <w:rPr>
          <w:rFonts w:ascii="Times New Roman" w:eastAsia="標楷體" w:hAnsi="Times New Roman"/>
          <w:szCs w:val="24"/>
          <w:lang w:val="pt-PT"/>
        </w:rPr>
        <w:t>na área de Educação e Ensino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 </w:t>
      </w:r>
      <w:r w:rsidR="009B1E8E" w:rsidRPr="007309D0">
        <w:rPr>
          <w:rFonts w:ascii="Times New Roman" w:eastAsia="標楷體" w:hAnsi="Times New Roman"/>
          <w:szCs w:val="24"/>
          <w:lang w:val="pt-PT"/>
        </w:rPr>
        <w:t>n</w:t>
      </w:r>
      <w:r w:rsidR="0047367C" w:rsidRPr="007309D0">
        <w:rPr>
          <w:rFonts w:ascii="Times New Roman" w:eastAsia="標楷體" w:hAnsi="Times New Roman"/>
          <w:szCs w:val="24"/>
          <w:lang w:val="pt-PT"/>
        </w:rPr>
        <w:t>o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 ano </w:t>
      </w:r>
      <w:r w:rsidR="0047367C" w:rsidRPr="007309D0">
        <w:rPr>
          <w:rFonts w:ascii="Times New Roman" w:eastAsia="標楷體" w:hAnsi="Times New Roman"/>
          <w:szCs w:val="24"/>
          <w:lang w:val="pt-PT"/>
        </w:rPr>
        <w:t>escolar</w:t>
      </w:r>
      <w:r w:rsidR="00C62927" w:rsidRPr="007309D0">
        <w:rPr>
          <w:rFonts w:ascii="Times New Roman" w:eastAsia="標楷體" w:hAnsi="Times New Roman"/>
          <w:szCs w:val="24"/>
          <w:lang w:val="pt-PT"/>
        </w:rPr>
        <w:t xml:space="preserve"> de 2024/2025.</w:t>
      </w:r>
      <w:r w:rsidR="00717453" w:rsidRPr="007309D0">
        <w:rPr>
          <w:rFonts w:ascii="Times New Roman" w:eastAsia="標楷體" w:hAnsi="Times New Roman"/>
          <w:szCs w:val="24"/>
          <w:lang w:val="pt-PT"/>
        </w:rPr>
        <w:br/>
      </w:r>
      <w:r w:rsidR="00F71461" w:rsidRPr="00BE0021">
        <w:rPr>
          <w:rFonts w:ascii="Times New Roman" w:eastAsia="標楷體" w:hAnsi="Times New Roman"/>
          <w:szCs w:val="24"/>
          <w:lang w:val="pt-PT"/>
        </w:rPr>
        <w:t xml:space="preserve">2. </w:t>
      </w:r>
      <w:r w:rsidR="009B1E8E" w:rsidRPr="00BE0021">
        <w:rPr>
          <w:rFonts w:ascii="Times New Roman" w:eastAsia="標楷體" w:hAnsi="Times New Roman"/>
          <w:szCs w:val="24"/>
          <w:lang w:val="pt-PT"/>
        </w:rPr>
        <w:t>As informações</w:t>
      </w:r>
      <w:r w:rsidR="00717453" w:rsidRPr="00BE0021">
        <w:rPr>
          <w:rFonts w:ascii="Times New Roman" w:eastAsia="標楷體" w:hAnsi="Times New Roman"/>
          <w:szCs w:val="24"/>
          <w:lang w:val="pt-PT"/>
        </w:rPr>
        <w:t xml:space="preserve"> relativ</w:t>
      </w:r>
      <w:r w:rsidR="009B1E8E" w:rsidRPr="00BE0021">
        <w:rPr>
          <w:rFonts w:ascii="Times New Roman" w:eastAsia="標楷體" w:hAnsi="Times New Roman"/>
          <w:szCs w:val="24"/>
          <w:lang w:val="pt-PT"/>
        </w:rPr>
        <w:t>a</w:t>
      </w:r>
      <w:r w:rsidR="00717453" w:rsidRPr="00BE0021">
        <w:rPr>
          <w:rFonts w:ascii="Times New Roman" w:eastAsia="標楷體" w:hAnsi="Times New Roman"/>
          <w:szCs w:val="24"/>
          <w:lang w:val="pt-PT"/>
        </w:rPr>
        <w:t xml:space="preserve">s </w:t>
      </w:r>
      <w:r w:rsidR="00290965" w:rsidRPr="00BE0021">
        <w:rPr>
          <w:rFonts w:ascii="Times New Roman" w:eastAsia="標楷體" w:hAnsi="Times New Roman"/>
          <w:szCs w:val="24"/>
          <w:lang w:val="pt-PT"/>
        </w:rPr>
        <w:t xml:space="preserve">à distinção do docente proposto </w:t>
      </w:r>
      <w:r w:rsidR="00F71461" w:rsidRPr="00BE0021">
        <w:rPr>
          <w:rFonts w:ascii="Times New Roman" w:eastAsia="標楷體" w:hAnsi="Times New Roman"/>
          <w:szCs w:val="24"/>
          <w:lang w:val="pt-PT"/>
        </w:rPr>
        <w:t>deve</w:t>
      </w:r>
      <w:r w:rsidR="009B1E8E" w:rsidRPr="00BE0021">
        <w:rPr>
          <w:rFonts w:ascii="Times New Roman" w:eastAsia="標楷體" w:hAnsi="Times New Roman"/>
          <w:szCs w:val="24"/>
          <w:lang w:val="pt-PT"/>
        </w:rPr>
        <w:t>m</w:t>
      </w:r>
      <w:r w:rsidR="00F71461" w:rsidRPr="00BE0021">
        <w:rPr>
          <w:rFonts w:ascii="Times New Roman" w:eastAsia="標楷體" w:hAnsi="Times New Roman"/>
          <w:szCs w:val="24"/>
          <w:lang w:val="pt-PT"/>
        </w:rPr>
        <w:t xml:space="preserve"> ser quantificad</w:t>
      </w:r>
      <w:r w:rsidR="009B1E8E" w:rsidRPr="00BE0021">
        <w:rPr>
          <w:rFonts w:ascii="Times New Roman" w:eastAsia="標楷體" w:hAnsi="Times New Roman"/>
          <w:szCs w:val="24"/>
          <w:lang w:val="pt-PT"/>
        </w:rPr>
        <w:t>as</w:t>
      </w:r>
      <w:r w:rsidR="00F71461" w:rsidRPr="00BE0021">
        <w:rPr>
          <w:rFonts w:ascii="Times New Roman" w:eastAsia="標楷體" w:hAnsi="Times New Roman"/>
          <w:szCs w:val="24"/>
          <w:lang w:val="pt-PT"/>
        </w:rPr>
        <w:t xml:space="preserve"> e </w:t>
      </w:r>
      <w:r w:rsidR="009B1E8E" w:rsidRPr="00BE0021">
        <w:rPr>
          <w:rFonts w:ascii="Times New Roman" w:eastAsia="標楷體" w:hAnsi="Times New Roman"/>
          <w:szCs w:val="24"/>
          <w:lang w:val="pt-PT"/>
        </w:rPr>
        <w:t>expostas</w:t>
      </w:r>
      <w:r w:rsidR="00F71461" w:rsidRPr="00BE0021">
        <w:rPr>
          <w:rFonts w:ascii="Times New Roman" w:eastAsia="標楷體" w:hAnsi="Times New Roman"/>
          <w:szCs w:val="24"/>
          <w:lang w:val="pt-PT"/>
        </w:rPr>
        <w:t xml:space="preserve"> sob a forma de tabelas, pontos</w:t>
      </w:r>
      <w:r w:rsidR="009B1E8E" w:rsidRPr="00BE0021">
        <w:rPr>
          <w:rFonts w:ascii="Times New Roman" w:eastAsia="標楷體" w:hAnsi="Times New Roman"/>
          <w:szCs w:val="24"/>
          <w:lang w:val="pt-PT"/>
        </w:rPr>
        <w:t xml:space="preserve"> articulados</w:t>
      </w:r>
      <w:r w:rsidR="00F71461" w:rsidRPr="00BE0021">
        <w:rPr>
          <w:rFonts w:ascii="Times New Roman" w:eastAsia="標楷體" w:hAnsi="Times New Roman"/>
          <w:szCs w:val="24"/>
          <w:lang w:val="pt-PT"/>
        </w:rPr>
        <w:t>, etc.</w:t>
      </w:r>
    </w:p>
    <w:tbl>
      <w:tblPr>
        <w:tblStyle w:val="ae"/>
        <w:tblW w:w="9775" w:type="dxa"/>
        <w:jc w:val="center"/>
        <w:tblLook w:val="04A0" w:firstRow="1" w:lastRow="0" w:firstColumn="1" w:lastColumn="0" w:noHBand="0" w:noVBand="1"/>
      </w:tblPr>
      <w:tblGrid>
        <w:gridCol w:w="1444"/>
        <w:gridCol w:w="8331"/>
      </w:tblGrid>
      <w:tr w:rsidR="00804BD3" w:rsidRPr="007309D0" w14:paraId="3440C317" w14:textId="77777777" w:rsidTr="00C51436">
        <w:trPr>
          <w:trHeight w:val="454"/>
          <w:jc w:val="center"/>
        </w:trPr>
        <w:tc>
          <w:tcPr>
            <w:tcW w:w="1444" w:type="dxa"/>
            <w:tcBorders>
              <w:right w:val="nil"/>
            </w:tcBorders>
            <w:vAlign w:val="center"/>
          </w:tcPr>
          <w:p w14:paraId="2CEECB95" w14:textId="46FB3B1D" w:rsidR="0009565D" w:rsidRPr="007309D0" w:rsidRDefault="0009565D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Exemplo 1: </w:t>
            </w:r>
          </w:p>
        </w:tc>
        <w:tc>
          <w:tcPr>
            <w:tcW w:w="8331" w:type="dxa"/>
            <w:tcBorders>
              <w:left w:val="nil"/>
            </w:tcBorders>
            <w:vAlign w:val="center"/>
          </w:tcPr>
          <w:p w14:paraId="6004D3DE" w14:textId="5594964B" w:rsidR="0009565D" w:rsidRPr="007309D0" w:rsidRDefault="00EC1F19" w:rsidP="00CC280B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Distinção do docente proposto </w:t>
            </w:r>
            <w:r w:rsidR="00A3744F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na área do ensino</w:t>
            </w:r>
            <w:r w:rsidR="002D5635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o ano escolar de 2024/2025</w:t>
            </w:r>
          </w:p>
        </w:tc>
      </w:tr>
      <w:tr w:rsidR="00804BD3" w:rsidRPr="007309D0" w14:paraId="2EF2A885" w14:textId="77777777" w:rsidTr="00C51436">
        <w:trPr>
          <w:jc w:val="center"/>
        </w:trPr>
        <w:tc>
          <w:tcPr>
            <w:tcW w:w="9775" w:type="dxa"/>
            <w:gridSpan w:val="2"/>
          </w:tcPr>
          <w:p w14:paraId="33892239" w14:textId="46923EAC" w:rsidR="003E3761" w:rsidRPr="007309D0" w:rsidRDefault="00583B08">
            <w:pPr>
              <w:pStyle w:val="HTML"/>
              <w:shd w:val="clear" w:color="auto" w:fill="F8F9FA"/>
              <w:spacing w:beforeLines="15" w:before="54" w:afterLines="15" w:after="54" w:line="300" w:lineRule="exact"/>
              <w:jc w:val="both"/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</w:pP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emonstra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B65AB3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</w:t>
            </w:r>
            <w:r w:rsidR="00B65AB3" w:rsidRPr="007309D0">
              <w:rPr>
                <w:rStyle w:val="y2iqfc"/>
                <w:rFonts w:ascii="Times New Roman" w:hAnsi="Times New Roman" w:cs="Times New Roman"/>
                <w:sz w:val="24"/>
                <w:lang w:val="pt-PT"/>
              </w:rPr>
              <w:t>e</w:t>
            </w:r>
            <w:r w:rsidR="00B65AB3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ntusiasmo pelo trabalho pedagógico</w:t>
            </w:r>
            <w:r w:rsidR="00BB61E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 adop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 de</w:t>
            </w:r>
            <w:r w:rsidR="00BB61E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métodos didácticos </w:t>
            </w:r>
            <w:r w:rsidR="005C19A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característicos </w:t>
            </w:r>
            <w:r w:rsidR="00BB61E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e inovadores para desenvolver actividades </w:t>
            </w:r>
            <w:r w:rsidR="005C19A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lectivas</w:t>
            </w:r>
            <w:r w:rsidR="00BB61E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75276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colabora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="0075276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na reforma curricular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75276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labora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="0075276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materiais </w:t>
            </w:r>
            <w:r w:rsidR="00257A7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idácticos</w:t>
            </w:r>
            <w:r w:rsidR="005C19A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característico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75276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implementa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="0075276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8D4D0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a 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valiação</w:t>
            </w:r>
            <w:r w:rsidR="00215048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 xml:space="preserve"> diversificada</w:t>
            </w:r>
            <w:r w:rsidR="0075276B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>; desenvolv</w:t>
            </w:r>
            <w:r w:rsidR="0002199E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>imento de</w:t>
            </w:r>
            <w:r w:rsidR="00CC280B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</w:t>
            </w:r>
            <w:r w:rsidR="00F903D2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>c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tividades de </w:t>
            </w:r>
            <w:r w:rsidR="00215048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investigação </w:t>
            </w:r>
            <w:r w:rsidR="00BB1870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>p</w:t>
            </w:r>
            <w:r w:rsidR="00BB187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dagógica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166EAA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relacionadas </w:t>
            </w:r>
            <w:r w:rsidR="00D2522F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 xml:space="preserve">com </w:t>
            </w:r>
            <w:r w:rsidR="00166EAA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 xml:space="preserve">o </w:t>
            </w:r>
            <w:r w:rsidR="00215048" w:rsidRPr="007309D0"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  <w:t>ensino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A12A8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tc.</w:t>
            </w:r>
          </w:p>
        </w:tc>
      </w:tr>
      <w:tr w:rsidR="00804BD3" w:rsidRPr="007309D0" w14:paraId="2AAFE8F1" w14:textId="77777777" w:rsidTr="00C87D70">
        <w:trPr>
          <w:trHeight w:val="340"/>
          <w:jc w:val="center"/>
        </w:trPr>
        <w:tc>
          <w:tcPr>
            <w:tcW w:w="977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E37B88E" w14:textId="77777777" w:rsidR="003E3761" w:rsidRPr="007309D0" w:rsidRDefault="003E3761" w:rsidP="008D2CB1">
            <w:pPr>
              <w:snapToGrid w:val="0"/>
              <w:spacing w:line="0" w:lineRule="atLeast"/>
              <w:rPr>
                <w:rFonts w:ascii="Times New Roman" w:eastAsia="標楷體" w:hAnsi="Times New Roman"/>
                <w:b/>
                <w:sz w:val="22"/>
                <w:szCs w:val="16"/>
                <w:u w:val="single"/>
                <w:lang w:val="pt-PT"/>
              </w:rPr>
            </w:pPr>
          </w:p>
        </w:tc>
      </w:tr>
      <w:tr w:rsidR="00804BD3" w:rsidRPr="007309D0" w14:paraId="01BC5620" w14:textId="77777777" w:rsidTr="006C15D8">
        <w:trPr>
          <w:trHeight w:val="340"/>
          <w:jc w:val="center"/>
        </w:trPr>
        <w:tc>
          <w:tcPr>
            <w:tcW w:w="1444" w:type="dxa"/>
            <w:tcBorders>
              <w:bottom w:val="nil"/>
              <w:right w:val="nil"/>
            </w:tcBorders>
            <w:vAlign w:val="center"/>
          </w:tcPr>
          <w:p w14:paraId="398838B9" w14:textId="77777777" w:rsidR="0009565D" w:rsidRPr="007309D0" w:rsidRDefault="0009565D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Exemplo 2: </w:t>
            </w:r>
          </w:p>
        </w:tc>
        <w:tc>
          <w:tcPr>
            <w:tcW w:w="8331" w:type="dxa"/>
            <w:tcBorders>
              <w:left w:val="nil"/>
              <w:bottom w:val="nil"/>
            </w:tcBorders>
            <w:vAlign w:val="center"/>
          </w:tcPr>
          <w:p w14:paraId="39F4DC83" w14:textId="02E751DD" w:rsidR="0009565D" w:rsidRPr="007309D0" w:rsidRDefault="007E353A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Distinção do docente proposto</w:t>
            </w:r>
            <w:r w:rsidR="00CC280B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</w:t>
            </w:r>
            <w:r w:rsidR="0009565D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no</w:t>
            </w:r>
            <w:r w:rsidR="0009565D" w:rsidRPr="007309D0">
              <w:rPr>
                <w:rFonts w:ascii="Times New Roman" w:eastAsia="標楷體" w:hAnsi="Times New Roman"/>
                <w:b/>
                <w:sz w:val="28"/>
                <w:szCs w:val="24"/>
                <w:lang w:val="pt-PT"/>
              </w:rPr>
              <w:t xml:space="preserve"> </w:t>
            </w:r>
            <w:r w:rsidR="0009565D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apoio</w:t>
            </w:r>
            <w:r w:rsidR="0009565D" w:rsidRPr="007309D0">
              <w:rPr>
                <w:rFonts w:ascii="Times New Roman" w:eastAsia="標楷體" w:hAnsi="Times New Roman"/>
                <w:b/>
                <w:sz w:val="28"/>
                <w:szCs w:val="24"/>
                <w:lang w:val="pt-PT"/>
              </w:rPr>
              <w:t xml:space="preserve"> </w:t>
            </w:r>
            <w:r w:rsidR="0009565D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e</w:t>
            </w:r>
            <w:r w:rsidR="001516CD" w:rsidRPr="007309D0">
              <w:rPr>
                <w:rFonts w:ascii="Times New Roman" w:eastAsia="標楷體" w:hAnsi="Times New Roman"/>
                <w:b/>
                <w:sz w:val="28"/>
                <w:szCs w:val="24"/>
                <w:lang w:val="pt-PT"/>
              </w:rPr>
              <w:t xml:space="preserve"> </w:t>
            </w:r>
            <w:r w:rsidR="001516CD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aconselhamento</w:t>
            </w:r>
            <w:r w:rsidR="00CC280B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aos alunos</w:t>
            </w:r>
            <w:r w:rsidR="002D5635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o ano escolar de 2024/2025</w:t>
            </w:r>
          </w:p>
        </w:tc>
      </w:tr>
      <w:tr w:rsidR="00804BD3" w:rsidRPr="007309D0" w14:paraId="1AA66B81" w14:textId="77777777" w:rsidTr="00C51436">
        <w:trPr>
          <w:jc w:val="center"/>
        </w:trPr>
        <w:tc>
          <w:tcPr>
            <w:tcW w:w="9775" w:type="dxa"/>
            <w:gridSpan w:val="2"/>
          </w:tcPr>
          <w:p w14:paraId="3140B682" w14:textId="2766F459" w:rsidR="003E3761" w:rsidRPr="007309D0" w:rsidRDefault="003851C7" w:rsidP="00006B5F">
            <w:pPr>
              <w:pStyle w:val="HTML"/>
              <w:shd w:val="clear" w:color="auto" w:fill="F8F9FA"/>
              <w:spacing w:beforeLines="15" w:before="54" w:afterLines="15" w:after="54" w:line="300" w:lineRule="exact"/>
              <w:jc w:val="both"/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</w:t>
            </w:r>
            <w:r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>artilha</w:t>
            </w:r>
            <w:r w:rsidR="0002199E"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 xml:space="preserve"> de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>e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xperiência 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sobre</w:t>
            </w:r>
            <w:r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 xml:space="preserve"> 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gestão de </w:t>
            </w:r>
            <w:r w:rsidR="00D543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turmas </w:t>
            </w:r>
            <w:r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>e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stratégias </w:t>
            </w:r>
            <w:r w:rsidR="00CC280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B33EA8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cuidado</w:t>
            </w:r>
            <w:r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 xml:space="preserve"> </w:t>
            </w:r>
            <w:r w:rsidR="00B33EA8"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>a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s alunos</w:t>
            </w:r>
            <w:r w:rsidR="005C19A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5C19AB" w:rsidRPr="007309D0">
              <w:rPr>
                <w:rStyle w:val="y2iqfc"/>
                <w:rFonts w:ascii="Times New Roman" w:hAnsi="Times New Roman"/>
                <w:sz w:val="24"/>
                <w:szCs w:val="24"/>
                <w:lang w:val="pt-PT"/>
              </w:rPr>
              <w:t xml:space="preserve">com </w:t>
            </w:r>
            <w:r w:rsidR="005C19A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iferenças individuai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aconselhamento </w:t>
            </w:r>
            <w:r w:rsidR="00B8102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os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alunos </w:t>
            </w:r>
            <w:r w:rsidR="00CE6B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necessitado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CE6B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orientação </w:t>
            </w:r>
            <w:r w:rsidR="00CC280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alunos para </w:t>
            </w:r>
            <w:r w:rsidR="00896C8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</w:t>
            </w:r>
            <w:r w:rsidR="00896C82" w:rsidRPr="007309D0">
              <w:rPr>
                <w:rStyle w:val="y2iqfc"/>
                <w:sz w:val="24"/>
                <w:lang w:val="pt-PT"/>
              </w:rPr>
              <w:t xml:space="preserve"> </w:t>
            </w:r>
            <w:bookmarkStart w:id="0" w:name="_Hlk167275072"/>
            <w:r w:rsidR="00CC280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prosseguimento de estudos </w:t>
            </w:r>
            <w:r w:rsidR="00CE6B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superiores</w:t>
            </w:r>
            <w:bookmarkEnd w:id="0"/>
            <w:r w:rsidR="00CE6B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896C8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</w:t>
            </w:r>
            <w:r w:rsidR="00896C82" w:rsidRPr="007309D0">
              <w:rPr>
                <w:rStyle w:val="y2iqfc"/>
                <w:rFonts w:ascii="Times New Roman" w:hAnsi="Times New Roman" w:cs="Times New Roman"/>
                <w:sz w:val="24"/>
                <w:lang w:val="pt-PT"/>
              </w:rPr>
              <w:t>e</w:t>
            </w:r>
            <w:r w:rsidR="00896C8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alunos com dificuldades </w:t>
            </w:r>
            <w:r w:rsidR="00CC280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prendizagem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CE6B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poi</w:t>
            </w:r>
            <w:r w:rsidR="0002199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</w:t>
            </w:r>
            <w:r w:rsidR="00CE6BD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no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esenvolv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imento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2A3F28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otencial</w:t>
            </w:r>
            <w:r w:rsidR="00715B9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idades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2A3F28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s</w:t>
            </w:r>
            <w:r w:rsidR="002A3F28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lunos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, </w:t>
            </w:r>
            <w:r w:rsidR="0080759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no </w:t>
            </w:r>
            <w:r w:rsidR="005816A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relacionamento </w:t>
            </w:r>
            <w:r w:rsidR="00CC280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com os 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luno</w:t>
            </w:r>
            <w:r w:rsidR="00CC280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s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 </w:t>
            </w:r>
            <w:r w:rsidR="0080759B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na 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comunicação com os </w:t>
            </w:r>
            <w:r w:rsidR="00715B9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ncarregados de educação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FC566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tc.</w:t>
            </w:r>
          </w:p>
        </w:tc>
      </w:tr>
      <w:tr w:rsidR="00804BD3" w:rsidRPr="007309D0" w14:paraId="55D2238F" w14:textId="77777777" w:rsidTr="00C87D70">
        <w:trPr>
          <w:trHeight w:val="340"/>
          <w:jc w:val="center"/>
        </w:trPr>
        <w:tc>
          <w:tcPr>
            <w:tcW w:w="977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D76E8E9" w14:textId="77777777" w:rsidR="003E3761" w:rsidRPr="007309D0" w:rsidRDefault="003E3761" w:rsidP="008D2CB1">
            <w:pPr>
              <w:snapToGrid w:val="0"/>
              <w:spacing w:line="0" w:lineRule="atLeast"/>
              <w:rPr>
                <w:rFonts w:ascii="Times New Roman" w:eastAsia="標楷體" w:hAnsi="Times New Roman"/>
                <w:b/>
                <w:sz w:val="22"/>
                <w:szCs w:val="16"/>
                <w:u w:val="single"/>
                <w:lang w:val="pt-PT"/>
              </w:rPr>
            </w:pPr>
          </w:p>
        </w:tc>
      </w:tr>
      <w:tr w:rsidR="00804BD3" w:rsidRPr="007309D0" w14:paraId="1D534284" w14:textId="77777777" w:rsidTr="006C15D8">
        <w:trPr>
          <w:trHeight w:val="340"/>
          <w:jc w:val="center"/>
        </w:trPr>
        <w:tc>
          <w:tcPr>
            <w:tcW w:w="1444" w:type="dxa"/>
            <w:tcBorders>
              <w:bottom w:val="nil"/>
              <w:right w:val="nil"/>
            </w:tcBorders>
            <w:vAlign w:val="center"/>
          </w:tcPr>
          <w:p w14:paraId="79AB1AF5" w14:textId="77777777" w:rsidR="0009565D" w:rsidRPr="007309D0" w:rsidRDefault="0009565D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Exemplo 3: </w:t>
            </w:r>
          </w:p>
        </w:tc>
        <w:tc>
          <w:tcPr>
            <w:tcW w:w="8331" w:type="dxa"/>
            <w:tcBorders>
              <w:left w:val="nil"/>
              <w:bottom w:val="nil"/>
            </w:tcBorders>
            <w:vAlign w:val="center"/>
          </w:tcPr>
          <w:p w14:paraId="34362C6E" w14:textId="45CA8A4E" w:rsidR="0009565D" w:rsidRPr="007309D0" w:rsidRDefault="00680D56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Distinção do docente proposto</w:t>
            </w:r>
            <w:r w:rsidR="0009565D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</w:t>
            </w:r>
            <w:r w:rsidR="00C51436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na área </w:t>
            </w:r>
            <w:r w:rsidR="00CC280B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do </w:t>
            </w:r>
            <w:r w:rsidR="00C51436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desenvolvimento</w:t>
            </w:r>
            <w:r w:rsidR="00CC280B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profissional</w:t>
            </w:r>
            <w:r w:rsidR="002D5635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o ano escolar de 2024/2025</w:t>
            </w:r>
          </w:p>
        </w:tc>
      </w:tr>
      <w:tr w:rsidR="00804BD3" w:rsidRPr="007309D0" w14:paraId="087ABE24" w14:textId="77777777" w:rsidTr="00C51436">
        <w:trPr>
          <w:jc w:val="center"/>
        </w:trPr>
        <w:tc>
          <w:tcPr>
            <w:tcW w:w="9775" w:type="dxa"/>
            <w:gridSpan w:val="2"/>
          </w:tcPr>
          <w:p w14:paraId="1E2B9188" w14:textId="53A696CC" w:rsidR="003E3761" w:rsidRPr="007309D0" w:rsidRDefault="00FC5662" w:rsidP="00006B5F">
            <w:pPr>
              <w:pStyle w:val="HTML"/>
              <w:shd w:val="clear" w:color="auto" w:fill="F8F9FA"/>
              <w:spacing w:beforeLines="15" w:before="54" w:afterLines="15" w:after="54" w:line="300" w:lineRule="exact"/>
              <w:jc w:val="both"/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</w:pP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articipa</w:t>
            </w:r>
            <w:r w:rsidR="004C6953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lang w:val="pt-PT"/>
              </w:rPr>
              <w:t>m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</w:t>
            </w:r>
            <w:r w:rsidR="00F903D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c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tividades </w:t>
            </w:r>
            <w:r w:rsidR="00BB187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o projecto pedagógico</w:t>
            </w:r>
            <w:r w:rsidR="00DA72CA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</w:t>
            </w:r>
            <w:r w:rsidR="00715B9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lang w:val="pt-PT"/>
              </w:rPr>
              <w:t>m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715B9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trabalhos d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e 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investigação pedagógica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rganiza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e</w:t>
            </w:r>
            <w:r w:rsidR="00962B0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/ 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resença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m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aulas de demonstração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 </w:t>
            </w:r>
            <w:r w:rsidR="00F903D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seminários educativ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ublica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 de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715B9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issertação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DA72CA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laboração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de materiais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didá</w:t>
            </w:r>
            <w:r w:rsidR="00715B9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c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tico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3A02C9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DA72CA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frequência de cursos de </w:t>
            </w:r>
            <w:r w:rsidR="00715E48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perfeiçoament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profissiona</w:t>
            </w:r>
            <w:r w:rsidR="00DA72CA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l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tc.</w:t>
            </w:r>
          </w:p>
        </w:tc>
      </w:tr>
      <w:tr w:rsidR="00804BD3" w:rsidRPr="007309D0" w14:paraId="2737F2CA" w14:textId="77777777" w:rsidTr="00C87D70">
        <w:trPr>
          <w:trHeight w:val="340"/>
          <w:jc w:val="center"/>
        </w:trPr>
        <w:tc>
          <w:tcPr>
            <w:tcW w:w="977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7DD133D" w14:textId="77777777" w:rsidR="003E3761" w:rsidRPr="007309D0" w:rsidRDefault="003E3761" w:rsidP="008D2CB1">
            <w:pPr>
              <w:snapToGrid w:val="0"/>
              <w:spacing w:line="0" w:lineRule="atLeast"/>
              <w:rPr>
                <w:rFonts w:ascii="Times New Roman" w:eastAsia="標楷體" w:hAnsi="Times New Roman"/>
                <w:b/>
                <w:sz w:val="22"/>
                <w:szCs w:val="16"/>
                <w:u w:val="single"/>
                <w:lang w:val="pt-PT"/>
              </w:rPr>
            </w:pPr>
          </w:p>
        </w:tc>
      </w:tr>
      <w:tr w:rsidR="00804BD3" w:rsidRPr="007309D0" w14:paraId="630659E8" w14:textId="77777777" w:rsidTr="00C87D70">
        <w:trPr>
          <w:trHeight w:val="340"/>
          <w:jc w:val="center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69EAE1" w14:textId="77777777" w:rsidR="0009565D" w:rsidRPr="007309D0" w:rsidRDefault="0009565D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Exemplo 4: </w:t>
            </w:r>
          </w:p>
        </w:tc>
        <w:tc>
          <w:tcPr>
            <w:tcW w:w="83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26475C3" w14:textId="54BB8B09" w:rsidR="0009565D" w:rsidRPr="007309D0" w:rsidRDefault="006352AD" w:rsidP="00A12C6C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Distinção do docente proposto</w:t>
            </w:r>
            <w:r w:rsidR="0009565D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C51436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na</w:t>
            </w:r>
            <w:r w:rsidR="00C51436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C51436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contribuição</w:t>
            </w:r>
            <w:r w:rsidR="00C51436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C51436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para</w:t>
            </w:r>
            <w:r w:rsidR="00C51436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C51436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o</w:t>
            </w:r>
            <w:r w:rsidR="00CC280B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desenvolvimento da</w:t>
            </w:r>
          </w:p>
        </w:tc>
      </w:tr>
      <w:tr w:rsidR="00804BD3" w:rsidRPr="007309D0" w14:paraId="5DB4F9F6" w14:textId="77777777" w:rsidTr="00C87D70">
        <w:trPr>
          <w:trHeight w:val="340"/>
          <w:jc w:val="center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B40F99" w14:textId="77777777" w:rsidR="00A12C6C" w:rsidRPr="007309D0" w:rsidRDefault="00A12C6C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</w:p>
        </w:tc>
        <w:tc>
          <w:tcPr>
            <w:tcW w:w="8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723CA" w14:textId="63E02F4F" w:rsidR="00A12C6C" w:rsidRPr="007309D0" w:rsidRDefault="00A12C6C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escola</w:t>
            </w:r>
            <w:r w:rsidR="002D5635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o ano escolar de 2024/2025</w:t>
            </w:r>
          </w:p>
        </w:tc>
      </w:tr>
      <w:tr w:rsidR="00804BD3" w:rsidRPr="007309D0" w14:paraId="55B32279" w14:textId="77777777" w:rsidTr="00C51436">
        <w:trPr>
          <w:jc w:val="center"/>
        </w:trPr>
        <w:tc>
          <w:tcPr>
            <w:tcW w:w="9775" w:type="dxa"/>
            <w:gridSpan w:val="2"/>
          </w:tcPr>
          <w:p w14:paraId="02E63CB2" w14:textId="30FEC0B9" w:rsidR="003E3761" w:rsidRPr="007309D0" w:rsidRDefault="00FC5662">
            <w:pPr>
              <w:pStyle w:val="HTML"/>
              <w:shd w:val="clear" w:color="auto" w:fill="F8F9FA"/>
              <w:spacing w:beforeLines="15" w:before="54" w:afterLines="15" w:after="54" w:line="300" w:lineRule="exact"/>
              <w:jc w:val="both"/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</w:pP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romo</w:t>
            </w:r>
            <w:r w:rsidR="008C416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DE36C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 desenvolvimento de currículos escolare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C9131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liderança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C9131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n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desenvolvimento profissional </w:t>
            </w:r>
            <w:r w:rsidR="0027600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os 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ocentes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d</w:t>
            </w:r>
            <w:r w:rsidR="0027600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o </w:t>
            </w:r>
            <w:r w:rsidR="00DE36C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seu </w:t>
            </w:r>
            <w:r w:rsidR="0027600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grupo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disciplina</w:t>
            </w:r>
            <w:r w:rsidR="0027600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r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ou </w:t>
            </w:r>
            <w:r w:rsidR="0027600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grupo d</w:t>
            </w:r>
            <w:r w:rsidR="00DE36C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</w:t>
            </w:r>
            <w:r w:rsidR="0027600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ano de escolaridade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realização </w:t>
            </w:r>
            <w:r w:rsidR="00DE36C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</w:t>
            </w:r>
            <w:r w:rsidR="00F903D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c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tividades de investigação pedagógica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tc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.</w:t>
            </w:r>
          </w:p>
        </w:tc>
      </w:tr>
      <w:tr w:rsidR="00804BD3" w:rsidRPr="007309D0" w14:paraId="7879843E" w14:textId="77777777" w:rsidTr="00C87D70">
        <w:trPr>
          <w:trHeight w:val="340"/>
          <w:jc w:val="center"/>
        </w:trPr>
        <w:tc>
          <w:tcPr>
            <w:tcW w:w="977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43E636F" w14:textId="77777777" w:rsidR="003E3761" w:rsidRPr="007309D0" w:rsidRDefault="003E3761" w:rsidP="008D2CB1">
            <w:pPr>
              <w:snapToGrid w:val="0"/>
              <w:spacing w:line="0" w:lineRule="atLeast"/>
              <w:rPr>
                <w:rFonts w:ascii="Times New Roman" w:eastAsia="標楷體" w:hAnsi="Times New Roman"/>
                <w:b/>
                <w:sz w:val="22"/>
                <w:szCs w:val="16"/>
                <w:u w:val="single"/>
                <w:lang w:val="pt-PT"/>
              </w:rPr>
            </w:pPr>
          </w:p>
        </w:tc>
      </w:tr>
      <w:tr w:rsidR="00804BD3" w:rsidRPr="007309D0" w14:paraId="66207964" w14:textId="77777777" w:rsidTr="00C87D70">
        <w:trPr>
          <w:trHeight w:val="340"/>
          <w:jc w:val="center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8D34671" w14:textId="77777777" w:rsidR="0009565D" w:rsidRPr="007309D0" w:rsidRDefault="0009565D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Exemplo 5: </w:t>
            </w:r>
          </w:p>
        </w:tc>
        <w:tc>
          <w:tcPr>
            <w:tcW w:w="83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C424A13" w14:textId="3C6B70B0" w:rsidR="0009565D" w:rsidRPr="007309D0" w:rsidRDefault="006352AD" w:rsidP="00A12C6C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Distinção do docente proposto</w:t>
            </w:r>
            <w:r w:rsidR="00E80510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</w:t>
            </w:r>
            <w:r w:rsidR="008D2CB1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na</w:t>
            </w:r>
            <w:r w:rsidR="00E80510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8D2CB1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contribuição</w:t>
            </w:r>
            <w:r w:rsidR="008D2CB1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8D2CB1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para</w:t>
            </w:r>
            <w:r w:rsidR="008D2CB1" w:rsidRPr="007309D0">
              <w:rPr>
                <w:rFonts w:ascii="Times New Roman" w:eastAsia="標楷體" w:hAnsi="Times New Roman"/>
                <w:b/>
                <w:sz w:val="44"/>
                <w:szCs w:val="24"/>
                <w:lang w:val="pt-PT"/>
              </w:rPr>
              <w:t xml:space="preserve"> </w:t>
            </w:r>
            <w:r w:rsidR="008D2CB1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o</w:t>
            </w:r>
            <w:r w:rsidR="00E80510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desenvolvimento da </w:t>
            </w:r>
          </w:p>
        </w:tc>
      </w:tr>
      <w:tr w:rsidR="00804BD3" w:rsidRPr="007309D0" w14:paraId="15D0394E" w14:textId="77777777" w:rsidTr="00C87D70">
        <w:trPr>
          <w:trHeight w:val="340"/>
          <w:jc w:val="center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DDDDE7" w14:textId="77777777" w:rsidR="00A12C6C" w:rsidRPr="007309D0" w:rsidRDefault="00A12C6C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</w:p>
        </w:tc>
        <w:tc>
          <w:tcPr>
            <w:tcW w:w="8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96A1F7" w14:textId="1CC04D7F" w:rsidR="00A12C6C" w:rsidRPr="007309D0" w:rsidRDefault="00A12C6C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Cs w:val="24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educação na sociedade</w:t>
            </w:r>
            <w:r w:rsidR="002D5635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o ano escolar de 2024/2025</w:t>
            </w:r>
          </w:p>
        </w:tc>
      </w:tr>
      <w:tr w:rsidR="00804BD3" w:rsidRPr="007309D0" w14:paraId="7417CC0D" w14:textId="77777777" w:rsidTr="00C51436">
        <w:trPr>
          <w:jc w:val="center"/>
        </w:trPr>
        <w:tc>
          <w:tcPr>
            <w:tcW w:w="9775" w:type="dxa"/>
            <w:gridSpan w:val="2"/>
          </w:tcPr>
          <w:p w14:paraId="70331E21" w14:textId="76C1B0C1" w:rsidR="003E3761" w:rsidRPr="007309D0" w:rsidRDefault="00BA674E">
            <w:pPr>
              <w:pStyle w:val="HTML"/>
              <w:shd w:val="clear" w:color="auto" w:fill="F8F9FA"/>
              <w:spacing w:beforeLines="15" w:before="54" w:afterLines="15" w:after="54" w:line="300" w:lineRule="exact"/>
              <w:jc w:val="both"/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</w:pP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lastRenderedPageBreak/>
              <w:t>Participação em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sessões de partilha </w:t>
            </w:r>
            <w:r w:rsidR="00C51CCD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u</w:t>
            </w:r>
            <w:r w:rsidR="00E8051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ficinas</w:t>
            </w:r>
            <w:r w:rsidR="00FF4E8D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abertas ao público</w:t>
            </w:r>
            <w:r w:rsidR="008D4D0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sob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re</w:t>
            </w:r>
            <w:r w:rsidR="00FF4E8D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tema</w:t>
            </w:r>
            <w:r w:rsidR="008D4D0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s</w:t>
            </w:r>
            <w:r w:rsidR="00FF4E8D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8D4D04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ducativos</w:t>
            </w:r>
            <w:r w:rsidR="00D2522F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C51CCD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e </w:t>
            </w:r>
            <w:r w:rsidR="00F903D2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m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8C1DD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planos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-</w:t>
            </w:r>
            <w:r w:rsidR="008C1DD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piloto sobre currículo 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u ensino</w:t>
            </w:r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5945E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incentivo a / 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organiza</w:t>
            </w:r>
            <w:r w:rsidR="008C1DD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ção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r w:rsidR="00E8051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e </w:t>
            </w:r>
            <w:r w:rsidR="00236BB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alunos para </w:t>
            </w:r>
            <w:r w:rsidR="00E80510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participação </w:t>
            </w:r>
            <w:r w:rsidR="00236BB6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em</w:t>
            </w:r>
            <w:r w:rsidR="008C1DD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</w:t>
            </w:r>
            <w:bookmarkStart w:id="1" w:name="_Hlk167443075"/>
            <w:r w:rsidR="008C1DD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actividades </w:t>
            </w:r>
            <w:r w:rsidR="00C51CCD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de interesse público</w:t>
            </w:r>
            <w:bookmarkEnd w:id="1"/>
            <w:r w:rsidR="00D51607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;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etc.</w:t>
            </w:r>
          </w:p>
        </w:tc>
      </w:tr>
      <w:tr w:rsidR="00804BD3" w:rsidRPr="007309D0" w14:paraId="102C5602" w14:textId="77777777" w:rsidTr="00C87D70">
        <w:trPr>
          <w:trHeight w:val="340"/>
          <w:jc w:val="center"/>
        </w:trPr>
        <w:tc>
          <w:tcPr>
            <w:tcW w:w="9775" w:type="dxa"/>
            <w:gridSpan w:val="2"/>
            <w:tcBorders>
              <w:left w:val="nil"/>
              <w:right w:val="nil"/>
            </w:tcBorders>
          </w:tcPr>
          <w:p w14:paraId="4FFBF67F" w14:textId="77777777" w:rsidR="003E3761" w:rsidRPr="007309D0" w:rsidRDefault="003E3761" w:rsidP="008D2CB1">
            <w:pPr>
              <w:snapToGrid w:val="0"/>
              <w:spacing w:line="0" w:lineRule="atLeast"/>
              <w:rPr>
                <w:rFonts w:ascii="Times New Roman" w:eastAsia="標楷體" w:hAnsi="Times New Roman"/>
                <w:b/>
                <w:sz w:val="22"/>
                <w:szCs w:val="16"/>
                <w:u w:val="single"/>
                <w:lang w:val="pt-PT"/>
              </w:rPr>
            </w:pPr>
          </w:p>
        </w:tc>
      </w:tr>
      <w:tr w:rsidR="00804BD3" w:rsidRPr="007309D0" w14:paraId="75B7E718" w14:textId="77777777" w:rsidTr="006C15D8">
        <w:trPr>
          <w:trHeight w:val="397"/>
          <w:jc w:val="center"/>
        </w:trPr>
        <w:tc>
          <w:tcPr>
            <w:tcW w:w="1444" w:type="dxa"/>
            <w:tcBorders>
              <w:right w:val="nil"/>
            </w:tcBorders>
            <w:vAlign w:val="center"/>
          </w:tcPr>
          <w:p w14:paraId="0FEC4579" w14:textId="77777777" w:rsidR="0009565D" w:rsidRPr="007309D0" w:rsidRDefault="0009565D" w:rsidP="0009565D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Exemplo 6: </w:t>
            </w:r>
          </w:p>
        </w:tc>
        <w:tc>
          <w:tcPr>
            <w:tcW w:w="8331" w:type="dxa"/>
            <w:tcBorders>
              <w:left w:val="nil"/>
            </w:tcBorders>
            <w:vAlign w:val="center"/>
          </w:tcPr>
          <w:p w14:paraId="7631F604" w14:textId="2BB86BE5" w:rsidR="0009565D" w:rsidRPr="007309D0" w:rsidRDefault="00AB0BE2">
            <w:pPr>
              <w:snapToGrid w:val="0"/>
              <w:ind w:leftChars="-45" w:left="-108"/>
              <w:jc w:val="both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val="pt-PT"/>
              </w:rPr>
            </w:pPr>
            <w:r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Distinção do docente proposto</w:t>
            </w:r>
            <w:r w:rsidR="00E80510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</w:t>
            </w:r>
            <w:r w:rsidR="0009565D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>outras áreas</w:t>
            </w:r>
            <w:r w:rsidR="002D5635" w:rsidRPr="007309D0">
              <w:rPr>
                <w:rFonts w:ascii="Times New Roman" w:eastAsia="標楷體" w:hAnsi="Times New Roman"/>
                <w:b/>
                <w:szCs w:val="24"/>
                <w:lang w:val="pt-PT"/>
              </w:rPr>
              <w:t xml:space="preserve"> no ano escolar de 2024/2025</w:t>
            </w:r>
          </w:p>
        </w:tc>
      </w:tr>
      <w:tr w:rsidR="00257A70" w:rsidRPr="007309D0" w14:paraId="70B15DC2" w14:textId="77777777" w:rsidTr="00C51436">
        <w:trPr>
          <w:jc w:val="center"/>
        </w:trPr>
        <w:tc>
          <w:tcPr>
            <w:tcW w:w="9775" w:type="dxa"/>
            <w:gridSpan w:val="2"/>
          </w:tcPr>
          <w:p w14:paraId="2B297670" w14:textId="61E25DB5" w:rsidR="003E3761" w:rsidRPr="00833195" w:rsidRDefault="00F922AF">
            <w:pPr>
              <w:pStyle w:val="HTML"/>
              <w:shd w:val="clear" w:color="auto" w:fill="F8F9FA"/>
              <w:spacing w:beforeLines="15" w:before="54" w:afterLines="15" w:after="54" w:line="300" w:lineRule="exact"/>
              <w:jc w:val="both"/>
              <w:rPr>
                <w:rStyle w:val="y2iqfc"/>
                <w:rFonts w:ascii="Times New Roman" w:eastAsiaTheme="minorEastAsia" w:hAnsi="Times New Roman" w:cs="Times New Roman"/>
                <w:sz w:val="24"/>
                <w:szCs w:val="24"/>
                <w:lang w:val="pt-PT"/>
              </w:rPr>
            </w:pPr>
            <w:r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Distinção em determinado </w:t>
            </w:r>
            <w:r w:rsidR="008D2CB1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acontecimento</w:t>
            </w:r>
            <w:r w:rsidR="00EC111E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 xml:space="preserve"> importante</w:t>
            </w:r>
            <w:r w:rsidR="000E7775" w:rsidRPr="007309D0">
              <w:rPr>
                <w:rStyle w:val="y2iqfc"/>
                <w:rFonts w:ascii="Times New Roman" w:hAnsi="Times New Roman" w:cs="Times New Roman"/>
                <w:sz w:val="24"/>
                <w:szCs w:val="24"/>
                <w:lang w:val="pt-PT"/>
              </w:rPr>
              <w:t>.</w:t>
            </w:r>
          </w:p>
        </w:tc>
      </w:tr>
    </w:tbl>
    <w:p w14:paraId="5F66C8B8" w14:textId="6F7396BE" w:rsidR="003E3761" w:rsidRPr="005D76F6" w:rsidRDefault="003E3761" w:rsidP="0046060F">
      <w:pPr>
        <w:spacing w:beforeLines="50" w:before="180"/>
        <w:jc w:val="both"/>
        <w:rPr>
          <w:rFonts w:ascii="Times New Roman" w:hAnsi="Times New Roman"/>
          <w:b/>
          <w:strike/>
          <w:lang w:val="pt-PT"/>
        </w:rPr>
      </w:pPr>
    </w:p>
    <w:sectPr w:rsidR="003E3761" w:rsidRPr="005D76F6" w:rsidSect="006F7CA9">
      <w:headerReference w:type="default" r:id="rId8"/>
      <w:footerReference w:type="default" r:id="rId9"/>
      <w:pgSz w:w="11906" w:h="16838"/>
      <w:pgMar w:top="1701" w:right="1247" w:bottom="992" w:left="1247" w:header="851" w:footer="468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9F68E" w14:textId="77777777" w:rsidR="004F3098" w:rsidRDefault="004F3098" w:rsidP="00E3098B">
      <w:r>
        <w:separator/>
      </w:r>
    </w:p>
  </w:endnote>
  <w:endnote w:type="continuationSeparator" w:id="0">
    <w:p w14:paraId="7C1BD344" w14:textId="77777777" w:rsidR="004F3098" w:rsidRDefault="004F3098" w:rsidP="00E30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3468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D4A341" w14:textId="6D689C33" w:rsidR="00BD25D8" w:rsidRDefault="00BD25D8" w:rsidP="008F4961">
        <w:pPr>
          <w:pStyle w:val="a6"/>
          <w:tabs>
            <w:tab w:val="left" w:pos="6711"/>
            <w:tab w:val="right" w:pos="941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00FA2EE" w14:textId="77777777" w:rsidR="00BD25D8" w:rsidRDefault="00BD25D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AC7A3" w14:textId="77777777" w:rsidR="004F3098" w:rsidRDefault="004F3098" w:rsidP="00E3098B">
      <w:r>
        <w:separator/>
      </w:r>
    </w:p>
  </w:footnote>
  <w:footnote w:type="continuationSeparator" w:id="0">
    <w:p w14:paraId="7279EB80" w14:textId="77777777" w:rsidR="004F3098" w:rsidRDefault="004F3098" w:rsidP="00E3098B">
      <w:r>
        <w:continuationSeparator/>
      </w:r>
    </w:p>
  </w:footnote>
  <w:footnote w:id="1">
    <w:p w14:paraId="279F1A46" w14:textId="4E2D92BA" w:rsidR="00243996" w:rsidRPr="003F692C" w:rsidRDefault="00243996" w:rsidP="003F692C">
      <w:pPr>
        <w:pStyle w:val="ab"/>
        <w:jc w:val="both"/>
        <w:rPr>
          <w:lang w:val="pt-PT"/>
        </w:rPr>
      </w:pPr>
      <w:r>
        <w:rPr>
          <w:rStyle w:val="ad"/>
        </w:rPr>
        <w:t>1</w:t>
      </w:r>
      <w:r>
        <w:t xml:space="preserve"> 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>A preencher pelo dire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c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tor da escola se o 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proposto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for um 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docente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, ou pelo representante da 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entidade titular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se o 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proposto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for 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o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dire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c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>tor d</w:t>
      </w:r>
      <w:r>
        <w:rPr>
          <w:rFonts w:ascii="Times New Roman" w:eastAsia="標楷體" w:hAnsi="Times New Roman"/>
          <w:color w:val="000000" w:themeColor="text1"/>
          <w:szCs w:val="32"/>
          <w:lang w:val="pt-PT"/>
        </w:rPr>
        <w:t>a</w:t>
      </w:r>
      <w:r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escola.</w:t>
      </w:r>
    </w:p>
  </w:footnote>
  <w:footnote w:id="2">
    <w:p w14:paraId="29950F2C" w14:textId="1DFE0A5D" w:rsidR="004A6890" w:rsidRPr="003F692C" w:rsidRDefault="004A6890" w:rsidP="003F692C">
      <w:pPr>
        <w:pStyle w:val="ab"/>
        <w:jc w:val="both"/>
        <w:rPr>
          <w:lang w:val="pt-PT"/>
        </w:rPr>
      </w:pPr>
      <w:r>
        <w:rPr>
          <w:rStyle w:val="ad"/>
        </w:rPr>
        <w:footnoteRef/>
      </w:r>
      <w:r w:rsidRPr="003F692C">
        <w:rPr>
          <w:lang w:val="pt-PT"/>
        </w:rPr>
        <w:t xml:space="preserve"> 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R</w:t>
      </w:r>
      <w:r w:rsidR="008034C0"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>efere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-se apenas</w:t>
      </w:r>
      <w:r w:rsidR="008034C0"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aos dados pessoais da entidade proponente</w:t>
      </w:r>
      <w:r w:rsidR="002F6B75">
        <w:rPr>
          <w:rFonts w:ascii="Times New Roman" w:eastAsia="標楷體" w:hAnsi="Times New Roman"/>
          <w:color w:val="000000" w:themeColor="text1"/>
          <w:szCs w:val="32"/>
          <w:lang w:val="pt-PT"/>
        </w:rPr>
        <w:t>.</w:t>
      </w:r>
      <w:r w:rsidR="008034C0"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</w:t>
      </w:r>
      <w:r w:rsidR="002F6B75">
        <w:rPr>
          <w:rFonts w:ascii="Times New Roman" w:eastAsia="標楷體" w:hAnsi="Times New Roman"/>
          <w:color w:val="000000" w:themeColor="text1"/>
          <w:szCs w:val="32"/>
          <w:lang w:val="pt-PT"/>
        </w:rPr>
        <w:t>S</w:t>
      </w:r>
      <w:r w:rsidR="008034C0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e </w:t>
      </w:r>
      <w:r w:rsidR="002F6B75">
        <w:rPr>
          <w:rFonts w:ascii="Times New Roman" w:eastAsia="標楷體" w:hAnsi="Times New Roman"/>
          <w:color w:val="000000" w:themeColor="text1"/>
          <w:szCs w:val="32"/>
          <w:lang w:val="pt-PT"/>
        </w:rPr>
        <w:t>estive</w:t>
      </w:r>
      <w:r w:rsidR="008034C0">
        <w:rPr>
          <w:rFonts w:ascii="Times New Roman" w:eastAsia="標楷體" w:hAnsi="Times New Roman"/>
          <w:color w:val="000000" w:themeColor="text1"/>
          <w:szCs w:val="32"/>
          <w:lang w:val="pt-PT"/>
        </w:rPr>
        <w:t>rem envolvidos</w:t>
      </w:r>
      <w:r w:rsidR="008034C0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</w:t>
      </w:r>
      <w:r w:rsidR="002F6B75">
        <w:rPr>
          <w:rFonts w:ascii="Times New Roman" w:eastAsia="標楷體" w:hAnsi="Times New Roman"/>
          <w:color w:val="000000" w:themeColor="text1"/>
          <w:szCs w:val="32"/>
          <w:lang w:val="pt-PT"/>
        </w:rPr>
        <w:t>eventuais</w:t>
      </w:r>
      <w:r w:rsidR="008034C0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dados pessoais de uma outra pessoa nos documentos da proposta, a entidade proponente tem de declarar que essa pessoa concorda com o tratamento dos seus dados pelo respectivo pessoal do Conselho Profissional do Pessoal Docente e da DSEDJ e com a transferência dos mesmos para o exterior de Macau para efeitos de revisão por parte dos especialistas que colaboram na apreciação.</w:t>
      </w:r>
    </w:p>
  </w:footnote>
  <w:footnote w:id="3">
    <w:p w14:paraId="189AE970" w14:textId="65332104" w:rsidR="00BD25D8" w:rsidRPr="006F7CA9" w:rsidRDefault="00BD25D8" w:rsidP="003F692C">
      <w:pPr>
        <w:pStyle w:val="ab"/>
        <w:jc w:val="both"/>
        <w:rPr>
          <w:rFonts w:ascii="Times New Roman" w:hAnsi="Times New Roman"/>
          <w:lang w:val="pt-PT"/>
        </w:rPr>
      </w:pPr>
      <w:r w:rsidRPr="006F7CA9">
        <w:rPr>
          <w:rStyle w:val="ad"/>
          <w:rFonts w:ascii="Times New Roman" w:hAnsi="Times New Roman"/>
          <w:lang w:val="pt-PT"/>
        </w:rPr>
        <w:t>NOTA</w:t>
      </w:r>
      <w:r w:rsidRPr="006F7CA9">
        <w:rPr>
          <w:rFonts w:ascii="Times New Roman" w:hAnsi="Times New Roman"/>
          <w:lang w:val="pt-PT"/>
        </w:rPr>
        <w:t xml:space="preserve"> 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R</w:t>
      </w:r>
      <w:r w:rsidR="00C6187A"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>efere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-se apenas</w:t>
      </w:r>
      <w:r w:rsidR="00C6187A"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aos dados pessoais </w:t>
      </w:r>
      <w:r w:rsidR="00C6187A">
        <w:rPr>
          <w:rFonts w:ascii="Times New Roman" w:eastAsia="標楷體" w:hAnsi="Times New Roman"/>
          <w:color w:val="000000" w:themeColor="text1"/>
          <w:szCs w:val="32"/>
          <w:lang w:val="pt-PT"/>
        </w:rPr>
        <w:t>do docente proposto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.</w:t>
      </w:r>
      <w:r w:rsidR="00C6187A" w:rsidRPr="003F692C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S</w:t>
      </w:r>
      <w:r w:rsidR="00C6187A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e 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estive</w:t>
      </w:r>
      <w:r w:rsidR="00C6187A">
        <w:rPr>
          <w:rFonts w:ascii="Times New Roman" w:eastAsia="標楷體" w:hAnsi="Times New Roman"/>
          <w:color w:val="000000" w:themeColor="text1"/>
          <w:szCs w:val="32"/>
          <w:lang w:val="pt-PT"/>
        </w:rPr>
        <w:t>rem envolvidos</w:t>
      </w:r>
      <w:r w:rsidR="00C6187A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</w:t>
      </w:r>
      <w:r w:rsidR="00AE21BD">
        <w:rPr>
          <w:rFonts w:ascii="Times New Roman" w:eastAsia="標楷體" w:hAnsi="Times New Roman"/>
          <w:color w:val="000000" w:themeColor="text1"/>
          <w:szCs w:val="32"/>
          <w:lang w:val="pt-PT"/>
        </w:rPr>
        <w:t>eventuai</w:t>
      </w:r>
      <w:r w:rsidR="00C6187A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>s dados pessoais de uma outra pessoa nos documentos da proposta,</w:t>
      </w:r>
      <w:r w:rsidR="00E97748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o docente proposto</w:t>
      </w:r>
      <w:r w:rsidR="00C6187A" w:rsidRPr="008034C0">
        <w:rPr>
          <w:rFonts w:ascii="Times New Roman" w:eastAsia="標楷體" w:hAnsi="Times New Roman"/>
          <w:color w:val="000000" w:themeColor="text1"/>
          <w:szCs w:val="32"/>
          <w:lang w:val="pt-PT"/>
        </w:rPr>
        <w:t xml:space="preserve"> tem de declarar que essa pessoa concorda com o tratamento dos seus dados pelo respectivo pessoal do Conselho Profissional do Pessoal Docente e da DSEDJ e com a transferência dos mesmos para o exterior de Macau para efeitos de revisão por parte dos especialistas que colaboram na apreciaçã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7BBDF" w14:textId="7FEE9AD0" w:rsidR="00BD25D8" w:rsidRPr="00D94E73" w:rsidRDefault="00BD25D8" w:rsidP="006F0E12">
    <w:pPr>
      <w:pStyle w:val="a4"/>
      <w:wordWrap w:val="0"/>
      <w:jc w:val="right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767001F" wp14:editId="014A950F">
          <wp:simplePos x="0" y="0"/>
          <wp:positionH relativeFrom="column">
            <wp:posOffset>-21219</wp:posOffset>
          </wp:positionH>
          <wp:positionV relativeFrom="paragraph">
            <wp:posOffset>-333351</wp:posOffset>
          </wp:positionV>
          <wp:extent cx="736121" cy="845344"/>
          <wp:effectExtent l="0" t="0" r="698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965" cy="845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                                                     </w:t>
    </w:r>
  </w:p>
  <w:p w14:paraId="79B76567" w14:textId="4D882EA3" w:rsidR="00BD25D8" w:rsidRPr="00D94E73" w:rsidRDefault="00BD25D8">
    <w:pPr>
      <w:pStyle w:val="a4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2818"/>
    <w:multiLevelType w:val="hybridMultilevel"/>
    <w:tmpl w:val="DF44DE36"/>
    <w:lvl w:ilvl="0" w:tplc="6C96349A">
      <w:start w:val="1"/>
      <w:numFmt w:val="decimal"/>
      <w:lvlText w:val="%1)"/>
      <w:lvlJc w:val="left"/>
      <w:pPr>
        <w:ind w:left="1930" w:hanging="36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530" w:hanging="480"/>
      </w:pPr>
    </w:lvl>
    <w:lvl w:ilvl="2" w:tplc="0409001B" w:tentative="1">
      <w:start w:val="1"/>
      <w:numFmt w:val="lowerRoman"/>
      <w:lvlText w:val="%3."/>
      <w:lvlJc w:val="right"/>
      <w:pPr>
        <w:ind w:left="3010" w:hanging="480"/>
      </w:pPr>
    </w:lvl>
    <w:lvl w:ilvl="3" w:tplc="0409000F" w:tentative="1">
      <w:start w:val="1"/>
      <w:numFmt w:val="decimal"/>
      <w:lvlText w:val="%4."/>
      <w:lvlJc w:val="left"/>
      <w:pPr>
        <w:ind w:left="34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70" w:hanging="480"/>
      </w:pPr>
    </w:lvl>
    <w:lvl w:ilvl="5" w:tplc="0409001B" w:tentative="1">
      <w:start w:val="1"/>
      <w:numFmt w:val="lowerRoman"/>
      <w:lvlText w:val="%6."/>
      <w:lvlJc w:val="right"/>
      <w:pPr>
        <w:ind w:left="4450" w:hanging="480"/>
      </w:pPr>
    </w:lvl>
    <w:lvl w:ilvl="6" w:tplc="0409000F" w:tentative="1">
      <w:start w:val="1"/>
      <w:numFmt w:val="decimal"/>
      <w:lvlText w:val="%7."/>
      <w:lvlJc w:val="left"/>
      <w:pPr>
        <w:ind w:left="49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10" w:hanging="480"/>
      </w:pPr>
    </w:lvl>
    <w:lvl w:ilvl="8" w:tplc="0409001B" w:tentative="1">
      <w:start w:val="1"/>
      <w:numFmt w:val="lowerRoman"/>
      <w:lvlText w:val="%9."/>
      <w:lvlJc w:val="right"/>
      <w:pPr>
        <w:ind w:left="5890" w:hanging="480"/>
      </w:pPr>
    </w:lvl>
  </w:abstractNum>
  <w:abstractNum w:abstractNumId="1" w15:restartNumberingAfterBreak="0">
    <w:nsid w:val="00904BB3"/>
    <w:multiLevelType w:val="multilevel"/>
    <w:tmpl w:val="CF4C23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68" w:hanging="1800"/>
      </w:pPr>
      <w:rPr>
        <w:rFonts w:hint="default"/>
      </w:rPr>
    </w:lvl>
  </w:abstractNum>
  <w:abstractNum w:abstractNumId="2" w15:restartNumberingAfterBreak="0">
    <w:nsid w:val="09EC4872"/>
    <w:multiLevelType w:val="multilevel"/>
    <w:tmpl w:val="FAA098E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" w15:restartNumberingAfterBreak="0">
    <w:nsid w:val="0A784A11"/>
    <w:multiLevelType w:val="multilevel"/>
    <w:tmpl w:val="6ACC76CC"/>
    <w:lvl w:ilvl="0">
      <w:start w:val="4"/>
      <w:numFmt w:val="decimal"/>
      <w:lvlText w:val="%1."/>
      <w:lvlJc w:val="left"/>
      <w:pPr>
        <w:ind w:left="543" w:hanging="543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1039" w:hanging="5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1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8" w:hanging="1800"/>
      </w:pPr>
      <w:rPr>
        <w:rFonts w:hint="default"/>
      </w:rPr>
    </w:lvl>
  </w:abstractNum>
  <w:abstractNum w:abstractNumId="4" w15:restartNumberingAfterBreak="0">
    <w:nsid w:val="0C2D5944"/>
    <w:multiLevelType w:val="multilevel"/>
    <w:tmpl w:val="69E29326"/>
    <w:lvl w:ilvl="0">
      <w:start w:val="3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05" w:hanging="38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5" w15:restartNumberingAfterBreak="0">
    <w:nsid w:val="240F1162"/>
    <w:multiLevelType w:val="multilevel"/>
    <w:tmpl w:val="1F1A86C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C29512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7" w15:restartNumberingAfterBreak="0">
    <w:nsid w:val="3CB94734"/>
    <w:multiLevelType w:val="multilevel"/>
    <w:tmpl w:val="BEA6710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8" w15:restartNumberingAfterBreak="0">
    <w:nsid w:val="4121527B"/>
    <w:multiLevelType w:val="multilevel"/>
    <w:tmpl w:val="E452D1A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94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1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32" w:hanging="1800"/>
      </w:pPr>
      <w:rPr>
        <w:rFonts w:hint="default"/>
      </w:rPr>
    </w:lvl>
  </w:abstractNum>
  <w:abstractNum w:abstractNumId="9" w15:restartNumberingAfterBreak="0">
    <w:nsid w:val="42003D69"/>
    <w:multiLevelType w:val="multilevel"/>
    <w:tmpl w:val="4BD0F1C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0" w15:restartNumberingAfterBreak="0">
    <w:nsid w:val="422554C0"/>
    <w:multiLevelType w:val="multilevel"/>
    <w:tmpl w:val="46DE134C"/>
    <w:lvl w:ilvl="0">
      <w:start w:val="4"/>
      <w:numFmt w:val="decimal"/>
      <w:lvlText w:val="%1."/>
      <w:lvlJc w:val="left"/>
      <w:pPr>
        <w:ind w:left="543" w:hanging="543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38" w:hanging="543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11" w15:restartNumberingAfterBreak="0">
    <w:nsid w:val="45B44569"/>
    <w:multiLevelType w:val="multilevel"/>
    <w:tmpl w:val="09CC2BF4"/>
    <w:lvl w:ilvl="0">
      <w:start w:val="2"/>
      <w:numFmt w:val="decimal"/>
      <w:lvlText w:val="%1."/>
      <w:lvlJc w:val="left"/>
      <w:pPr>
        <w:ind w:left="543" w:hanging="543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8" w:hanging="543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12" w15:restartNumberingAfterBreak="0">
    <w:nsid w:val="45D94C89"/>
    <w:multiLevelType w:val="multilevel"/>
    <w:tmpl w:val="DF2E7B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36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1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8" w:hanging="1800"/>
      </w:pPr>
      <w:rPr>
        <w:rFonts w:hint="default"/>
      </w:rPr>
    </w:lvl>
  </w:abstractNum>
  <w:abstractNum w:abstractNumId="13" w15:restartNumberingAfterBreak="0">
    <w:nsid w:val="52497ECD"/>
    <w:multiLevelType w:val="multilevel"/>
    <w:tmpl w:val="E37A66B2"/>
    <w:lvl w:ilvl="0">
      <w:start w:val="2"/>
      <w:numFmt w:val="decimal"/>
      <w:lvlText w:val="%1."/>
      <w:lvlJc w:val="left"/>
      <w:pPr>
        <w:ind w:left="543" w:hanging="543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8" w:hanging="543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14" w15:restartNumberingAfterBreak="0">
    <w:nsid w:val="52B94DF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15" w15:restartNumberingAfterBreak="0">
    <w:nsid w:val="68857548"/>
    <w:multiLevelType w:val="multilevel"/>
    <w:tmpl w:val="078E2D96"/>
    <w:lvl w:ilvl="0">
      <w:start w:val="2"/>
      <w:numFmt w:val="decimal"/>
      <w:lvlText w:val="%1."/>
      <w:lvlJc w:val="left"/>
      <w:pPr>
        <w:ind w:left="543" w:hanging="543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8" w:hanging="543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20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16" w15:restartNumberingAfterBreak="0">
    <w:nsid w:val="6BE62462"/>
    <w:multiLevelType w:val="multilevel"/>
    <w:tmpl w:val="ECFC38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68" w:hanging="1800"/>
      </w:pPr>
      <w:rPr>
        <w:rFonts w:hint="default"/>
      </w:rPr>
    </w:lvl>
  </w:abstractNum>
  <w:abstractNum w:abstractNumId="17" w15:restartNumberingAfterBreak="0">
    <w:nsid w:val="7CA925E1"/>
    <w:multiLevelType w:val="multilevel"/>
    <w:tmpl w:val="ECFC38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68" w:hanging="1800"/>
      </w:pPr>
      <w:rPr>
        <w:rFonts w:hint="default"/>
      </w:rPr>
    </w:lvl>
  </w:abstractNum>
  <w:abstractNum w:abstractNumId="18" w15:restartNumberingAfterBreak="0">
    <w:nsid w:val="7FB23570"/>
    <w:multiLevelType w:val="multilevel"/>
    <w:tmpl w:val="ACC6BD1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1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8" w:hanging="1800"/>
      </w:pPr>
      <w:rPr>
        <w:rFonts w:hint="default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3"/>
  </w:num>
  <w:num w:numId="5">
    <w:abstractNumId w:val="16"/>
  </w:num>
  <w:num w:numId="6">
    <w:abstractNumId w:val="11"/>
  </w:num>
  <w:num w:numId="7">
    <w:abstractNumId w:val="5"/>
  </w:num>
  <w:num w:numId="8">
    <w:abstractNumId w:val="15"/>
  </w:num>
  <w:num w:numId="9">
    <w:abstractNumId w:val="9"/>
  </w:num>
  <w:num w:numId="10">
    <w:abstractNumId w:val="4"/>
  </w:num>
  <w:num w:numId="11">
    <w:abstractNumId w:val="0"/>
  </w:num>
  <w:num w:numId="12">
    <w:abstractNumId w:val="17"/>
  </w:num>
  <w:num w:numId="13">
    <w:abstractNumId w:val="8"/>
  </w:num>
  <w:num w:numId="14">
    <w:abstractNumId w:val="12"/>
  </w:num>
  <w:num w:numId="15">
    <w:abstractNumId w:val="1"/>
  </w:num>
  <w:num w:numId="16">
    <w:abstractNumId w:val="18"/>
  </w:num>
  <w:num w:numId="17">
    <w:abstractNumId w:val="2"/>
  </w:num>
  <w:num w:numId="18">
    <w:abstractNumId w:val="6"/>
  </w:num>
  <w:num w:numId="19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TI0NLW0MDA3MbRQ0lEKTi0uzszPAykwNKgFADoZPBAtAAAA"/>
  </w:docVars>
  <w:rsids>
    <w:rsidRoot w:val="009D5AEF"/>
    <w:rsid w:val="0000225D"/>
    <w:rsid w:val="00006B5F"/>
    <w:rsid w:val="000070C7"/>
    <w:rsid w:val="0000767A"/>
    <w:rsid w:val="00011D74"/>
    <w:rsid w:val="00012340"/>
    <w:rsid w:val="0001250E"/>
    <w:rsid w:val="000125EC"/>
    <w:rsid w:val="0001311C"/>
    <w:rsid w:val="00013F7C"/>
    <w:rsid w:val="0001474E"/>
    <w:rsid w:val="00020C28"/>
    <w:rsid w:val="0002199E"/>
    <w:rsid w:val="000246AB"/>
    <w:rsid w:val="00027C44"/>
    <w:rsid w:val="00027CB5"/>
    <w:rsid w:val="00031190"/>
    <w:rsid w:val="000316D1"/>
    <w:rsid w:val="00033898"/>
    <w:rsid w:val="000366B6"/>
    <w:rsid w:val="00044670"/>
    <w:rsid w:val="00046425"/>
    <w:rsid w:val="00050F22"/>
    <w:rsid w:val="00051EC0"/>
    <w:rsid w:val="000528CD"/>
    <w:rsid w:val="00052F17"/>
    <w:rsid w:val="0005355B"/>
    <w:rsid w:val="00055B5E"/>
    <w:rsid w:val="00055D49"/>
    <w:rsid w:val="00056691"/>
    <w:rsid w:val="00056BDC"/>
    <w:rsid w:val="0005738A"/>
    <w:rsid w:val="00062203"/>
    <w:rsid w:val="00062546"/>
    <w:rsid w:val="00063048"/>
    <w:rsid w:val="00063A4E"/>
    <w:rsid w:val="00064525"/>
    <w:rsid w:val="0007452B"/>
    <w:rsid w:val="00074C9E"/>
    <w:rsid w:val="000755AE"/>
    <w:rsid w:val="00080EC5"/>
    <w:rsid w:val="00086F2A"/>
    <w:rsid w:val="000914F3"/>
    <w:rsid w:val="00092731"/>
    <w:rsid w:val="000927F5"/>
    <w:rsid w:val="00093815"/>
    <w:rsid w:val="0009565D"/>
    <w:rsid w:val="00096389"/>
    <w:rsid w:val="00096BA3"/>
    <w:rsid w:val="0009742B"/>
    <w:rsid w:val="000A0ACE"/>
    <w:rsid w:val="000A0E32"/>
    <w:rsid w:val="000A173D"/>
    <w:rsid w:val="000A2CF6"/>
    <w:rsid w:val="000A33D7"/>
    <w:rsid w:val="000A6E4F"/>
    <w:rsid w:val="000B197C"/>
    <w:rsid w:val="000B1D2E"/>
    <w:rsid w:val="000C0909"/>
    <w:rsid w:val="000C51C4"/>
    <w:rsid w:val="000C68A9"/>
    <w:rsid w:val="000C7BC6"/>
    <w:rsid w:val="000D07CD"/>
    <w:rsid w:val="000D0B94"/>
    <w:rsid w:val="000D16DD"/>
    <w:rsid w:val="000D1816"/>
    <w:rsid w:val="000D1F82"/>
    <w:rsid w:val="000D25F9"/>
    <w:rsid w:val="000D3313"/>
    <w:rsid w:val="000E0CDE"/>
    <w:rsid w:val="000E22F0"/>
    <w:rsid w:val="000E4935"/>
    <w:rsid w:val="000E76C6"/>
    <w:rsid w:val="000E7775"/>
    <w:rsid w:val="000E7A19"/>
    <w:rsid w:val="000E7AF5"/>
    <w:rsid w:val="000F05AF"/>
    <w:rsid w:val="000F36FD"/>
    <w:rsid w:val="000F3769"/>
    <w:rsid w:val="000F4A27"/>
    <w:rsid w:val="000F5768"/>
    <w:rsid w:val="00103503"/>
    <w:rsid w:val="00105375"/>
    <w:rsid w:val="00105982"/>
    <w:rsid w:val="001063A6"/>
    <w:rsid w:val="001103CC"/>
    <w:rsid w:val="001132A3"/>
    <w:rsid w:val="00114508"/>
    <w:rsid w:val="00115740"/>
    <w:rsid w:val="00116291"/>
    <w:rsid w:val="00117720"/>
    <w:rsid w:val="001178AD"/>
    <w:rsid w:val="00117C46"/>
    <w:rsid w:val="00122B18"/>
    <w:rsid w:val="00122CDC"/>
    <w:rsid w:val="00122F37"/>
    <w:rsid w:val="00125F2D"/>
    <w:rsid w:val="0012723A"/>
    <w:rsid w:val="0012755A"/>
    <w:rsid w:val="00131127"/>
    <w:rsid w:val="001330E6"/>
    <w:rsid w:val="00133A7D"/>
    <w:rsid w:val="001357AE"/>
    <w:rsid w:val="00136310"/>
    <w:rsid w:val="00147457"/>
    <w:rsid w:val="0015067E"/>
    <w:rsid w:val="001516CD"/>
    <w:rsid w:val="0015185C"/>
    <w:rsid w:val="00151EF1"/>
    <w:rsid w:val="00152EB5"/>
    <w:rsid w:val="001544B5"/>
    <w:rsid w:val="00154633"/>
    <w:rsid w:val="0015580F"/>
    <w:rsid w:val="0015585E"/>
    <w:rsid w:val="00155B3F"/>
    <w:rsid w:val="00156663"/>
    <w:rsid w:val="00156B48"/>
    <w:rsid w:val="00157348"/>
    <w:rsid w:val="00157D6E"/>
    <w:rsid w:val="00160DF7"/>
    <w:rsid w:val="0016127C"/>
    <w:rsid w:val="001643D8"/>
    <w:rsid w:val="001654C3"/>
    <w:rsid w:val="0016605A"/>
    <w:rsid w:val="001663B9"/>
    <w:rsid w:val="00166EAA"/>
    <w:rsid w:val="00166FAD"/>
    <w:rsid w:val="00167C35"/>
    <w:rsid w:val="00170C54"/>
    <w:rsid w:val="00176654"/>
    <w:rsid w:val="001766EB"/>
    <w:rsid w:val="00176A1C"/>
    <w:rsid w:val="00176C1F"/>
    <w:rsid w:val="0017719A"/>
    <w:rsid w:val="0018114D"/>
    <w:rsid w:val="00181AF8"/>
    <w:rsid w:val="00184594"/>
    <w:rsid w:val="00185319"/>
    <w:rsid w:val="00186324"/>
    <w:rsid w:val="00187559"/>
    <w:rsid w:val="00190F5F"/>
    <w:rsid w:val="0019142B"/>
    <w:rsid w:val="00191477"/>
    <w:rsid w:val="00192D84"/>
    <w:rsid w:val="001944DC"/>
    <w:rsid w:val="0019492B"/>
    <w:rsid w:val="001956BF"/>
    <w:rsid w:val="00196694"/>
    <w:rsid w:val="00196CDF"/>
    <w:rsid w:val="00196D4C"/>
    <w:rsid w:val="00197010"/>
    <w:rsid w:val="001A0D48"/>
    <w:rsid w:val="001A2E6D"/>
    <w:rsid w:val="001A4DD9"/>
    <w:rsid w:val="001B0CA5"/>
    <w:rsid w:val="001B502D"/>
    <w:rsid w:val="001B5697"/>
    <w:rsid w:val="001C222D"/>
    <w:rsid w:val="001C29DA"/>
    <w:rsid w:val="001C2CA4"/>
    <w:rsid w:val="001C425F"/>
    <w:rsid w:val="001C56F7"/>
    <w:rsid w:val="001C6570"/>
    <w:rsid w:val="001C6EC1"/>
    <w:rsid w:val="001C7E14"/>
    <w:rsid w:val="001C7F2A"/>
    <w:rsid w:val="001D20FC"/>
    <w:rsid w:val="001D2B73"/>
    <w:rsid w:val="001D5703"/>
    <w:rsid w:val="001D6E28"/>
    <w:rsid w:val="001D7B1B"/>
    <w:rsid w:val="001D7CA4"/>
    <w:rsid w:val="001E1071"/>
    <w:rsid w:val="001E2234"/>
    <w:rsid w:val="001E2CB8"/>
    <w:rsid w:val="001E3797"/>
    <w:rsid w:val="001E7B50"/>
    <w:rsid w:val="001F13C7"/>
    <w:rsid w:val="001F1BD7"/>
    <w:rsid w:val="001F1D05"/>
    <w:rsid w:val="002004BC"/>
    <w:rsid w:val="002009A1"/>
    <w:rsid w:val="00200B75"/>
    <w:rsid w:val="00200BAB"/>
    <w:rsid w:val="0020226A"/>
    <w:rsid w:val="00202F91"/>
    <w:rsid w:val="002040D8"/>
    <w:rsid w:val="00204278"/>
    <w:rsid w:val="00204694"/>
    <w:rsid w:val="00205AC5"/>
    <w:rsid w:val="00205E56"/>
    <w:rsid w:val="0020637E"/>
    <w:rsid w:val="00212F6D"/>
    <w:rsid w:val="00213EAF"/>
    <w:rsid w:val="00214296"/>
    <w:rsid w:val="00215048"/>
    <w:rsid w:val="002155C1"/>
    <w:rsid w:val="00215CDB"/>
    <w:rsid w:val="00215F09"/>
    <w:rsid w:val="002216F5"/>
    <w:rsid w:val="00222846"/>
    <w:rsid w:val="00222C8B"/>
    <w:rsid w:val="00223CC6"/>
    <w:rsid w:val="00224508"/>
    <w:rsid w:val="0022529B"/>
    <w:rsid w:val="002254A9"/>
    <w:rsid w:val="00230222"/>
    <w:rsid w:val="0023072C"/>
    <w:rsid w:val="00230B83"/>
    <w:rsid w:val="0023354E"/>
    <w:rsid w:val="002336C1"/>
    <w:rsid w:val="0023562A"/>
    <w:rsid w:val="00236BB6"/>
    <w:rsid w:val="0024166A"/>
    <w:rsid w:val="002420FC"/>
    <w:rsid w:val="00243996"/>
    <w:rsid w:val="00243C15"/>
    <w:rsid w:val="00244C39"/>
    <w:rsid w:val="00246541"/>
    <w:rsid w:val="00246EAE"/>
    <w:rsid w:val="00247C9D"/>
    <w:rsid w:val="00247E7C"/>
    <w:rsid w:val="00250328"/>
    <w:rsid w:val="002511D9"/>
    <w:rsid w:val="00252104"/>
    <w:rsid w:val="00252BF7"/>
    <w:rsid w:val="00252CC8"/>
    <w:rsid w:val="0025650A"/>
    <w:rsid w:val="00256C86"/>
    <w:rsid w:val="00257A70"/>
    <w:rsid w:val="00260FED"/>
    <w:rsid w:val="00261A13"/>
    <w:rsid w:val="00261C39"/>
    <w:rsid w:val="00262EE9"/>
    <w:rsid w:val="00265D7E"/>
    <w:rsid w:val="00266FE0"/>
    <w:rsid w:val="002677DD"/>
    <w:rsid w:val="00270231"/>
    <w:rsid w:val="00270807"/>
    <w:rsid w:val="002723A5"/>
    <w:rsid w:val="002723EE"/>
    <w:rsid w:val="0027348A"/>
    <w:rsid w:val="002745E8"/>
    <w:rsid w:val="002750D9"/>
    <w:rsid w:val="002753ED"/>
    <w:rsid w:val="00276005"/>
    <w:rsid w:val="0027637C"/>
    <w:rsid w:val="00280352"/>
    <w:rsid w:val="0028137B"/>
    <w:rsid w:val="002874E6"/>
    <w:rsid w:val="002900C3"/>
    <w:rsid w:val="00290965"/>
    <w:rsid w:val="002913FF"/>
    <w:rsid w:val="00293B2C"/>
    <w:rsid w:val="00294D1D"/>
    <w:rsid w:val="00294FCB"/>
    <w:rsid w:val="00297E6C"/>
    <w:rsid w:val="002A0014"/>
    <w:rsid w:val="002A0335"/>
    <w:rsid w:val="002A081B"/>
    <w:rsid w:val="002A1975"/>
    <w:rsid w:val="002A2828"/>
    <w:rsid w:val="002A3BAF"/>
    <w:rsid w:val="002A3DD4"/>
    <w:rsid w:val="002A3F28"/>
    <w:rsid w:val="002A5B99"/>
    <w:rsid w:val="002A5ECD"/>
    <w:rsid w:val="002A6A7E"/>
    <w:rsid w:val="002A7573"/>
    <w:rsid w:val="002B2E49"/>
    <w:rsid w:val="002B3B7D"/>
    <w:rsid w:val="002B3EB2"/>
    <w:rsid w:val="002B575B"/>
    <w:rsid w:val="002B6162"/>
    <w:rsid w:val="002B6B23"/>
    <w:rsid w:val="002B7E5E"/>
    <w:rsid w:val="002C16BF"/>
    <w:rsid w:val="002C17DC"/>
    <w:rsid w:val="002C2BBC"/>
    <w:rsid w:val="002C2DD8"/>
    <w:rsid w:val="002C46BB"/>
    <w:rsid w:val="002C5145"/>
    <w:rsid w:val="002C7F98"/>
    <w:rsid w:val="002D0823"/>
    <w:rsid w:val="002D3446"/>
    <w:rsid w:val="002D5635"/>
    <w:rsid w:val="002D6F56"/>
    <w:rsid w:val="002D6FC8"/>
    <w:rsid w:val="002E02EC"/>
    <w:rsid w:val="002E1B1F"/>
    <w:rsid w:val="002E2FAC"/>
    <w:rsid w:val="002E5D8A"/>
    <w:rsid w:val="002E625C"/>
    <w:rsid w:val="002E6945"/>
    <w:rsid w:val="002E76F6"/>
    <w:rsid w:val="002F056E"/>
    <w:rsid w:val="002F124E"/>
    <w:rsid w:val="002F1610"/>
    <w:rsid w:val="002F42CA"/>
    <w:rsid w:val="002F5A89"/>
    <w:rsid w:val="002F6B75"/>
    <w:rsid w:val="002F7397"/>
    <w:rsid w:val="002F7EAA"/>
    <w:rsid w:val="00300938"/>
    <w:rsid w:val="00302F55"/>
    <w:rsid w:val="0030396A"/>
    <w:rsid w:val="00304085"/>
    <w:rsid w:val="00304FE7"/>
    <w:rsid w:val="00310E70"/>
    <w:rsid w:val="00311066"/>
    <w:rsid w:val="003111C3"/>
    <w:rsid w:val="00311468"/>
    <w:rsid w:val="0031241A"/>
    <w:rsid w:val="00312627"/>
    <w:rsid w:val="00312BD7"/>
    <w:rsid w:val="003130F2"/>
    <w:rsid w:val="00313237"/>
    <w:rsid w:val="0031404B"/>
    <w:rsid w:val="003144D5"/>
    <w:rsid w:val="00316AE3"/>
    <w:rsid w:val="00320DDE"/>
    <w:rsid w:val="003212AF"/>
    <w:rsid w:val="0032276B"/>
    <w:rsid w:val="00327D09"/>
    <w:rsid w:val="003329D6"/>
    <w:rsid w:val="00332D7C"/>
    <w:rsid w:val="003353FE"/>
    <w:rsid w:val="003366F9"/>
    <w:rsid w:val="003436D9"/>
    <w:rsid w:val="00344194"/>
    <w:rsid w:val="003446C6"/>
    <w:rsid w:val="00344750"/>
    <w:rsid w:val="00345597"/>
    <w:rsid w:val="00346F00"/>
    <w:rsid w:val="003477A1"/>
    <w:rsid w:val="00347AC7"/>
    <w:rsid w:val="00347B81"/>
    <w:rsid w:val="00347BA4"/>
    <w:rsid w:val="00350D88"/>
    <w:rsid w:val="003517AC"/>
    <w:rsid w:val="00351844"/>
    <w:rsid w:val="00352385"/>
    <w:rsid w:val="00352993"/>
    <w:rsid w:val="00352D68"/>
    <w:rsid w:val="0035439B"/>
    <w:rsid w:val="00355690"/>
    <w:rsid w:val="00355705"/>
    <w:rsid w:val="00357DB7"/>
    <w:rsid w:val="00357FD2"/>
    <w:rsid w:val="0036074A"/>
    <w:rsid w:val="00360C14"/>
    <w:rsid w:val="0036246D"/>
    <w:rsid w:val="0036493A"/>
    <w:rsid w:val="0036571D"/>
    <w:rsid w:val="00372DBA"/>
    <w:rsid w:val="003731FD"/>
    <w:rsid w:val="00375292"/>
    <w:rsid w:val="00375C0E"/>
    <w:rsid w:val="003766FF"/>
    <w:rsid w:val="00377AF8"/>
    <w:rsid w:val="00377C31"/>
    <w:rsid w:val="0038038B"/>
    <w:rsid w:val="003851C7"/>
    <w:rsid w:val="003853EC"/>
    <w:rsid w:val="003876E1"/>
    <w:rsid w:val="00390525"/>
    <w:rsid w:val="003920C6"/>
    <w:rsid w:val="0039549C"/>
    <w:rsid w:val="00396570"/>
    <w:rsid w:val="00396C2A"/>
    <w:rsid w:val="003979AA"/>
    <w:rsid w:val="003A02C9"/>
    <w:rsid w:val="003A1075"/>
    <w:rsid w:val="003A36F0"/>
    <w:rsid w:val="003A3C19"/>
    <w:rsid w:val="003A3E05"/>
    <w:rsid w:val="003A561C"/>
    <w:rsid w:val="003B0BB1"/>
    <w:rsid w:val="003B3815"/>
    <w:rsid w:val="003B4579"/>
    <w:rsid w:val="003B6180"/>
    <w:rsid w:val="003C037B"/>
    <w:rsid w:val="003C0C1D"/>
    <w:rsid w:val="003C2303"/>
    <w:rsid w:val="003C2507"/>
    <w:rsid w:val="003C2B23"/>
    <w:rsid w:val="003C45C6"/>
    <w:rsid w:val="003C4EAF"/>
    <w:rsid w:val="003C6CA0"/>
    <w:rsid w:val="003C6D11"/>
    <w:rsid w:val="003D0476"/>
    <w:rsid w:val="003D0FF0"/>
    <w:rsid w:val="003D2724"/>
    <w:rsid w:val="003D283E"/>
    <w:rsid w:val="003D328B"/>
    <w:rsid w:val="003D4737"/>
    <w:rsid w:val="003D47C6"/>
    <w:rsid w:val="003D6976"/>
    <w:rsid w:val="003E060C"/>
    <w:rsid w:val="003E1D63"/>
    <w:rsid w:val="003E3761"/>
    <w:rsid w:val="003E6DF7"/>
    <w:rsid w:val="003E73AA"/>
    <w:rsid w:val="003E75D8"/>
    <w:rsid w:val="003E78CC"/>
    <w:rsid w:val="003F0520"/>
    <w:rsid w:val="003F0A7B"/>
    <w:rsid w:val="003F13E5"/>
    <w:rsid w:val="003F31B3"/>
    <w:rsid w:val="003F32CD"/>
    <w:rsid w:val="003F3F5A"/>
    <w:rsid w:val="003F4369"/>
    <w:rsid w:val="003F692C"/>
    <w:rsid w:val="00401CCB"/>
    <w:rsid w:val="004047E9"/>
    <w:rsid w:val="004049E2"/>
    <w:rsid w:val="00407B6C"/>
    <w:rsid w:val="00407D95"/>
    <w:rsid w:val="00407E8A"/>
    <w:rsid w:val="0041188A"/>
    <w:rsid w:val="00413299"/>
    <w:rsid w:val="0041409C"/>
    <w:rsid w:val="00415331"/>
    <w:rsid w:val="0041653E"/>
    <w:rsid w:val="0041758F"/>
    <w:rsid w:val="004176CD"/>
    <w:rsid w:val="00417FCA"/>
    <w:rsid w:val="004204DD"/>
    <w:rsid w:val="00420D51"/>
    <w:rsid w:val="00422FF9"/>
    <w:rsid w:val="00430000"/>
    <w:rsid w:val="00431239"/>
    <w:rsid w:val="004372DE"/>
    <w:rsid w:val="004375B2"/>
    <w:rsid w:val="00437ACA"/>
    <w:rsid w:val="00440C58"/>
    <w:rsid w:val="00441D56"/>
    <w:rsid w:val="00443726"/>
    <w:rsid w:val="00444C75"/>
    <w:rsid w:val="0044618C"/>
    <w:rsid w:val="00451D7A"/>
    <w:rsid w:val="00452957"/>
    <w:rsid w:val="004566EB"/>
    <w:rsid w:val="00457E00"/>
    <w:rsid w:val="0046060F"/>
    <w:rsid w:val="00463064"/>
    <w:rsid w:val="00463BC7"/>
    <w:rsid w:val="00465A38"/>
    <w:rsid w:val="00465CE7"/>
    <w:rsid w:val="00467348"/>
    <w:rsid w:val="0046780F"/>
    <w:rsid w:val="00470022"/>
    <w:rsid w:val="00470278"/>
    <w:rsid w:val="00471730"/>
    <w:rsid w:val="00471FD1"/>
    <w:rsid w:val="00472FD1"/>
    <w:rsid w:val="0047367C"/>
    <w:rsid w:val="00473E45"/>
    <w:rsid w:val="00474B28"/>
    <w:rsid w:val="00474E09"/>
    <w:rsid w:val="00476B61"/>
    <w:rsid w:val="0047772F"/>
    <w:rsid w:val="00477DA4"/>
    <w:rsid w:val="00482E46"/>
    <w:rsid w:val="00484D0B"/>
    <w:rsid w:val="00486F91"/>
    <w:rsid w:val="00490340"/>
    <w:rsid w:val="00490ABE"/>
    <w:rsid w:val="0049161D"/>
    <w:rsid w:val="0049207A"/>
    <w:rsid w:val="00492379"/>
    <w:rsid w:val="00492E09"/>
    <w:rsid w:val="004930A5"/>
    <w:rsid w:val="00497A0E"/>
    <w:rsid w:val="004A00B7"/>
    <w:rsid w:val="004A6890"/>
    <w:rsid w:val="004B180A"/>
    <w:rsid w:val="004B5198"/>
    <w:rsid w:val="004C4674"/>
    <w:rsid w:val="004C6953"/>
    <w:rsid w:val="004D165E"/>
    <w:rsid w:val="004D1ACF"/>
    <w:rsid w:val="004D218B"/>
    <w:rsid w:val="004D69A6"/>
    <w:rsid w:val="004D6C5C"/>
    <w:rsid w:val="004D7414"/>
    <w:rsid w:val="004D7AE7"/>
    <w:rsid w:val="004D7DD3"/>
    <w:rsid w:val="004E11FF"/>
    <w:rsid w:val="004E32D7"/>
    <w:rsid w:val="004E4D56"/>
    <w:rsid w:val="004E63A1"/>
    <w:rsid w:val="004E6EFD"/>
    <w:rsid w:val="004E7639"/>
    <w:rsid w:val="004F1A6A"/>
    <w:rsid w:val="004F1D80"/>
    <w:rsid w:val="004F3098"/>
    <w:rsid w:val="004F3A53"/>
    <w:rsid w:val="004F5629"/>
    <w:rsid w:val="0050182C"/>
    <w:rsid w:val="005024C1"/>
    <w:rsid w:val="005038C7"/>
    <w:rsid w:val="005041C7"/>
    <w:rsid w:val="00504DEF"/>
    <w:rsid w:val="00505BC3"/>
    <w:rsid w:val="00506FC9"/>
    <w:rsid w:val="00510E9C"/>
    <w:rsid w:val="00512F06"/>
    <w:rsid w:val="0051315C"/>
    <w:rsid w:val="00514ABB"/>
    <w:rsid w:val="005154A4"/>
    <w:rsid w:val="00517ADB"/>
    <w:rsid w:val="0052016E"/>
    <w:rsid w:val="005203D4"/>
    <w:rsid w:val="00523739"/>
    <w:rsid w:val="0052656D"/>
    <w:rsid w:val="00526AF5"/>
    <w:rsid w:val="00527C63"/>
    <w:rsid w:val="00533578"/>
    <w:rsid w:val="005359F3"/>
    <w:rsid w:val="00537A93"/>
    <w:rsid w:val="00540D57"/>
    <w:rsid w:val="0054284C"/>
    <w:rsid w:val="005439CB"/>
    <w:rsid w:val="00544F27"/>
    <w:rsid w:val="005466D6"/>
    <w:rsid w:val="00546A28"/>
    <w:rsid w:val="00550FD3"/>
    <w:rsid w:val="00552D33"/>
    <w:rsid w:val="005550DF"/>
    <w:rsid w:val="00556EB8"/>
    <w:rsid w:val="00561F17"/>
    <w:rsid w:val="00561FF6"/>
    <w:rsid w:val="005635A3"/>
    <w:rsid w:val="00563870"/>
    <w:rsid w:val="00563FA1"/>
    <w:rsid w:val="0056761A"/>
    <w:rsid w:val="005707BE"/>
    <w:rsid w:val="005715D1"/>
    <w:rsid w:val="00571BE5"/>
    <w:rsid w:val="00571D20"/>
    <w:rsid w:val="005721CF"/>
    <w:rsid w:val="00575562"/>
    <w:rsid w:val="00580294"/>
    <w:rsid w:val="005816A6"/>
    <w:rsid w:val="005826B1"/>
    <w:rsid w:val="00583273"/>
    <w:rsid w:val="00583B08"/>
    <w:rsid w:val="00584AC1"/>
    <w:rsid w:val="00585B02"/>
    <w:rsid w:val="0058702C"/>
    <w:rsid w:val="00587EA0"/>
    <w:rsid w:val="00591A79"/>
    <w:rsid w:val="00593548"/>
    <w:rsid w:val="005945E0"/>
    <w:rsid w:val="00596644"/>
    <w:rsid w:val="00596FE6"/>
    <w:rsid w:val="00597B33"/>
    <w:rsid w:val="005A296D"/>
    <w:rsid w:val="005A759B"/>
    <w:rsid w:val="005B30E0"/>
    <w:rsid w:val="005B62B5"/>
    <w:rsid w:val="005B7B69"/>
    <w:rsid w:val="005C19AB"/>
    <w:rsid w:val="005C26DE"/>
    <w:rsid w:val="005D0CF6"/>
    <w:rsid w:val="005D2C7C"/>
    <w:rsid w:val="005D3886"/>
    <w:rsid w:val="005D4B4C"/>
    <w:rsid w:val="005D6150"/>
    <w:rsid w:val="005D76F6"/>
    <w:rsid w:val="005E0E4B"/>
    <w:rsid w:val="005E21BB"/>
    <w:rsid w:val="005E2242"/>
    <w:rsid w:val="005E28C6"/>
    <w:rsid w:val="005E3D9F"/>
    <w:rsid w:val="005E502C"/>
    <w:rsid w:val="005E619B"/>
    <w:rsid w:val="005F1C6B"/>
    <w:rsid w:val="005F1D1B"/>
    <w:rsid w:val="005F2117"/>
    <w:rsid w:val="005F2793"/>
    <w:rsid w:val="005F4ED0"/>
    <w:rsid w:val="005F53F2"/>
    <w:rsid w:val="0060069A"/>
    <w:rsid w:val="0060534C"/>
    <w:rsid w:val="006055B3"/>
    <w:rsid w:val="0061033C"/>
    <w:rsid w:val="00611C03"/>
    <w:rsid w:val="00612443"/>
    <w:rsid w:val="006169FC"/>
    <w:rsid w:val="00620566"/>
    <w:rsid w:val="00621433"/>
    <w:rsid w:val="00621F11"/>
    <w:rsid w:val="00624E0F"/>
    <w:rsid w:val="00625EEA"/>
    <w:rsid w:val="006276E1"/>
    <w:rsid w:val="0063015D"/>
    <w:rsid w:val="006314AB"/>
    <w:rsid w:val="00631E87"/>
    <w:rsid w:val="00632B12"/>
    <w:rsid w:val="00632C03"/>
    <w:rsid w:val="006352AD"/>
    <w:rsid w:val="00641011"/>
    <w:rsid w:val="00645400"/>
    <w:rsid w:val="00645E1E"/>
    <w:rsid w:val="00646DA1"/>
    <w:rsid w:val="00647886"/>
    <w:rsid w:val="006518A3"/>
    <w:rsid w:val="00651B2F"/>
    <w:rsid w:val="00652714"/>
    <w:rsid w:val="00657076"/>
    <w:rsid w:val="006572F7"/>
    <w:rsid w:val="00662383"/>
    <w:rsid w:val="00662AB6"/>
    <w:rsid w:val="00664E96"/>
    <w:rsid w:val="00665886"/>
    <w:rsid w:val="006665EB"/>
    <w:rsid w:val="006708F2"/>
    <w:rsid w:val="00671BB1"/>
    <w:rsid w:val="00672010"/>
    <w:rsid w:val="0067342C"/>
    <w:rsid w:val="00673927"/>
    <w:rsid w:val="00673CAF"/>
    <w:rsid w:val="00674605"/>
    <w:rsid w:val="006754FE"/>
    <w:rsid w:val="0067572B"/>
    <w:rsid w:val="00675A79"/>
    <w:rsid w:val="00680574"/>
    <w:rsid w:val="00680D56"/>
    <w:rsid w:val="00681199"/>
    <w:rsid w:val="006819E1"/>
    <w:rsid w:val="006832EF"/>
    <w:rsid w:val="00683BB7"/>
    <w:rsid w:val="00684447"/>
    <w:rsid w:val="00684768"/>
    <w:rsid w:val="00687129"/>
    <w:rsid w:val="00690141"/>
    <w:rsid w:val="006920F9"/>
    <w:rsid w:val="00694C4E"/>
    <w:rsid w:val="00696B91"/>
    <w:rsid w:val="00697401"/>
    <w:rsid w:val="006A2D19"/>
    <w:rsid w:val="006A46E8"/>
    <w:rsid w:val="006A614E"/>
    <w:rsid w:val="006A770D"/>
    <w:rsid w:val="006B0377"/>
    <w:rsid w:val="006B10F2"/>
    <w:rsid w:val="006B19A4"/>
    <w:rsid w:val="006B2E02"/>
    <w:rsid w:val="006B3EC3"/>
    <w:rsid w:val="006B579D"/>
    <w:rsid w:val="006B6450"/>
    <w:rsid w:val="006C124A"/>
    <w:rsid w:val="006C15D8"/>
    <w:rsid w:val="006C2AE8"/>
    <w:rsid w:val="006C67D3"/>
    <w:rsid w:val="006C6F35"/>
    <w:rsid w:val="006D0FED"/>
    <w:rsid w:val="006D7C1A"/>
    <w:rsid w:val="006E0E56"/>
    <w:rsid w:val="006E13CA"/>
    <w:rsid w:val="006E1717"/>
    <w:rsid w:val="006E226E"/>
    <w:rsid w:val="006F0E12"/>
    <w:rsid w:val="006F1591"/>
    <w:rsid w:val="006F2E15"/>
    <w:rsid w:val="006F619C"/>
    <w:rsid w:val="006F6A08"/>
    <w:rsid w:val="006F6B19"/>
    <w:rsid w:val="006F7CA9"/>
    <w:rsid w:val="0070029B"/>
    <w:rsid w:val="0070287C"/>
    <w:rsid w:val="0070376A"/>
    <w:rsid w:val="00706625"/>
    <w:rsid w:val="00706CAB"/>
    <w:rsid w:val="007071AF"/>
    <w:rsid w:val="00707342"/>
    <w:rsid w:val="007105F3"/>
    <w:rsid w:val="0071157E"/>
    <w:rsid w:val="00713154"/>
    <w:rsid w:val="00715B95"/>
    <w:rsid w:val="00715E48"/>
    <w:rsid w:val="0071684F"/>
    <w:rsid w:val="00717453"/>
    <w:rsid w:val="00720E84"/>
    <w:rsid w:val="00723666"/>
    <w:rsid w:val="00724B4C"/>
    <w:rsid w:val="007261E6"/>
    <w:rsid w:val="007269A8"/>
    <w:rsid w:val="0073033A"/>
    <w:rsid w:val="007309D0"/>
    <w:rsid w:val="007310CB"/>
    <w:rsid w:val="007312F5"/>
    <w:rsid w:val="00732CBA"/>
    <w:rsid w:val="00732F97"/>
    <w:rsid w:val="00735D29"/>
    <w:rsid w:val="00736E9D"/>
    <w:rsid w:val="00736FEA"/>
    <w:rsid w:val="007377C7"/>
    <w:rsid w:val="00737C6B"/>
    <w:rsid w:val="00741567"/>
    <w:rsid w:val="00742F64"/>
    <w:rsid w:val="0074517C"/>
    <w:rsid w:val="0074561D"/>
    <w:rsid w:val="00745AF6"/>
    <w:rsid w:val="00750CE7"/>
    <w:rsid w:val="007522B2"/>
    <w:rsid w:val="0075276B"/>
    <w:rsid w:val="00753E31"/>
    <w:rsid w:val="00753EFF"/>
    <w:rsid w:val="00756819"/>
    <w:rsid w:val="007570D2"/>
    <w:rsid w:val="00757C00"/>
    <w:rsid w:val="007602CA"/>
    <w:rsid w:val="00760486"/>
    <w:rsid w:val="00761530"/>
    <w:rsid w:val="00763501"/>
    <w:rsid w:val="00763D91"/>
    <w:rsid w:val="00764787"/>
    <w:rsid w:val="007647EB"/>
    <w:rsid w:val="0076526C"/>
    <w:rsid w:val="00765B27"/>
    <w:rsid w:val="00770EF6"/>
    <w:rsid w:val="007711F1"/>
    <w:rsid w:val="00776A76"/>
    <w:rsid w:val="00782102"/>
    <w:rsid w:val="00782CD0"/>
    <w:rsid w:val="00784D27"/>
    <w:rsid w:val="00784FB5"/>
    <w:rsid w:val="00786EDB"/>
    <w:rsid w:val="00790ED2"/>
    <w:rsid w:val="00791459"/>
    <w:rsid w:val="00795826"/>
    <w:rsid w:val="0079670D"/>
    <w:rsid w:val="007972E5"/>
    <w:rsid w:val="007A13EE"/>
    <w:rsid w:val="007A30A5"/>
    <w:rsid w:val="007A55BE"/>
    <w:rsid w:val="007B1147"/>
    <w:rsid w:val="007B3F5E"/>
    <w:rsid w:val="007B4982"/>
    <w:rsid w:val="007B4B10"/>
    <w:rsid w:val="007B5B6E"/>
    <w:rsid w:val="007B5C8D"/>
    <w:rsid w:val="007C3068"/>
    <w:rsid w:val="007C37B6"/>
    <w:rsid w:val="007C4CCF"/>
    <w:rsid w:val="007C5B23"/>
    <w:rsid w:val="007C64BD"/>
    <w:rsid w:val="007D0AFF"/>
    <w:rsid w:val="007D14DA"/>
    <w:rsid w:val="007D3C3E"/>
    <w:rsid w:val="007D4F24"/>
    <w:rsid w:val="007D777E"/>
    <w:rsid w:val="007E0346"/>
    <w:rsid w:val="007E0698"/>
    <w:rsid w:val="007E353A"/>
    <w:rsid w:val="007E4193"/>
    <w:rsid w:val="007E5B08"/>
    <w:rsid w:val="007E5CF1"/>
    <w:rsid w:val="007E6134"/>
    <w:rsid w:val="007E654A"/>
    <w:rsid w:val="007F0467"/>
    <w:rsid w:val="007F04E0"/>
    <w:rsid w:val="007F30FB"/>
    <w:rsid w:val="007F4F3F"/>
    <w:rsid w:val="007F63FE"/>
    <w:rsid w:val="007F6A0B"/>
    <w:rsid w:val="007F6EC6"/>
    <w:rsid w:val="00801A68"/>
    <w:rsid w:val="00802FF3"/>
    <w:rsid w:val="008034C0"/>
    <w:rsid w:val="00803C4A"/>
    <w:rsid w:val="00803EBD"/>
    <w:rsid w:val="00804BD3"/>
    <w:rsid w:val="0080759B"/>
    <w:rsid w:val="00810EBA"/>
    <w:rsid w:val="008130AB"/>
    <w:rsid w:val="00813CE1"/>
    <w:rsid w:val="008140F4"/>
    <w:rsid w:val="008144D2"/>
    <w:rsid w:val="00816895"/>
    <w:rsid w:val="008173D5"/>
    <w:rsid w:val="0081744E"/>
    <w:rsid w:val="00817BA9"/>
    <w:rsid w:val="00820E3D"/>
    <w:rsid w:val="00821FA7"/>
    <w:rsid w:val="008247D1"/>
    <w:rsid w:val="00830D48"/>
    <w:rsid w:val="008315E0"/>
    <w:rsid w:val="0083313F"/>
    <w:rsid w:val="00833195"/>
    <w:rsid w:val="008336FF"/>
    <w:rsid w:val="008340CD"/>
    <w:rsid w:val="0083713F"/>
    <w:rsid w:val="00842257"/>
    <w:rsid w:val="008440D7"/>
    <w:rsid w:val="00844DC3"/>
    <w:rsid w:val="00850386"/>
    <w:rsid w:val="00851971"/>
    <w:rsid w:val="00851ED3"/>
    <w:rsid w:val="00853CEE"/>
    <w:rsid w:val="00855261"/>
    <w:rsid w:val="00856B6C"/>
    <w:rsid w:val="00857F7F"/>
    <w:rsid w:val="0086001D"/>
    <w:rsid w:val="00863F7C"/>
    <w:rsid w:val="00871B27"/>
    <w:rsid w:val="008721EA"/>
    <w:rsid w:val="008762BB"/>
    <w:rsid w:val="00876BDC"/>
    <w:rsid w:val="00876C2D"/>
    <w:rsid w:val="008817B4"/>
    <w:rsid w:val="008831F1"/>
    <w:rsid w:val="00885DCA"/>
    <w:rsid w:val="00887324"/>
    <w:rsid w:val="00891C26"/>
    <w:rsid w:val="00896C82"/>
    <w:rsid w:val="008A22A3"/>
    <w:rsid w:val="008A333F"/>
    <w:rsid w:val="008A35BC"/>
    <w:rsid w:val="008A65BD"/>
    <w:rsid w:val="008B1CD0"/>
    <w:rsid w:val="008B265C"/>
    <w:rsid w:val="008B285D"/>
    <w:rsid w:val="008B5DF2"/>
    <w:rsid w:val="008B6C3F"/>
    <w:rsid w:val="008C1DD1"/>
    <w:rsid w:val="008C239A"/>
    <w:rsid w:val="008C4164"/>
    <w:rsid w:val="008D0373"/>
    <w:rsid w:val="008D071E"/>
    <w:rsid w:val="008D23B7"/>
    <w:rsid w:val="008D2CB1"/>
    <w:rsid w:val="008D2D6A"/>
    <w:rsid w:val="008D4D04"/>
    <w:rsid w:val="008D568D"/>
    <w:rsid w:val="008D5A85"/>
    <w:rsid w:val="008D6B14"/>
    <w:rsid w:val="008E552A"/>
    <w:rsid w:val="008E5BA7"/>
    <w:rsid w:val="008E5F35"/>
    <w:rsid w:val="008F10A1"/>
    <w:rsid w:val="008F1E4C"/>
    <w:rsid w:val="008F25E9"/>
    <w:rsid w:val="008F4961"/>
    <w:rsid w:val="008F7FE5"/>
    <w:rsid w:val="00901D0A"/>
    <w:rsid w:val="009033B1"/>
    <w:rsid w:val="0090597D"/>
    <w:rsid w:val="009074A6"/>
    <w:rsid w:val="00907B10"/>
    <w:rsid w:val="00907C8A"/>
    <w:rsid w:val="00913ADE"/>
    <w:rsid w:val="00917EF2"/>
    <w:rsid w:val="00923D9A"/>
    <w:rsid w:val="00925D1F"/>
    <w:rsid w:val="009277EC"/>
    <w:rsid w:val="009278C0"/>
    <w:rsid w:val="00927AFE"/>
    <w:rsid w:val="00930182"/>
    <w:rsid w:val="00931AAF"/>
    <w:rsid w:val="00932DD8"/>
    <w:rsid w:val="00933D54"/>
    <w:rsid w:val="0093746B"/>
    <w:rsid w:val="00937C26"/>
    <w:rsid w:val="0094042C"/>
    <w:rsid w:val="00942E91"/>
    <w:rsid w:val="00943432"/>
    <w:rsid w:val="009437E0"/>
    <w:rsid w:val="0094510E"/>
    <w:rsid w:val="0094636A"/>
    <w:rsid w:val="009470E9"/>
    <w:rsid w:val="00950548"/>
    <w:rsid w:val="00950B75"/>
    <w:rsid w:val="009519D0"/>
    <w:rsid w:val="00951B9C"/>
    <w:rsid w:val="00951C67"/>
    <w:rsid w:val="00951DCA"/>
    <w:rsid w:val="00952579"/>
    <w:rsid w:val="0095273C"/>
    <w:rsid w:val="009537EB"/>
    <w:rsid w:val="00955753"/>
    <w:rsid w:val="0095646A"/>
    <w:rsid w:val="0095712F"/>
    <w:rsid w:val="00957407"/>
    <w:rsid w:val="00957746"/>
    <w:rsid w:val="00961E57"/>
    <w:rsid w:val="00962824"/>
    <w:rsid w:val="00962B04"/>
    <w:rsid w:val="009641D8"/>
    <w:rsid w:val="0096620E"/>
    <w:rsid w:val="009666FC"/>
    <w:rsid w:val="00967D0D"/>
    <w:rsid w:val="009706B8"/>
    <w:rsid w:val="0097353E"/>
    <w:rsid w:val="00975BE1"/>
    <w:rsid w:val="009760CA"/>
    <w:rsid w:val="00982598"/>
    <w:rsid w:val="00983033"/>
    <w:rsid w:val="00986D83"/>
    <w:rsid w:val="00986E86"/>
    <w:rsid w:val="00987129"/>
    <w:rsid w:val="0098730F"/>
    <w:rsid w:val="00990FD1"/>
    <w:rsid w:val="00991E6A"/>
    <w:rsid w:val="0099300D"/>
    <w:rsid w:val="009940D2"/>
    <w:rsid w:val="009958AC"/>
    <w:rsid w:val="009A084D"/>
    <w:rsid w:val="009A1024"/>
    <w:rsid w:val="009A28BC"/>
    <w:rsid w:val="009A2AFD"/>
    <w:rsid w:val="009A3941"/>
    <w:rsid w:val="009A72FD"/>
    <w:rsid w:val="009B10EF"/>
    <w:rsid w:val="009B1E8E"/>
    <w:rsid w:val="009B4ABA"/>
    <w:rsid w:val="009C0096"/>
    <w:rsid w:val="009C0BE1"/>
    <w:rsid w:val="009C2FEE"/>
    <w:rsid w:val="009C3AF5"/>
    <w:rsid w:val="009C4A24"/>
    <w:rsid w:val="009C5010"/>
    <w:rsid w:val="009C5953"/>
    <w:rsid w:val="009C67A7"/>
    <w:rsid w:val="009D5AEF"/>
    <w:rsid w:val="009D66CA"/>
    <w:rsid w:val="009D6FB0"/>
    <w:rsid w:val="009E0F03"/>
    <w:rsid w:val="009E2297"/>
    <w:rsid w:val="009E2E9F"/>
    <w:rsid w:val="009E3A35"/>
    <w:rsid w:val="009E3D0F"/>
    <w:rsid w:val="009E42B2"/>
    <w:rsid w:val="009E444D"/>
    <w:rsid w:val="009E4BB1"/>
    <w:rsid w:val="009E50AF"/>
    <w:rsid w:val="009E5D42"/>
    <w:rsid w:val="009F139E"/>
    <w:rsid w:val="009F26C1"/>
    <w:rsid w:val="009F27CB"/>
    <w:rsid w:val="00A03D6B"/>
    <w:rsid w:val="00A0450D"/>
    <w:rsid w:val="00A058A2"/>
    <w:rsid w:val="00A05DEE"/>
    <w:rsid w:val="00A068A5"/>
    <w:rsid w:val="00A06F1D"/>
    <w:rsid w:val="00A1073D"/>
    <w:rsid w:val="00A10EE3"/>
    <w:rsid w:val="00A11A56"/>
    <w:rsid w:val="00A1276D"/>
    <w:rsid w:val="00A12A8F"/>
    <w:rsid w:val="00A12C6C"/>
    <w:rsid w:val="00A14F01"/>
    <w:rsid w:val="00A16714"/>
    <w:rsid w:val="00A17122"/>
    <w:rsid w:val="00A1775D"/>
    <w:rsid w:val="00A215DF"/>
    <w:rsid w:val="00A22B83"/>
    <w:rsid w:val="00A22E1B"/>
    <w:rsid w:val="00A23F54"/>
    <w:rsid w:val="00A243E7"/>
    <w:rsid w:val="00A24546"/>
    <w:rsid w:val="00A251B6"/>
    <w:rsid w:val="00A27EBB"/>
    <w:rsid w:val="00A3044A"/>
    <w:rsid w:val="00A34E68"/>
    <w:rsid w:val="00A36924"/>
    <w:rsid w:val="00A3744F"/>
    <w:rsid w:val="00A379E4"/>
    <w:rsid w:val="00A40CCC"/>
    <w:rsid w:val="00A43F21"/>
    <w:rsid w:val="00A44B5E"/>
    <w:rsid w:val="00A44FDE"/>
    <w:rsid w:val="00A453A2"/>
    <w:rsid w:val="00A45464"/>
    <w:rsid w:val="00A46048"/>
    <w:rsid w:val="00A47E32"/>
    <w:rsid w:val="00A5035E"/>
    <w:rsid w:val="00A533DC"/>
    <w:rsid w:val="00A566B3"/>
    <w:rsid w:val="00A60546"/>
    <w:rsid w:val="00A60E9E"/>
    <w:rsid w:val="00A61708"/>
    <w:rsid w:val="00A619A0"/>
    <w:rsid w:val="00A632F8"/>
    <w:rsid w:val="00A706A7"/>
    <w:rsid w:val="00A70E7A"/>
    <w:rsid w:val="00A7392F"/>
    <w:rsid w:val="00A74BFF"/>
    <w:rsid w:val="00A74C30"/>
    <w:rsid w:val="00A750C9"/>
    <w:rsid w:val="00A75E0A"/>
    <w:rsid w:val="00A77A58"/>
    <w:rsid w:val="00A77ECE"/>
    <w:rsid w:val="00A81D87"/>
    <w:rsid w:val="00A823CF"/>
    <w:rsid w:val="00A83AB0"/>
    <w:rsid w:val="00A84F4C"/>
    <w:rsid w:val="00A87AC5"/>
    <w:rsid w:val="00A901A6"/>
    <w:rsid w:val="00A906CB"/>
    <w:rsid w:val="00A90B8C"/>
    <w:rsid w:val="00A924F4"/>
    <w:rsid w:val="00A942FC"/>
    <w:rsid w:val="00A953BD"/>
    <w:rsid w:val="00A95626"/>
    <w:rsid w:val="00AA0DA5"/>
    <w:rsid w:val="00AA1241"/>
    <w:rsid w:val="00AA1DBC"/>
    <w:rsid w:val="00AA2305"/>
    <w:rsid w:val="00AA4887"/>
    <w:rsid w:val="00AA677F"/>
    <w:rsid w:val="00AB0BE2"/>
    <w:rsid w:val="00AB1932"/>
    <w:rsid w:val="00AB5628"/>
    <w:rsid w:val="00AC04A8"/>
    <w:rsid w:val="00AC1029"/>
    <w:rsid w:val="00AC14EA"/>
    <w:rsid w:val="00AC16A0"/>
    <w:rsid w:val="00AC1F44"/>
    <w:rsid w:val="00AC4931"/>
    <w:rsid w:val="00AC5D1C"/>
    <w:rsid w:val="00AC626F"/>
    <w:rsid w:val="00AD080E"/>
    <w:rsid w:val="00AD1DCC"/>
    <w:rsid w:val="00AD203F"/>
    <w:rsid w:val="00AD23B4"/>
    <w:rsid w:val="00AD30F9"/>
    <w:rsid w:val="00AD3888"/>
    <w:rsid w:val="00AD4753"/>
    <w:rsid w:val="00AD50AD"/>
    <w:rsid w:val="00AD52E6"/>
    <w:rsid w:val="00AD581A"/>
    <w:rsid w:val="00AE0579"/>
    <w:rsid w:val="00AE0E67"/>
    <w:rsid w:val="00AE21BD"/>
    <w:rsid w:val="00AE4EE8"/>
    <w:rsid w:val="00AF03CD"/>
    <w:rsid w:val="00AF2E4D"/>
    <w:rsid w:val="00AF5640"/>
    <w:rsid w:val="00AF6251"/>
    <w:rsid w:val="00AF7940"/>
    <w:rsid w:val="00B00F22"/>
    <w:rsid w:val="00B0131A"/>
    <w:rsid w:val="00B0202B"/>
    <w:rsid w:val="00B03F6B"/>
    <w:rsid w:val="00B04365"/>
    <w:rsid w:val="00B0453C"/>
    <w:rsid w:val="00B13066"/>
    <w:rsid w:val="00B13C64"/>
    <w:rsid w:val="00B16604"/>
    <w:rsid w:val="00B17AC5"/>
    <w:rsid w:val="00B253B2"/>
    <w:rsid w:val="00B25422"/>
    <w:rsid w:val="00B256D7"/>
    <w:rsid w:val="00B278DA"/>
    <w:rsid w:val="00B335C7"/>
    <w:rsid w:val="00B33EA8"/>
    <w:rsid w:val="00B345B4"/>
    <w:rsid w:val="00B35631"/>
    <w:rsid w:val="00B401CC"/>
    <w:rsid w:val="00B44232"/>
    <w:rsid w:val="00B450D7"/>
    <w:rsid w:val="00B46DBE"/>
    <w:rsid w:val="00B506EE"/>
    <w:rsid w:val="00B50E7E"/>
    <w:rsid w:val="00B51D4F"/>
    <w:rsid w:val="00B535D4"/>
    <w:rsid w:val="00B5396B"/>
    <w:rsid w:val="00B54723"/>
    <w:rsid w:val="00B56A88"/>
    <w:rsid w:val="00B5770D"/>
    <w:rsid w:val="00B60124"/>
    <w:rsid w:val="00B62C31"/>
    <w:rsid w:val="00B6348A"/>
    <w:rsid w:val="00B6522F"/>
    <w:rsid w:val="00B652B8"/>
    <w:rsid w:val="00B656FC"/>
    <w:rsid w:val="00B65AB3"/>
    <w:rsid w:val="00B65E38"/>
    <w:rsid w:val="00B65F94"/>
    <w:rsid w:val="00B70FB8"/>
    <w:rsid w:val="00B75555"/>
    <w:rsid w:val="00B7581E"/>
    <w:rsid w:val="00B80577"/>
    <w:rsid w:val="00B81027"/>
    <w:rsid w:val="00B82577"/>
    <w:rsid w:val="00B83093"/>
    <w:rsid w:val="00B845E5"/>
    <w:rsid w:val="00B85387"/>
    <w:rsid w:val="00B90A15"/>
    <w:rsid w:val="00B970AE"/>
    <w:rsid w:val="00BA03AA"/>
    <w:rsid w:val="00BA087B"/>
    <w:rsid w:val="00BA189E"/>
    <w:rsid w:val="00BA26B8"/>
    <w:rsid w:val="00BA2F08"/>
    <w:rsid w:val="00BA3AB5"/>
    <w:rsid w:val="00BA3F6C"/>
    <w:rsid w:val="00BA5CBD"/>
    <w:rsid w:val="00BA674E"/>
    <w:rsid w:val="00BA7887"/>
    <w:rsid w:val="00BB0DE3"/>
    <w:rsid w:val="00BB1870"/>
    <w:rsid w:val="00BB196E"/>
    <w:rsid w:val="00BB38E8"/>
    <w:rsid w:val="00BB61E0"/>
    <w:rsid w:val="00BC000A"/>
    <w:rsid w:val="00BC39E3"/>
    <w:rsid w:val="00BC4F23"/>
    <w:rsid w:val="00BD1BA9"/>
    <w:rsid w:val="00BD25D8"/>
    <w:rsid w:val="00BD2E0F"/>
    <w:rsid w:val="00BD507F"/>
    <w:rsid w:val="00BD6523"/>
    <w:rsid w:val="00BE0021"/>
    <w:rsid w:val="00BE4F31"/>
    <w:rsid w:val="00BE6851"/>
    <w:rsid w:val="00BE6EC9"/>
    <w:rsid w:val="00BF1D47"/>
    <w:rsid w:val="00BF3224"/>
    <w:rsid w:val="00BF4978"/>
    <w:rsid w:val="00BF4FFA"/>
    <w:rsid w:val="00BF7D9F"/>
    <w:rsid w:val="00C0426A"/>
    <w:rsid w:val="00C047DF"/>
    <w:rsid w:val="00C07E7C"/>
    <w:rsid w:val="00C114F3"/>
    <w:rsid w:val="00C139B4"/>
    <w:rsid w:val="00C13A5D"/>
    <w:rsid w:val="00C15A71"/>
    <w:rsid w:val="00C206F4"/>
    <w:rsid w:val="00C20E03"/>
    <w:rsid w:val="00C21690"/>
    <w:rsid w:val="00C217DE"/>
    <w:rsid w:val="00C21E7E"/>
    <w:rsid w:val="00C22DE0"/>
    <w:rsid w:val="00C23528"/>
    <w:rsid w:val="00C243C0"/>
    <w:rsid w:val="00C27F35"/>
    <w:rsid w:val="00C31256"/>
    <w:rsid w:val="00C3190A"/>
    <w:rsid w:val="00C352DB"/>
    <w:rsid w:val="00C41DFF"/>
    <w:rsid w:val="00C42C20"/>
    <w:rsid w:val="00C51436"/>
    <w:rsid w:val="00C51CCD"/>
    <w:rsid w:val="00C55E52"/>
    <w:rsid w:val="00C5648D"/>
    <w:rsid w:val="00C568B1"/>
    <w:rsid w:val="00C60FC2"/>
    <w:rsid w:val="00C61236"/>
    <w:rsid w:val="00C61769"/>
    <w:rsid w:val="00C6187A"/>
    <w:rsid w:val="00C626EC"/>
    <w:rsid w:val="00C62927"/>
    <w:rsid w:val="00C6400B"/>
    <w:rsid w:val="00C64C7A"/>
    <w:rsid w:val="00C66FB5"/>
    <w:rsid w:val="00C702A9"/>
    <w:rsid w:val="00C728EF"/>
    <w:rsid w:val="00C76AD4"/>
    <w:rsid w:val="00C77C8A"/>
    <w:rsid w:val="00C80D53"/>
    <w:rsid w:val="00C82437"/>
    <w:rsid w:val="00C8606A"/>
    <w:rsid w:val="00C8730F"/>
    <w:rsid w:val="00C87CED"/>
    <w:rsid w:val="00C87D70"/>
    <w:rsid w:val="00C90724"/>
    <w:rsid w:val="00C91311"/>
    <w:rsid w:val="00C91FA6"/>
    <w:rsid w:val="00C92C7C"/>
    <w:rsid w:val="00C9384A"/>
    <w:rsid w:val="00C9413B"/>
    <w:rsid w:val="00C94999"/>
    <w:rsid w:val="00CA037E"/>
    <w:rsid w:val="00CA12BC"/>
    <w:rsid w:val="00CA28D6"/>
    <w:rsid w:val="00CA473B"/>
    <w:rsid w:val="00CA4B75"/>
    <w:rsid w:val="00CA777B"/>
    <w:rsid w:val="00CB17FE"/>
    <w:rsid w:val="00CB1B54"/>
    <w:rsid w:val="00CB7AEC"/>
    <w:rsid w:val="00CC1AE1"/>
    <w:rsid w:val="00CC280B"/>
    <w:rsid w:val="00CC3D35"/>
    <w:rsid w:val="00CC4782"/>
    <w:rsid w:val="00CC4C51"/>
    <w:rsid w:val="00CC6092"/>
    <w:rsid w:val="00CD0BEF"/>
    <w:rsid w:val="00CD281A"/>
    <w:rsid w:val="00CE0775"/>
    <w:rsid w:val="00CE4F93"/>
    <w:rsid w:val="00CE6226"/>
    <w:rsid w:val="00CE6BD9"/>
    <w:rsid w:val="00CE7707"/>
    <w:rsid w:val="00CE7F7B"/>
    <w:rsid w:val="00CF1C4E"/>
    <w:rsid w:val="00CF2274"/>
    <w:rsid w:val="00CF239B"/>
    <w:rsid w:val="00CF3779"/>
    <w:rsid w:val="00CF55B8"/>
    <w:rsid w:val="00CF57BC"/>
    <w:rsid w:val="00D02312"/>
    <w:rsid w:val="00D032C3"/>
    <w:rsid w:val="00D033B8"/>
    <w:rsid w:val="00D0498E"/>
    <w:rsid w:val="00D078F0"/>
    <w:rsid w:val="00D131E1"/>
    <w:rsid w:val="00D151C0"/>
    <w:rsid w:val="00D15691"/>
    <w:rsid w:val="00D20F3D"/>
    <w:rsid w:val="00D229EA"/>
    <w:rsid w:val="00D243CF"/>
    <w:rsid w:val="00D2522F"/>
    <w:rsid w:val="00D25632"/>
    <w:rsid w:val="00D25F3E"/>
    <w:rsid w:val="00D26B7F"/>
    <w:rsid w:val="00D3258E"/>
    <w:rsid w:val="00D33E07"/>
    <w:rsid w:val="00D34572"/>
    <w:rsid w:val="00D3460B"/>
    <w:rsid w:val="00D3605D"/>
    <w:rsid w:val="00D36926"/>
    <w:rsid w:val="00D37D90"/>
    <w:rsid w:val="00D37E58"/>
    <w:rsid w:val="00D40B99"/>
    <w:rsid w:val="00D412B7"/>
    <w:rsid w:val="00D413E1"/>
    <w:rsid w:val="00D42548"/>
    <w:rsid w:val="00D42645"/>
    <w:rsid w:val="00D51607"/>
    <w:rsid w:val="00D526ED"/>
    <w:rsid w:val="00D543D9"/>
    <w:rsid w:val="00D54690"/>
    <w:rsid w:val="00D552D0"/>
    <w:rsid w:val="00D5607B"/>
    <w:rsid w:val="00D56C62"/>
    <w:rsid w:val="00D5790D"/>
    <w:rsid w:val="00D62106"/>
    <w:rsid w:val="00D629B4"/>
    <w:rsid w:val="00D63E11"/>
    <w:rsid w:val="00D64776"/>
    <w:rsid w:val="00D64CD8"/>
    <w:rsid w:val="00D7395B"/>
    <w:rsid w:val="00D73AAC"/>
    <w:rsid w:val="00D75995"/>
    <w:rsid w:val="00D814CA"/>
    <w:rsid w:val="00D822AD"/>
    <w:rsid w:val="00D85016"/>
    <w:rsid w:val="00D86365"/>
    <w:rsid w:val="00D86840"/>
    <w:rsid w:val="00D91641"/>
    <w:rsid w:val="00D91902"/>
    <w:rsid w:val="00D92273"/>
    <w:rsid w:val="00D93BF3"/>
    <w:rsid w:val="00D9453E"/>
    <w:rsid w:val="00D94E73"/>
    <w:rsid w:val="00D94EF3"/>
    <w:rsid w:val="00D94FD5"/>
    <w:rsid w:val="00DA0FB1"/>
    <w:rsid w:val="00DA25AE"/>
    <w:rsid w:val="00DA2D1D"/>
    <w:rsid w:val="00DA3612"/>
    <w:rsid w:val="00DA65D4"/>
    <w:rsid w:val="00DA72CA"/>
    <w:rsid w:val="00DB1EFA"/>
    <w:rsid w:val="00DB27CE"/>
    <w:rsid w:val="00DB6939"/>
    <w:rsid w:val="00DB6A5A"/>
    <w:rsid w:val="00DC06DF"/>
    <w:rsid w:val="00DC22FD"/>
    <w:rsid w:val="00DC3911"/>
    <w:rsid w:val="00DC430D"/>
    <w:rsid w:val="00DC5230"/>
    <w:rsid w:val="00DC6DDF"/>
    <w:rsid w:val="00DC7666"/>
    <w:rsid w:val="00DD002E"/>
    <w:rsid w:val="00DD13DB"/>
    <w:rsid w:val="00DD310B"/>
    <w:rsid w:val="00DD39A4"/>
    <w:rsid w:val="00DD3FD9"/>
    <w:rsid w:val="00DD43B1"/>
    <w:rsid w:val="00DD7429"/>
    <w:rsid w:val="00DE31E5"/>
    <w:rsid w:val="00DE36C4"/>
    <w:rsid w:val="00DF1933"/>
    <w:rsid w:val="00DF34AB"/>
    <w:rsid w:val="00DF6A78"/>
    <w:rsid w:val="00E001BB"/>
    <w:rsid w:val="00E008B3"/>
    <w:rsid w:val="00E05585"/>
    <w:rsid w:val="00E05754"/>
    <w:rsid w:val="00E0763D"/>
    <w:rsid w:val="00E078BB"/>
    <w:rsid w:val="00E10500"/>
    <w:rsid w:val="00E111A7"/>
    <w:rsid w:val="00E11302"/>
    <w:rsid w:val="00E145DA"/>
    <w:rsid w:val="00E21827"/>
    <w:rsid w:val="00E2205F"/>
    <w:rsid w:val="00E26C15"/>
    <w:rsid w:val="00E26FF9"/>
    <w:rsid w:val="00E27949"/>
    <w:rsid w:val="00E3098B"/>
    <w:rsid w:val="00E322BE"/>
    <w:rsid w:val="00E325FB"/>
    <w:rsid w:val="00E3302C"/>
    <w:rsid w:val="00E33DBD"/>
    <w:rsid w:val="00E34F79"/>
    <w:rsid w:val="00E36157"/>
    <w:rsid w:val="00E36528"/>
    <w:rsid w:val="00E37E9B"/>
    <w:rsid w:val="00E40688"/>
    <w:rsid w:val="00E40FF0"/>
    <w:rsid w:val="00E41178"/>
    <w:rsid w:val="00E422CE"/>
    <w:rsid w:val="00E446E4"/>
    <w:rsid w:val="00E464D3"/>
    <w:rsid w:val="00E5056E"/>
    <w:rsid w:val="00E50DCD"/>
    <w:rsid w:val="00E52456"/>
    <w:rsid w:val="00E526E7"/>
    <w:rsid w:val="00E52A73"/>
    <w:rsid w:val="00E5335C"/>
    <w:rsid w:val="00E54890"/>
    <w:rsid w:val="00E55D77"/>
    <w:rsid w:val="00E56971"/>
    <w:rsid w:val="00E60648"/>
    <w:rsid w:val="00E61E38"/>
    <w:rsid w:val="00E64D08"/>
    <w:rsid w:val="00E65060"/>
    <w:rsid w:val="00E65349"/>
    <w:rsid w:val="00E655CE"/>
    <w:rsid w:val="00E66978"/>
    <w:rsid w:val="00E67519"/>
    <w:rsid w:val="00E715AB"/>
    <w:rsid w:val="00E7540D"/>
    <w:rsid w:val="00E75469"/>
    <w:rsid w:val="00E755C4"/>
    <w:rsid w:val="00E75E5C"/>
    <w:rsid w:val="00E768FC"/>
    <w:rsid w:val="00E80510"/>
    <w:rsid w:val="00E8066D"/>
    <w:rsid w:val="00E818A5"/>
    <w:rsid w:val="00E842BD"/>
    <w:rsid w:val="00E84B3A"/>
    <w:rsid w:val="00E85CF3"/>
    <w:rsid w:val="00E9086D"/>
    <w:rsid w:val="00E9110C"/>
    <w:rsid w:val="00E93175"/>
    <w:rsid w:val="00E9385E"/>
    <w:rsid w:val="00E94FBC"/>
    <w:rsid w:val="00E952E5"/>
    <w:rsid w:val="00E95335"/>
    <w:rsid w:val="00E959A4"/>
    <w:rsid w:val="00E97748"/>
    <w:rsid w:val="00EA1924"/>
    <w:rsid w:val="00EA1C4A"/>
    <w:rsid w:val="00EA20EF"/>
    <w:rsid w:val="00EA42C4"/>
    <w:rsid w:val="00EA534D"/>
    <w:rsid w:val="00EA6961"/>
    <w:rsid w:val="00EA7DF8"/>
    <w:rsid w:val="00EB0107"/>
    <w:rsid w:val="00EB486D"/>
    <w:rsid w:val="00EB491A"/>
    <w:rsid w:val="00EB4A3D"/>
    <w:rsid w:val="00EB4DBF"/>
    <w:rsid w:val="00EB7585"/>
    <w:rsid w:val="00EB76B2"/>
    <w:rsid w:val="00EB7815"/>
    <w:rsid w:val="00EC111E"/>
    <w:rsid w:val="00EC1DD7"/>
    <w:rsid w:val="00EC1F19"/>
    <w:rsid w:val="00EC2836"/>
    <w:rsid w:val="00EC489A"/>
    <w:rsid w:val="00EC7F91"/>
    <w:rsid w:val="00ED0533"/>
    <w:rsid w:val="00ED0FCF"/>
    <w:rsid w:val="00ED1947"/>
    <w:rsid w:val="00ED4576"/>
    <w:rsid w:val="00ED47F4"/>
    <w:rsid w:val="00ED6316"/>
    <w:rsid w:val="00ED7DFB"/>
    <w:rsid w:val="00EF281F"/>
    <w:rsid w:val="00EF3CBC"/>
    <w:rsid w:val="00EF50CE"/>
    <w:rsid w:val="00F00212"/>
    <w:rsid w:val="00F0085C"/>
    <w:rsid w:val="00F00D5F"/>
    <w:rsid w:val="00F0489D"/>
    <w:rsid w:val="00F05355"/>
    <w:rsid w:val="00F0574D"/>
    <w:rsid w:val="00F10C13"/>
    <w:rsid w:val="00F11397"/>
    <w:rsid w:val="00F1411B"/>
    <w:rsid w:val="00F145B4"/>
    <w:rsid w:val="00F17123"/>
    <w:rsid w:val="00F178FC"/>
    <w:rsid w:val="00F2175C"/>
    <w:rsid w:val="00F2282B"/>
    <w:rsid w:val="00F2468A"/>
    <w:rsid w:val="00F24F10"/>
    <w:rsid w:val="00F27403"/>
    <w:rsid w:val="00F31324"/>
    <w:rsid w:val="00F345D5"/>
    <w:rsid w:val="00F34E9A"/>
    <w:rsid w:val="00F34F00"/>
    <w:rsid w:val="00F43FCA"/>
    <w:rsid w:val="00F45F09"/>
    <w:rsid w:val="00F45FC9"/>
    <w:rsid w:val="00F46428"/>
    <w:rsid w:val="00F47838"/>
    <w:rsid w:val="00F52F89"/>
    <w:rsid w:val="00F5551D"/>
    <w:rsid w:val="00F556B8"/>
    <w:rsid w:val="00F57973"/>
    <w:rsid w:val="00F613B9"/>
    <w:rsid w:val="00F62225"/>
    <w:rsid w:val="00F63B63"/>
    <w:rsid w:val="00F66394"/>
    <w:rsid w:val="00F669CD"/>
    <w:rsid w:val="00F67166"/>
    <w:rsid w:val="00F671B8"/>
    <w:rsid w:val="00F679CB"/>
    <w:rsid w:val="00F679F9"/>
    <w:rsid w:val="00F71461"/>
    <w:rsid w:val="00F751FE"/>
    <w:rsid w:val="00F75980"/>
    <w:rsid w:val="00F8014A"/>
    <w:rsid w:val="00F80342"/>
    <w:rsid w:val="00F8217E"/>
    <w:rsid w:val="00F8310C"/>
    <w:rsid w:val="00F84649"/>
    <w:rsid w:val="00F84837"/>
    <w:rsid w:val="00F864E2"/>
    <w:rsid w:val="00F903D2"/>
    <w:rsid w:val="00F9180A"/>
    <w:rsid w:val="00F9209B"/>
    <w:rsid w:val="00F922AF"/>
    <w:rsid w:val="00F9310F"/>
    <w:rsid w:val="00F95115"/>
    <w:rsid w:val="00F95124"/>
    <w:rsid w:val="00F960ED"/>
    <w:rsid w:val="00F96CEE"/>
    <w:rsid w:val="00FA19E7"/>
    <w:rsid w:val="00FA1D70"/>
    <w:rsid w:val="00FA2AC0"/>
    <w:rsid w:val="00FA383A"/>
    <w:rsid w:val="00FA5C49"/>
    <w:rsid w:val="00FA5DD3"/>
    <w:rsid w:val="00FB1A7E"/>
    <w:rsid w:val="00FB338B"/>
    <w:rsid w:val="00FB34D7"/>
    <w:rsid w:val="00FB39F4"/>
    <w:rsid w:val="00FB5737"/>
    <w:rsid w:val="00FB7028"/>
    <w:rsid w:val="00FC0454"/>
    <w:rsid w:val="00FC0CCD"/>
    <w:rsid w:val="00FC251A"/>
    <w:rsid w:val="00FC3726"/>
    <w:rsid w:val="00FC5662"/>
    <w:rsid w:val="00FC6C1A"/>
    <w:rsid w:val="00FC7772"/>
    <w:rsid w:val="00FD10F4"/>
    <w:rsid w:val="00FD2D2F"/>
    <w:rsid w:val="00FD35CD"/>
    <w:rsid w:val="00FD676B"/>
    <w:rsid w:val="00FD7540"/>
    <w:rsid w:val="00FE1D38"/>
    <w:rsid w:val="00FE1EC6"/>
    <w:rsid w:val="00FE2CF8"/>
    <w:rsid w:val="00FE3E21"/>
    <w:rsid w:val="00FE5FDC"/>
    <w:rsid w:val="00FE60E5"/>
    <w:rsid w:val="00FF1C46"/>
    <w:rsid w:val="00FF4E8D"/>
    <w:rsid w:val="00FF5A39"/>
    <w:rsid w:val="00FF7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81ECADE"/>
  <w15:docId w15:val="{AC4BA887-E123-4BF5-88EB-8CECA9CCD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5D29"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rsid w:val="00CC6092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047E9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link w:val="30"/>
    <w:uiPriority w:val="9"/>
    <w:qFormat/>
    <w:rsid w:val="00AE4EE8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92E0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309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E3098B"/>
    <w:rPr>
      <w:kern w:val="2"/>
    </w:rPr>
  </w:style>
  <w:style w:type="paragraph" w:styleId="a6">
    <w:name w:val="footer"/>
    <w:basedOn w:val="a"/>
    <w:link w:val="a7"/>
    <w:uiPriority w:val="99"/>
    <w:unhideWhenUsed/>
    <w:rsid w:val="00E309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E3098B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E3098B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E3098B"/>
    <w:rPr>
      <w:rFonts w:ascii="Cambria" w:eastAsia="新細明體" w:hAnsi="Cambria" w:cs="Times New Roman"/>
      <w:kern w:val="2"/>
      <w:sz w:val="18"/>
      <w:szCs w:val="18"/>
    </w:rPr>
  </w:style>
  <w:style w:type="character" w:styleId="aa">
    <w:name w:val="Strong"/>
    <w:uiPriority w:val="22"/>
    <w:qFormat/>
    <w:rsid w:val="0095646A"/>
    <w:rPr>
      <w:b/>
      <w:bCs/>
    </w:rPr>
  </w:style>
  <w:style w:type="character" w:customStyle="1" w:styleId="30">
    <w:name w:val="標題 3 字元"/>
    <w:link w:val="3"/>
    <w:uiPriority w:val="9"/>
    <w:rsid w:val="00AE4EE8"/>
    <w:rPr>
      <w:rFonts w:ascii="Times New Roman" w:eastAsia="Times New Roman" w:hAnsi="Times New Roman"/>
      <w:b/>
      <w:bCs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AE4EE8"/>
    <w:pPr>
      <w:widowControl/>
      <w:spacing w:before="100" w:beforeAutospacing="1" w:after="100" w:afterAutospacing="1"/>
    </w:pPr>
    <w:rPr>
      <w:rFonts w:ascii="Times New Roman" w:eastAsia="Times New Roman" w:hAnsi="Times New Roman"/>
      <w:kern w:val="0"/>
      <w:szCs w:val="24"/>
    </w:rPr>
  </w:style>
  <w:style w:type="character" w:customStyle="1" w:styleId="10">
    <w:name w:val="標題 1 字元"/>
    <w:link w:val="1"/>
    <w:uiPriority w:val="9"/>
    <w:rsid w:val="00CC6092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styleId="ab">
    <w:name w:val="footnote text"/>
    <w:basedOn w:val="a"/>
    <w:link w:val="ac"/>
    <w:uiPriority w:val="99"/>
    <w:semiHidden/>
    <w:unhideWhenUsed/>
    <w:rsid w:val="002A6A7E"/>
    <w:pPr>
      <w:snapToGrid w:val="0"/>
    </w:pPr>
    <w:rPr>
      <w:sz w:val="20"/>
      <w:szCs w:val="20"/>
    </w:rPr>
  </w:style>
  <w:style w:type="character" w:customStyle="1" w:styleId="ac">
    <w:name w:val="註腳文字 字元"/>
    <w:link w:val="ab"/>
    <w:uiPriority w:val="99"/>
    <w:semiHidden/>
    <w:rsid w:val="002A6A7E"/>
    <w:rPr>
      <w:kern w:val="2"/>
    </w:rPr>
  </w:style>
  <w:style w:type="character" w:styleId="ad">
    <w:name w:val="footnote reference"/>
    <w:uiPriority w:val="99"/>
    <w:semiHidden/>
    <w:unhideWhenUsed/>
    <w:rsid w:val="002A6A7E"/>
    <w:rPr>
      <w:vertAlign w:val="superscript"/>
    </w:rPr>
  </w:style>
  <w:style w:type="table" w:styleId="ae">
    <w:name w:val="Table Grid"/>
    <w:basedOn w:val="a1"/>
    <w:uiPriority w:val="39"/>
    <w:rsid w:val="00736FE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link w:val="2"/>
    <w:uiPriority w:val="9"/>
    <w:semiHidden/>
    <w:rsid w:val="004047E9"/>
    <w:rPr>
      <w:rFonts w:ascii="Cambria" w:eastAsia="新細明體" w:hAnsi="Cambria" w:cs="Times New Roman"/>
      <w:b/>
      <w:bCs/>
      <w:kern w:val="2"/>
      <w:sz w:val="48"/>
      <w:szCs w:val="48"/>
    </w:rPr>
  </w:style>
  <w:style w:type="character" w:styleId="af">
    <w:name w:val="annotation reference"/>
    <w:basedOn w:val="a0"/>
    <w:uiPriority w:val="99"/>
    <w:semiHidden/>
    <w:unhideWhenUsed/>
    <w:rsid w:val="003E1D63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E1D63"/>
  </w:style>
  <w:style w:type="character" w:customStyle="1" w:styleId="af1">
    <w:name w:val="註解文字 字元"/>
    <w:basedOn w:val="a0"/>
    <w:link w:val="af0"/>
    <w:uiPriority w:val="99"/>
    <w:semiHidden/>
    <w:rsid w:val="003E1D63"/>
    <w:rPr>
      <w:kern w:val="2"/>
      <w:sz w:val="24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E1D63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3E1D63"/>
    <w:rPr>
      <w:b/>
      <w:bCs/>
      <w:kern w:val="2"/>
      <w:sz w:val="24"/>
      <w:szCs w:val="22"/>
    </w:rPr>
  </w:style>
  <w:style w:type="paragraph" w:styleId="HTML">
    <w:name w:val="HTML Preformatted"/>
    <w:basedOn w:val="a"/>
    <w:link w:val="HTML0"/>
    <w:uiPriority w:val="99"/>
    <w:unhideWhenUsed/>
    <w:rsid w:val="003E376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3E3761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3E3761"/>
  </w:style>
  <w:style w:type="character" w:styleId="af4">
    <w:name w:val="Hyperlink"/>
    <w:basedOn w:val="a0"/>
    <w:uiPriority w:val="99"/>
    <w:unhideWhenUsed/>
    <w:rsid w:val="0019492B"/>
    <w:rPr>
      <w:color w:val="0000FF" w:themeColor="hyperlink"/>
      <w:u w:val="single"/>
    </w:rPr>
  </w:style>
  <w:style w:type="paragraph" w:styleId="af5">
    <w:name w:val="Revision"/>
    <w:hidden/>
    <w:uiPriority w:val="99"/>
    <w:semiHidden/>
    <w:rsid w:val="00AE21BD"/>
    <w:rPr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2213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488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9461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633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6927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250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99">
      <w:bodyDiv w:val="1"/>
      <w:marLeft w:val="450"/>
      <w:marRight w:val="4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ADC76-90CA-4FDE-90DE-9EBC20D14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69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卓越表現教師”榮譽的頒授章程</vt:lpstr>
    </vt:vector>
  </TitlesOfParts>
  <Company>dsej</Company>
  <LinksUpToDate>false</LinksUpToDate>
  <CharactersWithSpaces>7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卓越表現教師”榮譽的頒授章程</dc:title>
  <dc:creator>user</dc:creator>
  <cp:lastModifiedBy>Man Wai Ung</cp:lastModifiedBy>
  <cp:revision>3</cp:revision>
  <cp:lastPrinted>2024-05-31T06:50:00Z</cp:lastPrinted>
  <dcterms:created xsi:type="dcterms:W3CDTF">2025-06-24T04:39:00Z</dcterms:created>
  <dcterms:modified xsi:type="dcterms:W3CDTF">2025-06-24T04:40:00Z</dcterms:modified>
</cp:coreProperties>
</file>